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52F717" w14:textId="77777777" w:rsidR="000C60F1" w:rsidRPr="007F0A13" w:rsidRDefault="000C60F1" w:rsidP="000C60F1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bookmarkStart w:id="0" w:name="_GoBack"/>
      <w:bookmarkEnd w:id="0"/>
      <w:r w:rsidRPr="007F0A13">
        <w:rPr>
          <w:rFonts w:ascii="Times New Roman" w:hAnsi="Times New Roman" w:cs="Times New Roman"/>
          <w:noProof/>
          <w:sz w:val="20"/>
          <w:szCs w:val="20"/>
          <w:lang w:eastAsia="lv-LV"/>
        </w:rPr>
        <w:drawing>
          <wp:inline distT="0" distB="0" distL="0" distR="0" wp14:anchorId="47F96BE2" wp14:editId="46AC8B54">
            <wp:extent cx="5613400" cy="13462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897" r="874" b="32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E0851" w14:textId="77777777" w:rsidR="000C60F1" w:rsidRPr="007F0A13" w:rsidRDefault="000C60F1" w:rsidP="000C60F1">
      <w:pPr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7F0A13">
        <w:rPr>
          <w:rFonts w:ascii="Times New Roman" w:hAnsi="Times New Roman" w:cs="Times New Roman"/>
          <w:b/>
          <w:bCs/>
          <w:sz w:val="20"/>
          <w:szCs w:val="20"/>
          <w:u w:val="single"/>
        </w:rPr>
        <w:t>AIZPILDA PRETENDENTS</w:t>
      </w:r>
      <w:r w:rsidRPr="007F0A13">
        <w:rPr>
          <w:rFonts w:ascii="Times New Roman" w:hAnsi="Times New Roman" w:cs="Times New Roman"/>
          <w:b/>
          <w:sz w:val="20"/>
          <w:szCs w:val="20"/>
          <w:u w:val="single"/>
        </w:rPr>
        <w:t xml:space="preserve"> </w:t>
      </w:r>
    </w:p>
    <w:p w14:paraId="62F1F8E5" w14:textId="77777777" w:rsidR="000C60F1" w:rsidRPr="007F0A13" w:rsidRDefault="000C60F1" w:rsidP="000C60F1">
      <w:pPr>
        <w:jc w:val="right"/>
        <w:rPr>
          <w:rFonts w:ascii="Times New Roman" w:hAnsi="Times New Roman" w:cs="Times New Roman"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>2. pielikums nolikumam</w:t>
      </w:r>
    </w:p>
    <w:p w14:paraId="77E65190" w14:textId="1C8D382F" w:rsidR="000C60F1" w:rsidRDefault="000C60F1" w:rsidP="000C60F1">
      <w:pPr>
        <w:tabs>
          <w:tab w:val="left" w:pos="855"/>
        </w:tabs>
        <w:jc w:val="right"/>
        <w:rPr>
          <w:rFonts w:ascii="Times New Roman" w:hAnsi="Times New Roman" w:cs="Times New Roman"/>
          <w:color w:val="FF0000"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>iepirkums id.nr. LU CFI 2018/</w:t>
      </w:r>
      <w:r w:rsidR="00C07EA0">
        <w:rPr>
          <w:rFonts w:ascii="Times New Roman" w:hAnsi="Times New Roman" w:cs="Times New Roman"/>
          <w:sz w:val="20"/>
          <w:szCs w:val="20"/>
        </w:rPr>
        <w:t>7/ERAF</w:t>
      </w:r>
    </w:p>
    <w:p w14:paraId="487ED79E" w14:textId="5CDA9D0B" w:rsidR="00C555B8" w:rsidRPr="00C555B8" w:rsidRDefault="00C555B8" w:rsidP="000C60F1">
      <w:pPr>
        <w:tabs>
          <w:tab w:val="left" w:pos="855"/>
        </w:tabs>
        <w:jc w:val="right"/>
        <w:rPr>
          <w:rFonts w:ascii="Times New Roman" w:hAnsi="Times New Roman" w:cs="Times New Roman"/>
          <w:bCs/>
          <w:i/>
          <w:iCs/>
          <w:color w:val="FF0000"/>
          <w:sz w:val="20"/>
          <w:szCs w:val="20"/>
        </w:rPr>
      </w:pPr>
      <w:r w:rsidRPr="00C555B8">
        <w:rPr>
          <w:rFonts w:ascii="Times New Roman" w:hAnsi="Times New Roman" w:cs="Times New Roman"/>
          <w:i/>
          <w:color w:val="FF0000"/>
          <w:sz w:val="20"/>
          <w:szCs w:val="20"/>
        </w:rPr>
        <w:t>ar grozījumiem</w:t>
      </w:r>
    </w:p>
    <w:p w14:paraId="59D4027D" w14:textId="77777777" w:rsidR="000C60F1" w:rsidRPr="007F0A13" w:rsidRDefault="000C60F1" w:rsidP="000C60F1">
      <w:pPr>
        <w:pStyle w:val="Virsraksts7"/>
        <w:jc w:val="right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357054F2" w14:textId="77777777" w:rsidR="000C60F1" w:rsidRPr="007F0A13" w:rsidRDefault="000C60F1" w:rsidP="000C60F1">
      <w:pPr>
        <w:rPr>
          <w:rFonts w:ascii="Times New Roman" w:hAnsi="Times New Roman" w:cs="Times New Roman"/>
          <w:sz w:val="20"/>
          <w:szCs w:val="20"/>
        </w:rPr>
      </w:pPr>
    </w:p>
    <w:p w14:paraId="31779218" w14:textId="77777777" w:rsidR="000C60F1" w:rsidRPr="00C07EA0" w:rsidRDefault="000C60F1" w:rsidP="000C60F1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C07EA0">
        <w:rPr>
          <w:rFonts w:ascii="Times New Roman" w:hAnsi="Times New Roman" w:cs="Times New Roman"/>
          <w:b/>
          <w:sz w:val="20"/>
          <w:szCs w:val="20"/>
        </w:rPr>
        <w:t xml:space="preserve">TEHNISKĀ SPECIFIKĀCIJA UN </w:t>
      </w:r>
    </w:p>
    <w:p w14:paraId="532C75D0" w14:textId="77777777" w:rsidR="000C60F1" w:rsidRPr="00C07EA0" w:rsidRDefault="000C60F1" w:rsidP="000C60F1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C07EA0">
        <w:rPr>
          <w:rFonts w:ascii="Times New Roman" w:hAnsi="Times New Roman" w:cs="Times New Roman"/>
          <w:b/>
          <w:sz w:val="20"/>
          <w:szCs w:val="20"/>
        </w:rPr>
        <w:t>TEHNISKĀ PIEDĀVĀJUMA IESNIEGŠANAS FORMA</w:t>
      </w:r>
    </w:p>
    <w:p w14:paraId="6BB09742" w14:textId="77777777" w:rsidR="000C60F1" w:rsidRPr="00C07EA0" w:rsidRDefault="000C60F1" w:rsidP="000C60F1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70A7B1FD" w14:textId="77777777" w:rsidR="000C60F1" w:rsidRPr="00C07EA0" w:rsidRDefault="000C60F1" w:rsidP="000C60F1">
      <w:pPr>
        <w:ind w:right="-235"/>
        <w:rPr>
          <w:rFonts w:ascii="Times New Roman" w:hAnsi="Times New Roman" w:cs="Times New Roman"/>
          <w:i/>
          <w:sz w:val="18"/>
          <w:szCs w:val="18"/>
        </w:rPr>
      </w:pPr>
      <w:r w:rsidRPr="00C07EA0">
        <w:rPr>
          <w:rFonts w:ascii="Times New Roman" w:hAnsi="Times New Roman" w:cs="Times New Roman"/>
          <w:i/>
          <w:sz w:val="18"/>
          <w:szCs w:val="18"/>
        </w:rPr>
        <w:t>Iepirkums tiek veikts ERAF projekta Nr. Nr.:1.1.1.4/17/I/002  „Latvijas Universitātes Cietvielu fizikas institūta pētniecības infrastruktūras attīstība”  vajadzībām</w:t>
      </w:r>
    </w:p>
    <w:p w14:paraId="6C643037" w14:textId="3AF310C0" w:rsidR="000C60F1" w:rsidRPr="00C07EA0" w:rsidRDefault="000C60F1" w:rsidP="000C60F1">
      <w:pPr>
        <w:pStyle w:val="Virsraksts2"/>
        <w:spacing w:before="120"/>
        <w:ind w:left="709"/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</w:pPr>
      <w:r w:rsidRPr="00C07EA0">
        <w:rPr>
          <w:rFonts w:ascii="Times New Roman" w:hAnsi="Times New Roman" w:cs="Times New Roman"/>
          <w:sz w:val="18"/>
          <w:szCs w:val="18"/>
        </w:rPr>
        <w:t xml:space="preserve">I Iekārtas nosaukums: </w:t>
      </w:r>
      <w:r w:rsidR="00D47090" w:rsidRPr="00C07EA0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 xml:space="preserve"> </w:t>
      </w:r>
      <w:r w:rsidR="00365433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 xml:space="preserve">Nanomanipulatori </w:t>
      </w:r>
      <w:r w:rsidR="0031402D" w:rsidRPr="00C07EA0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>SEM mikroskopiem</w:t>
      </w:r>
    </w:p>
    <w:p w14:paraId="5A9AB12E" w14:textId="629470EF" w:rsidR="000C60F1" w:rsidRPr="007F0A13" w:rsidRDefault="000C60F1" w:rsidP="000C60F1">
      <w:pPr>
        <w:pStyle w:val="Virsraksts2"/>
        <w:spacing w:before="120"/>
        <w:ind w:left="709"/>
        <w:rPr>
          <w:rFonts w:ascii="Times New Roman" w:hAnsi="Times New Roman" w:cs="Times New Roman"/>
          <w:b w:val="0"/>
          <w:i/>
          <w:sz w:val="20"/>
          <w:szCs w:val="20"/>
          <w:lang w:val="en-US"/>
        </w:rPr>
      </w:pPr>
      <w:r w:rsidRPr="00C07EA0">
        <w:rPr>
          <w:rFonts w:ascii="Times New Roman" w:hAnsi="Times New Roman" w:cs="Times New Roman"/>
          <w:sz w:val="18"/>
          <w:szCs w:val="18"/>
        </w:rPr>
        <w:t xml:space="preserve">II CPV kods: 38000000-5 </w:t>
      </w:r>
      <w:r w:rsidRPr="00C07EA0">
        <w:rPr>
          <w:rFonts w:ascii="Times New Roman" w:hAnsi="Times New Roman" w:cs="Times New Roman"/>
          <w:b w:val="0"/>
          <w:i/>
          <w:sz w:val="18"/>
          <w:szCs w:val="18"/>
          <w:lang w:val="en-US"/>
        </w:rPr>
        <w:t>Laboratorijas, optiskās un precīzijas ierīces/ Laboratory, optical and</w:t>
      </w:r>
      <w:r w:rsidRPr="000C60F1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 xml:space="preserve"> precision equipment</w:t>
      </w:r>
    </w:p>
    <w:p w14:paraId="7B8C0DA5" w14:textId="77777777" w:rsidR="000C60F1" w:rsidRPr="007F0A13" w:rsidRDefault="000C60F1" w:rsidP="000C60F1">
      <w:pPr>
        <w:pStyle w:val="Virsraksts2"/>
        <w:spacing w:before="120"/>
        <w:ind w:firstLine="720"/>
        <w:rPr>
          <w:rFonts w:ascii="Times New Roman" w:hAnsi="Times New Roman" w:cs="Times New Roman"/>
          <w:b w:val="0"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 xml:space="preserve">III Iekārtas piegādes un uzstādīšanas termiņš: </w:t>
      </w:r>
      <w:r w:rsidR="00431E43">
        <w:rPr>
          <w:rFonts w:ascii="Times New Roman" w:hAnsi="Times New Roman" w:cs="Times New Roman"/>
          <w:b w:val="0"/>
          <w:sz w:val="20"/>
          <w:szCs w:val="20"/>
        </w:rPr>
        <w:t>4</w:t>
      </w:r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mēnešu laikā no līguma noslēgšanas.</w:t>
      </w:r>
    </w:p>
    <w:p w14:paraId="46F46E46" w14:textId="77777777" w:rsidR="000C60F1" w:rsidRPr="007F0A13" w:rsidRDefault="000C60F1" w:rsidP="000C60F1">
      <w:pPr>
        <w:pStyle w:val="Virsraksts2"/>
        <w:spacing w:before="120"/>
        <w:ind w:left="720"/>
        <w:rPr>
          <w:rFonts w:ascii="Times New Roman" w:hAnsi="Times New Roman" w:cs="Times New Roman"/>
          <w:b w:val="0"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 xml:space="preserve">IV Par iekārtas </w:t>
      </w:r>
      <w:r w:rsidRPr="00C07EA0">
        <w:rPr>
          <w:rFonts w:ascii="Times New Roman" w:hAnsi="Times New Roman" w:cs="Times New Roman"/>
          <w:sz w:val="20"/>
          <w:szCs w:val="20"/>
        </w:rPr>
        <w:t>tehniskās specifikācijas prasībām atbildīgais speciālists</w:t>
      </w:r>
      <w:r w:rsidRPr="00C07EA0">
        <w:rPr>
          <w:rFonts w:ascii="Times New Roman" w:hAnsi="Times New Roman" w:cs="Times New Roman"/>
          <w:b w:val="0"/>
          <w:sz w:val="20"/>
          <w:szCs w:val="20"/>
        </w:rPr>
        <w:t xml:space="preserve"> – Latvijas Universitātes Cietvielu fizikas institūta Cietās vielas jonikas laboratorijas vadošais pētnieks  </w:t>
      </w:r>
      <w:r w:rsidR="00DB587D" w:rsidRPr="00C07EA0">
        <w:rPr>
          <w:rFonts w:ascii="Times New Roman" w:hAnsi="Times New Roman" w:cs="Times New Roman"/>
          <w:b w:val="0"/>
          <w:sz w:val="20"/>
          <w:szCs w:val="20"/>
        </w:rPr>
        <w:t xml:space="preserve">Boriss Poļakovs </w:t>
      </w:r>
      <w:r w:rsidRPr="00C07EA0">
        <w:rPr>
          <w:rFonts w:ascii="Times New Roman" w:hAnsi="Times New Roman" w:cs="Times New Roman"/>
          <w:b w:val="0"/>
          <w:sz w:val="20"/>
          <w:szCs w:val="20"/>
        </w:rPr>
        <w:t xml:space="preserve"> (kontaktinformācija</w:t>
      </w:r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atrodama: nolikumā un </w:t>
      </w:r>
      <w:hyperlink r:id="rId9" w:history="1">
        <w:r w:rsidRPr="007F0A13">
          <w:rPr>
            <w:rStyle w:val="Hipersaite"/>
            <w:rFonts w:ascii="Times New Roman" w:hAnsi="Times New Roman" w:cs="Times New Roman"/>
            <w:b w:val="0"/>
            <w:sz w:val="20"/>
            <w:szCs w:val="20"/>
          </w:rPr>
          <w:t>www.cfi.lu.lv</w:t>
        </w:r>
      </w:hyperlink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sadaļā “Par institūtu” apakšsadaļā “Personāls”.</w:t>
      </w:r>
    </w:p>
    <w:p w14:paraId="2A374CAC" w14:textId="77777777" w:rsidR="00AE3972" w:rsidRPr="00B34938" w:rsidRDefault="000C60F1" w:rsidP="00064A35">
      <w:pPr>
        <w:rPr>
          <w:b/>
          <w:bCs/>
          <w:sz w:val="23"/>
          <w:szCs w:val="23"/>
        </w:rPr>
      </w:pPr>
      <w:r w:rsidRPr="007F0A13">
        <w:rPr>
          <w:i/>
          <w:sz w:val="20"/>
          <w:szCs w:val="20"/>
        </w:rPr>
        <w:t>.</w:t>
      </w:r>
    </w:p>
    <w:tbl>
      <w:tblPr>
        <w:tblStyle w:val="Reatabula"/>
        <w:tblW w:w="14148" w:type="dxa"/>
        <w:tblLayout w:type="fixed"/>
        <w:tblLook w:val="04A0" w:firstRow="1" w:lastRow="0" w:firstColumn="1" w:lastColumn="0" w:noHBand="0" w:noVBand="1"/>
      </w:tblPr>
      <w:tblGrid>
        <w:gridCol w:w="762"/>
        <w:gridCol w:w="1596"/>
        <w:gridCol w:w="3060"/>
        <w:gridCol w:w="1890"/>
        <w:gridCol w:w="3240"/>
        <w:gridCol w:w="3600"/>
      </w:tblGrid>
      <w:tr w:rsidR="00891C44" w:rsidRPr="00B34938" w14:paraId="560112A2" w14:textId="77777777" w:rsidTr="00DB587D">
        <w:tc>
          <w:tcPr>
            <w:tcW w:w="762" w:type="dxa"/>
          </w:tcPr>
          <w:p w14:paraId="268522C6" w14:textId="77777777" w:rsidR="00891C44" w:rsidRPr="00B34938" w:rsidRDefault="00891C44" w:rsidP="00064A35">
            <w:pPr>
              <w:rPr>
                <w:rFonts w:ascii="Times New Roman" w:hAnsi="Times New Roman" w:cs="Times New Roman"/>
              </w:rPr>
            </w:pPr>
            <w:r w:rsidRPr="00B34938">
              <w:rPr>
                <w:rFonts w:ascii="Times New Roman" w:hAnsi="Times New Roman" w:cs="Times New Roman"/>
              </w:rPr>
              <w:t>No.</w:t>
            </w:r>
          </w:p>
        </w:tc>
        <w:tc>
          <w:tcPr>
            <w:tcW w:w="4656" w:type="dxa"/>
            <w:gridSpan w:val="2"/>
          </w:tcPr>
          <w:p w14:paraId="5C93D9EC" w14:textId="77777777" w:rsidR="00891C44" w:rsidRPr="00B34938" w:rsidRDefault="00891C44" w:rsidP="00064A35">
            <w:pPr>
              <w:pStyle w:val="Default"/>
              <w:spacing w:before="120" w:after="120"/>
              <w:rPr>
                <w:sz w:val="23"/>
                <w:szCs w:val="23"/>
              </w:rPr>
            </w:pPr>
            <w:r w:rsidRPr="00B34938">
              <w:rPr>
                <w:b/>
                <w:bCs/>
                <w:sz w:val="23"/>
                <w:szCs w:val="23"/>
              </w:rPr>
              <w:t xml:space="preserve">Prasības </w:t>
            </w:r>
          </w:p>
        </w:tc>
        <w:tc>
          <w:tcPr>
            <w:tcW w:w="5130" w:type="dxa"/>
            <w:gridSpan w:val="2"/>
          </w:tcPr>
          <w:p w14:paraId="2F1C2454" w14:textId="77777777" w:rsidR="00891C44" w:rsidRPr="00961753" w:rsidRDefault="00891C44" w:rsidP="00064A35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  <w:r w:rsidRPr="00961753">
              <w:rPr>
                <w:b/>
                <w:bCs/>
                <w:sz w:val="23"/>
                <w:szCs w:val="23"/>
                <w:lang w:val="en-GB"/>
              </w:rPr>
              <w:t>Requiremnents</w:t>
            </w:r>
          </w:p>
        </w:tc>
        <w:tc>
          <w:tcPr>
            <w:tcW w:w="3600" w:type="dxa"/>
          </w:tcPr>
          <w:p w14:paraId="65AA6C13" w14:textId="77777777" w:rsidR="00891C44" w:rsidRPr="00B34938" w:rsidRDefault="00891C44" w:rsidP="00064A35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65892168" w14:textId="77777777" w:rsidTr="00AC4893">
        <w:tc>
          <w:tcPr>
            <w:tcW w:w="762" w:type="dxa"/>
          </w:tcPr>
          <w:p w14:paraId="0234A2C1" w14:textId="77777777" w:rsidR="000C60F1" w:rsidRPr="00DB587D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587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596" w:type="dxa"/>
          </w:tcPr>
          <w:p w14:paraId="385467AF" w14:textId="77777777" w:rsidR="000C60F1" w:rsidRPr="00DB587D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191A6671" w14:textId="77777777" w:rsidR="000C60F1" w:rsidRPr="00DB587D" w:rsidRDefault="000C60F1" w:rsidP="0022252F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DB587D">
              <w:rPr>
                <w:b/>
                <w:bCs/>
                <w:sz w:val="20"/>
                <w:szCs w:val="20"/>
              </w:rPr>
              <w:t xml:space="preserve">Vispārīgās prasības </w:t>
            </w:r>
          </w:p>
        </w:tc>
        <w:tc>
          <w:tcPr>
            <w:tcW w:w="1890" w:type="dxa"/>
          </w:tcPr>
          <w:p w14:paraId="24D8BA92" w14:textId="77777777" w:rsidR="000C60F1" w:rsidRPr="00961753" w:rsidRDefault="000C60F1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</w:p>
        </w:tc>
        <w:tc>
          <w:tcPr>
            <w:tcW w:w="3240" w:type="dxa"/>
          </w:tcPr>
          <w:p w14:paraId="297A2B63" w14:textId="77777777" w:rsidR="000C60F1" w:rsidRPr="00961753" w:rsidRDefault="00B05FF3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  <w:r w:rsidRPr="00961753">
              <w:rPr>
                <w:rStyle w:val="shorttext"/>
                <w:b/>
                <w:sz w:val="20"/>
                <w:szCs w:val="20"/>
                <w:lang w:val="en-GB"/>
              </w:rPr>
              <w:t>General requirements</w:t>
            </w:r>
          </w:p>
        </w:tc>
        <w:tc>
          <w:tcPr>
            <w:tcW w:w="3600" w:type="dxa"/>
          </w:tcPr>
          <w:p w14:paraId="4EDF3F38" w14:textId="77777777" w:rsidR="000C60F1" w:rsidRPr="00B34938" w:rsidRDefault="000C60F1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6EFC6644" w14:textId="77777777" w:rsidTr="00AC4893">
        <w:tc>
          <w:tcPr>
            <w:tcW w:w="762" w:type="dxa"/>
          </w:tcPr>
          <w:p w14:paraId="58D3795B" w14:textId="77777777" w:rsidR="000C60F1" w:rsidRPr="00DB587D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587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.1.</w:t>
            </w:r>
          </w:p>
        </w:tc>
        <w:tc>
          <w:tcPr>
            <w:tcW w:w="1596" w:type="dxa"/>
          </w:tcPr>
          <w:p w14:paraId="43E38B73" w14:textId="77777777" w:rsidR="000C60F1" w:rsidRPr="00DB587D" w:rsidRDefault="000C60F1" w:rsidP="00D57572">
            <w:pPr>
              <w:pStyle w:val="Default"/>
              <w:rPr>
                <w:sz w:val="20"/>
                <w:szCs w:val="20"/>
              </w:rPr>
            </w:pPr>
            <w:r w:rsidRPr="00DB587D">
              <w:rPr>
                <w:sz w:val="20"/>
                <w:szCs w:val="20"/>
              </w:rPr>
              <w:t xml:space="preserve">Nenodefinētās prasības </w:t>
            </w:r>
          </w:p>
          <w:p w14:paraId="0B698A21" w14:textId="77777777" w:rsidR="000C60F1" w:rsidRPr="00DB587D" w:rsidRDefault="000C60F1" w:rsidP="00D575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6AE4D52C" w14:textId="77777777" w:rsidR="000C60F1" w:rsidRPr="00DB587D" w:rsidRDefault="000C60F1" w:rsidP="0022252F">
            <w:pPr>
              <w:pStyle w:val="Default"/>
              <w:rPr>
                <w:sz w:val="20"/>
                <w:szCs w:val="20"/>
              </w:rPr>
            </w:pPr>
            <w:r w:rsidRPr="00DB587D">
              <w:rPr>
                <w:sz w:val="20"/>
                <w:szCs w:val="20"/>
              </w:rPr>
              <w:t xml:space="preserve">Ja tehniskajās specifikācijās kāda uz šo līgumu attiecošās tehniskā prasība nav definēta, tai ir jāatbilst minimālajām vispārpieņemtajām prasībām vai standartiem. </w:t>
            </w:r>
          </w:p>
        </w:tc>
        <w:tc>
          <w:tcPr>
            <w:tcW w:w="1890" w:type="dxa"/>
          </w:tcPr>
          <w:p w14:paraId="67D2FA3C" w14:textId="77777777" w:rsidR="000C60F1" w:rsidRPr="00961753" w:rsidRDefault="00B05FF3" w:rsidP="0022252F">
            <w:pPr>
              <w:pStyle w:val="Default"/>
              <w:rPr>
                <w:sz w:val="23"/>
                <w:szCs w:val="23"/>
                <w:lang w:val="en-GB"/>
              </w:rPr>
            </w:pPr>
            <w:r w:rsidRPr="00961753">
              <w:rPr>
                <w:rStyle w:val="shorttext"/>
                <w:sz w:val="20"/>
                <w:szCs w:val="20"/>
                <w:lang w:val="en-GB"/>
              </w:rPr>
              <w:t xml:space="preserve">Unspecified </w:t>
            </w:r>
            <w:r w:rsidRPr="00961753">
              <w:rPr>
                <w:rStyle w:val="shorttext"/>
                <w:color w:val="auto"/>
                <w:sz w:val="20"/>
                <w:szCs w:val="20"/>
                <w:lang w:val="en-GB"/>
              </w:rPr>
              <w:t>requirements</w:t>
            </w:r>
          </w:p>
        </w:tc>
        <w:tc>
          <w:tcPr>
            <w:tcW w:w="3240" w:type="dxa"/>
          </w:tcPr>
          <w:p w14:paraId="23D6B660" w14:textId="77777777" w:rsidR="000C60F1" w:rsidRPr="00961753" w:rsidRDefault="00B05FF3" w:rsidP="0022252F">
            <w:pPr>
              <w:pStyle w:val="Default"/>
              <w:rPr>
                <w:sz w:val="23"/>
                <w:szCs w:val="23"/>
                <w:lang w:val="en-GB"/>
              </w:rPr>
            </w:pPr>
            <w:r w:rsidRPr="00961753">
              <w:rPr>
                <w:sz w:val="20"/>
                <w:szCs w:val="20"/>
                <w:lang w:val="en-GB"/>
              </w:rPr>
              <w:t>If the technical specifications relating to this contract are not defined, they must comply with the minimum commonly accepted requirements or standards.</w:t>
            </w:r>
          </w:p>
        </w:tc>
        <w:tc>
          <w:tcPr>
            <w:tcW w:w="3600" w:type="dxa"/>
          </w:tcPr>
          <w:p w14:paraId="7F1F4DE6" w14:textId="77777777" w:rsidR="000C60F1" w:rsidRPr="00B34938" w:rsidRDefault="000C60F1" w:rsidP="0022252F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0BF25D8E" w14:textId="77777777" w:rsidTr="00AC4893">
        <w:tc>
          <w:tcPr>
            <w:tcW w:w="762" w:type="dxa"/>
          </w:tcPr>
          <w:p w14:paraId="63EC2654" w14:textId="77777777" w:rsidR="000C60F1" w:rsidRPr="00DB587D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587D">
              <w:rPr>
                <w:rFonts w:ascii="Times New Roman" w:hAnsi="Times New Roman" w:cs="Times New Roman"/>
                <w:sz w:val="20"/>
                <w:szCs w:val="20"/>
              </w:rPr>
              <w:t>1.2.</w:t>
            </w:r>
          </w:p>
        </w:tc>
        <w:tc>
          <w:tcPr>
            <w:tcW w:w="1596" w:type="dxa"/>
          </w:tcPr>
          <w:p w14:paraId="75874672" w14:textId="77777777" w:rsidR="000C60F1" w:rsidRPr="00DB587D" w:rsidRDefault="000C60F1" w:rsidP="0022252F">
            <w:pPr>
              <w:pStyle w:val="Default"/>
              <w:rPr>
                <w:sz w:val="20"/>
                <w:szCs w:val="20"/>
              </w:rPr>
            </w:pPr>
            <w:r w:rsidRPr="00DB587D">
              <w:rPr>
                <w:sz w:val="20"/>
                <w:szCs w:val="20"/>
              </w:rPr>
              <w:t xml:space="preserve">Piegādājamās iekārtas stāvoklis </w:t>
            </w:r>
          </w:p>
        </w:tc>
        <w:tc>
          <w:tcPr>
            <w:tcW w:w="3060" w:type="dxa"/>
          </w:tcPr>
          <w:p w14:paraId="61A66CC3" w14:textId="36B879FB" w:rsidR="000C60F1" w:rsidRPr="00DB587D" w:rsidRDefault="000C60F1" w:rsidP="00C07EA0">
            <w:pPr>
              <w:pStyle w:val="Default"/>
              <w:rPr>
                <w:sz w:val="20"/>
                <w:szCs w:val="20"/>
              </w:rPr>
            </w:pPr>
            <w:r w:rsidRPr="00C07EA0">
              <w:rPr>
                <w:sz w:val="20"/>
                <w:szCs w:val="20"/>
              </w:rPr>
              <w:t>Līguma ietvaros piegādājamā iekārta</w:t>
            </w:r>
            <w:r w:rsidR="00C07EA0" w:rsidRPr="00C07EA0">
              <w:rPr>
                <w:sz w:val="20"/>
                <w:szCs w:val="20"/>
              </w:rPr>
              <w:t xml:space="preserve">: </w:t>
            </w:r>
            <w:r w:rsidR="00C07EA0" w:rsidRPr="00C07EA0">
              <w:rPr>
                <w:color w:val="333333"/>
                <w:sz w:val="20"/>
                <w:szCs w:val="20"/>
                <w:shd w:val="clear" w:color="auto" w:fill="FFFFFF"/>
              </w:rPr>
              <w:t>Nanomanipulatoru komplekts SEM mikroskopiem</w:t>
            </w:r>
            <w:r w:rsidR="00C07EA0" w:rsidRPr="00C07EA0">
              <w:rPr>
                <w:sz w:val="20"/>
                <w:szCs w:val="20"/>
              </w:rPr>
              <w:t xml:space="preserve">, </w:t>
            </w:r>
            <w:r w:rsidRPr="00C07EA0">
              <w:rPr>
                <w:sz w:val="20"/>
                <w:szCs w:val="20"/>
              </w:rPr>
              <w:t>nedrīkst būt lietota, tajā nedrīkst būt iebūvētas</w:t>
            </w:r>
            <w:r w:rsidRPr="00DB587D">
              <w:rPr>
                <w:sz w:val="20"/>
                <w:szCs w:val="20"/>
              </w:rPr>
              <w:t xml:space="preserve"> lietotas vai renovētas daļas. </w:t>
            </w:r>
          </w:p>
        </w:tc>
        <w:tc>
          <w:tcPr>
            <w:tcW w:w="1890" w:type="dxa"/>
          </w:tcPr>
          <w:p w14:paraId="48A75DAA" w14:textId="77777777" w:rsidR="000C60F1" w:rsidRPr="00961753" w:rsidRDefault="00B05FF3" w:rsidP="0022252F">
            <w:pPr>
              <w:pStyle w:val="Default"/>
              <w:rPr>
                <w:sz w:val="23"/>
                <w:szCs w:val="23"/>
                <w:lang w:val="en-GB"/>
              </w:rPr>
            </w:pPr>
            <w:r w:rsidRPr="00961753">
              <w:rPr>
                <w:rStyle w:val="shorttext"/>
                <w:sz w:val="20"/>
                <w:szCs w:val="20"/>
                <w:lang w:val="en-GB"/>
              </w:rPr>
              <w:t>Condition of the equipment to be supplied</w:t>
            </w:r>
          </w:p>
        </w:tc>
        <w:tc>
          <w:tcPr>
            <w:tcW w:w="3240" w:type="dxa"/>
          </w:tcPr>
          <w:p w14:paraId="57C12104" w14:textId="19D65870" w:rsidR="000C60F1" w:rsidRPr="00961753" w:rsidRDefault="00B05FF3" w:rsidP="0022252F">
            <w:pPr>
              <w:pStyle w:val="Default"/>
              <w:rPr>
                <w:sz w:val="23"/>
                <w:szCs w:val="23"/>
                <w:lang w:val="en-GB"/>
              </w:rPr>
            </w:pPr>
            <w:r w:rsidRPr="00961753">
              <w:rPr>
                <w:sz w:val="20"/>
                <w:szCs w:val="20"/>
                <w:lang w:val="en-GB"/>
              </w:rPr>
              <w:t>The equipment</w:t>
            </w:r>
            <w:r w:rsidR="00C07EA0">
              <w:rPr>
                <w:sz w:val="20"/>
                <w:szCs w:val="20"/>
                <w:lang w:val="en-GB"/>
              </w:rPr>
              <w:t xml:space="preserve">: set of manipulators for SEM microscope, </w:t>
            </w:r>
            <w:r w:rsidRPr="00961753">
              <w:rPr>
                <w:sz w:val="20"/>
                <w:szCs w:val="20"/>
                <w:lang w:val="en-GB"/>
              </w:rPr>
              <w:t>supplied in the contract shall not be used, it shall not have built-in used or renovated parts.</w:t>
            </w:r>
          </w:p>
        </w:tc>
        <w:tc>
          <w:tcPr>
            <w:tcW w:w="3600" w:type="dxa"/>
          </w:tcPr>
          <w:p w14:paraId="271C83A0" w14:textId="77777777" w:rsidR="000C60F1" w:rsidRPr="00B34938" w:rsidRDefault="000C60F1" w:rsidP="0022252F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EA1E7F" w14:paraId="3FA0F22C" w14:textId="77777777" w:rsidTr="00AC4893">
        <w:tc>
          <w:tcPr>
            <w:tcW w:w="762" w:type="dxa"/>
          </w:tcPr>
          <w:p w14:paraId="6BFBCE8D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1596" w:type="dxa"/>
          </w:tcPr>
          <w:p w14:paraId="362FD961" w14:textId="5ED44855" w:rsidR="000C60F1" w:rsidRPr="00E36DA7" w:rsidRDefault="00E36DA7" w:rsidP="00064A3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6DA7">
              <w:rPr>
                <w:rFonts w:ascii="Times New Roman" w:hAnsi="Times New Roman" w:cs="Times New Roman"/>
                <w:b/>
                <w:sz w:val="20"/>
                <w:szCs w:val="20"/>
              </w:rPr>
              <w:t>Manipulatori</w:t>
            </w:r>
          </w:p>
        </w:tc>
        <w:tc>
          <w:tcPr>
            <w:tcW w:w="3060" w:type="dxa"/>
          </w:tcPr>
          <w:p w14:paraId="64B33647" w14:textId="3522B725" w:rsidR="000C60F1" w:rsidRPr="00EA1E7F" w:rsidRDefault="00DF2F45" w:rsidP="00C232E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anipulatoru komplekts</w:t>
            </w:r>
            <w:r w:rsidR="0043139C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– </w:t>
            </w:r>
            <w:r w:rsidR="00C232EB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="0043139C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gab.</w:t>
            </w:r>
            <w:r w:rsidR="00E67307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</w:tcPr>
          <w:p w14:paraId="4A362C0A" w14:textId="77777777" w:rsidR="000C60F1" w:rsidRPr="00EA1E7F" w:rsidRDefault="0043139C" w:rsidP="00C232EB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Manipulators set – </w:t>
            </w:r>
            <w:r w:rsidR="00C232EB" w:rsidRPr="00EA1E7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4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="00C232EB" w:rsidRPr="00EA1E7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pieces </w:t>
            </w:r>
          </w:p>
        </w:tc>
        <w:tc>
          <w:tcPr>
            <w:tcW w:w="3240" w:type="dxa"/>
          </w:tcPr>
          <w:p w14:paraId="1B446B34" w14:textId="77777777" w:rsidR="000C60F1" w:rsidRPr="00EA1E7F" w:rsidRDefault="000C60F1" w:rsidP="00064A35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3600" w:type="dxa"/>
          </w:tcPr>
          <w:p w14:paraId="2AD16F20" w14:textId="77777777" w:rsidR="000C60F1" w:rsidRPr="00EA1E7F" w:rsidRDefault="000C60F1" w:rsidP="00064A3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C60F1" w:rsidRPr="00EA1E7F" w14:paraId="682C8AA0" w14:textId="77777777" w:rsidTr="00AC4893">
        <w:tc>
          <w:tcPr>
            <w:tcW w:w="762" w:type="dxa"/>
          </w:tcPr>
          <w:p w14:paraId="1C7749C5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</w:p>
        </w:tc>
        <w:tc>
          <w:tcPr>
            <w:tcW w:w="1596" w:type="dxa"/>
          </w:tcPr>
          <w:p w14:paraId="2755BE7E" w14:textId="77777777" w:rsidR="000C60F1" w:rsidRPr="00EA1E7F" w:rsidRDefault="000C60F1" w:rsidP="00E75033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Vispārīgs sistēmas apraksts </w:t>
            </w:r>
          </w:p>
        </w:tc>
        <w:tc>
          <w:tcPr>
            <w:tcW w:w="3060" w:type="dxa"/>
          </w:tcPr>
          <w:p w14:paraId="1F79BCE5" w14:textId="2EF4CE9E" w:rsidR="000C60F1" w:rsidRPr="00EA1E7F" w:rsidRDefault="0043139C" w:rsidP="00E750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Augstas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precizitātes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3D manipulators SEM mikroskopam (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sfēriska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koordinātu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sistēma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),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vadīšanas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bloks,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programmatūra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, vakuuma flances, aprakstu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grāmata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890" w:type="dxa"/>
          </w:tcPr>
          <w:p w14:paraId="1C505DDB" w14:textId="3AC5D423" w:rsidR="000C60F1" w:rsidRPr="00EA1E7F" w:rsidRDefault="00B05FF3" w:rsidP="00DF3E8E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eneral system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3240" w:type="dxa"/>
          </w:tcPr>
          <w:p w14:paraId="522D6B08" w14:textId="77777777" w:rsidR="000C60F1" w:rsidRPr="00EA1E7F" w:rsidRDefault="00C02CF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 precision 3D manipulators for SEM microscope (spherical coordinate system), controller, software, vacuum flange, user manual.</w:t>
            </w:r>
          </w:p>
        </w:tc>
        <w:tc>
          <w:tcPr>
            <w:tcW w:w="3600" w:type="dxa"/>
          </w:tcPr>
          <w:p w14:paraId="336FEEE5" w14:textId="77777777" w:rsidR="000C60F1" w:rsidRPr="00EA1E7F" w:rsidRDefault="000C60F1" w:rsidP="00DF3E8E">
            <w:pPr>
              <w:rPr>
                <w:rFonts w:ascii="Times New Roman" w:hAnsi="Times New Roman" w:cs="Times New Roman"/>
              </w:rPr>
            </w:pPr>
          </w:p>
        </w:tc>
      </w:tr>
      <w:tr w:rsidR="000C60F1" w:rsidRPr="00EA1E7F" w14:paraId="24DDAFA6" w14:textId="77777777" w:rsidTr="00AC4893">
        <w:tc>
          <w:tcPr>
            <w:tcW w:w="762" w:type="dxa"/>
          </w:tcPr>
          <w:p w14:paraId="0FCF0840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2.</w:t>
            </w:r>
          </w:p>
        </w:tc>
        <w:tc>
          <w:tcPr>
            <w:tcW w:w="1596" w:type="dxa"/>
          </w:tcPr>
          <w:p w14:paraId="147C36DA" w14:textId="77777777" w:rsidR="000C60F1" w:rsidRPr="00EA1E7F" w:rsidRDefault="0043139C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Savietojams ar  SEM </w:t>
            </w:r>
          </w:p>
        </w:tc>
        <w:tc>
          <w:tcPr>
            <w:tcW w:w="3060" w:type="dxa"/>
          </w:tcPr>
          <w:p w14:paraId="7C50F420" w14:textId="77777777" w:rsidR="0043139C" w:rsidRPr="00EA1E7F" w:rsidRDefault="0043139C" w:rsidP="002D7989">
            <w:pPr>
              <w:pStyle w:val="Sarakstarindkopa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Nodrošina vakuumu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7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bar</w:t>
            </w:r>
            <w:r w:rsidR="00C02CFF" w:rsidRPr="00EA1E7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48B272E6" w14:textId="505AB401" w:rsidR="000C60F1" w:rsidRPr="00EA1E7F" w:rsidRDefault="0043139C" w:rsidP="002D7989">
            <w:pPr>
              <w:pStyle w:val="Sarakstarindkopa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Nesatur </w:t>
            </w:r>
            <w:r w:rsidR="00C460F2" w:rsidRPr="00EA1E7F">
              <w:rPr>
                <w:rFonts w:ascii="Times New Roman" w:hAnsi="Times New Roman" w:cs="Times New Roman"/>
                <w:sz w:val="20"/>
                <w:szCs w:val="20"/>
              </w:rPr>
              <w:t>magnētiskas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detaļas</w:t>
            </w:r>
            <w:r w:rsidRPr="00EA1E7F" w:rsidDel="004313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</w:tcPr>
          <w:p w14:paraId="00EEC464" w14:textId="77777777" w:rsidR="000C60F1" w:rsidRPr="00EA1E7F" w:rsidRDefault="00C02CFF" w:rsidP="0002044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EM </w:t>
            </w:r>
            <w:r w:rsidR="00533937"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mpatibility</w:t>
            </w:r>
          </w:p>
        </w:tc>
        <w:tc>
          <w:tcPr>
            <w:tcW w:w="3240" w:type="dxa"/>
          </w:tcPr>
          <w:p w14:paraId="62F0D3D8" w14:textId="77777777" w:rsidR="00017B55" w:rsidRPr="00EA1E7F" w:rsidRDefault="00C02CFF" w:rsidP="00533937">
            <w:pPr>
              <w:pStyle w:val="Sarakstarindkopa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Vacuum </w:t>
            </w:r>
            <w:r w:rsidR="00533937"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compatible 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p to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-7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bar,</w:t>
            </w:r>
          </w:p>
          <w:p w14:paraId="4BFBE30E" w14:textId="77777777" w:rsidR="00C02CFF" w:rsidRPr="00EA1E7F" w:rsidRDefault="00C02CFF" w:rsidP="00DB587D">
            <w:pPr>
              <w:pStyle w:val="Sarakstarindkopa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ntains no magnetic details.</w:t>
            </w:r>
          </w:p>
        </w:tc>
        <w:tc>
          <w:tcPr>
            <w:tcW w:w="3600" w:type="dxa"/>
          </w:tcPr>
          <w:p w14:paraId="1942705F" w14:textId="77777777" w:rsidR="000C60F1" w:rsidRPr="00EA1E7F" w:rsidRDefault="000C60F1" w:rsidP="0002044A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C60F1" w:rsidRPr="00EA1E7F" w14:paraId="49308D3A" w14:textId="77777777" w:rsidTr="00AC4893">
        <w:tc>
          <w:tcPr>
            <w:tcW w:w="762" w:type="dxa"/>
          </w:tcPr>
          <w:p w14:paraId="67A8438D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3.</w:t>
            </w:r>
          </w:p>
        </w:tc>
        <w:tc>
          <w:tcPr>
            <w:tcW w:w="1596" w:type="dxa"/>
          </w:tcPr>
          <w:p w14:paraId="3D3466AB" w14:textId="3CEE71A0" w:rsidR="000C60F1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Pārvietošanas</w:t>
            </w:r>
            <w:r w:rsidR="0043139C" w:rsidRPr="00EA1E7F">
              <w:rPr>
                <w:sz w:val="20"/>
                <w:szCs w:val="20"/>
              </w:rPr>
              <w:t xml:space="preserve"> diapazons </w:t>
            </w:r>
          </w:p>
        </w:tc>
        <w:tc>
          <w:tcPr>
            <w:tcW w:w="3060" w:type="dxa"/>
          </w:tcPr>
          <w:p w14:paraId="1E537DEC" w14:textId="38B1FC00" w:rsidR="0043139C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color w:val="auto"/>
                <w:sz w:val="20"/>
                <w:szCs w:val="20"/>
              </w:rPr>
            </w:pPr>
            <w:r w:rsidRPr="00EA1E7F">
              <w:rPr>
                <w:color w:val="auto"/>
                <w:sz w:val="20"/>
                <w:szCs w:val="20"/>
              </w:rPr>
              <w:t>Leņķiskais</w:t>
            </w:r>
            <w:r w:rsidR="0043139C" w:rsidRPr="00EA1E7F">
              <w:rPr>
                <w:color w:val="auto"/>
                <w:sz w:val="20"/>
                <w:szCs w:val="20"/>
              </w:rPr>
              <w:t xml:space="preserve"> diapazons </w:t>
            </w:r>
            <w:r w:rsidR="0043139C" w:rsidRPr="00EA1E7F">
              <w:rPr>
                <w:rFonts w:ascii="Symbol" w:hAnsi="Symbol"/>
                <w:sz w:val="20"/>
                <w:szCs w:val="20"/>
              </w:rPr>
              <w:t></w:t>
            </w:r>
            <w:r w:rsidR="0043139C" w:rsidRPr="00EA1E7F">
              <w:rPr>
                <w:color w:val="auto"/>
                <w:sz w:val="20"/>
                <w:szCs w:val="20"/>
              </w:rPr>
              <w:t>&gt;200°</w:t>
            </w:r>
            <w:r w:rsidR="00CC07F1" w:rsidRPr="00EA1E7F">
              <w:rPr>
                <w:color w:val="auto"/>
                <w:sz w:val="20"/>
                <w:szCs w:val="20"/>
              </w:rPr>
              <w:t>,</w:t>
            </w:r>
          </w:p>
          <w:p w14:paraId="04128B5F" w14:textId="4551A0DB" w:rsidR="0043139C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color w:val="auto"/>
                <w:sz w:val="20"/>
                <w:szCs w:val="20"/>
              </w:rPr>
            </w:pPr>
            <w:r w:rsidRPr="00EA1E7F">
              <w:rPr>
                <w:color w:val="auto"/>
                <w:sz w:val="20"/>
                <w:szCs w:val="20"/>
              </w:rPr>
              <w:t>Leņķiskais</w:t>
            </w:r>
            <w:r w:rsidR="0043139C" w:rsidRPr="00EA1E7F">
              <w:rPr>
                <w:color w:val="auto"/>
                <w:sz w:val="20"/>
                <w:szCs w:val="20"/>
              </w:rPr>
              <w:t xml:space="preserve"> diapazons </w:t>
            </w:r>
            <w:r w:rsidR="0043139C" w:rsidRPr="00EA1E7F">
              <w:rPr>
                <w:rFonts w:ascii="Symbol" w:hAnsi="Symbol"/>
                <w:sz w:val="20"/>
                <w:szCs w:val="20"/>
              </w:rPr>
              <w:t></w:t>
            </w:r>
            <w:r w:rsidR="0043139C" w:rsidRPr="00EA1E7F">
              <w:rPr>
                <w:color w:val="auto"/>
                <w:sz w:val="20"/>
                <w:szCs w:val="20"/>
              </w:rPr>
              <w:t>&gt;200°</w:t>
            </w:r>
            <w:r w:rsidR="00CC07F1" w:rsidRPr="00EA1E7F">
              <w:rPr>
                <w:color w:val="auto"/>
                <w:sz w:val="20"/>
                <w:szCs w:val="20"/>
              </w:rPr>
              <w:t>,</w:t>
            </w:r>
          </w:p>
          <w:p w14:paraId="56797DAC" w14:textId="52827745" w:rsidR="000C60F1" w:rsidRPr="00EA1E7F" w:rsidRDefault="00C460F2" w:rsidP="002D7989">
            <w:pPr>
              <w:pStyle w:val="Sarakstarindkopa"/>
              <w:numPr>
                <w:ilvl w:val="0"/>
                <w:numId w:val="11"/>
              </w:num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Lineārais</w:t>
            </w:r>
            <w:r w:rsidR="0043139C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diapazons</w:t>
            </w:r>
            <w:r w:rsidR="0043139C" w:rsidRPr="00EA1E7F">
              <w:rPr>
                <w:sz w:val="20"/>
                <w:szCs w:val="20"/>
              </w:rPr>
              <w:t xml:space="preserve">           </w:t>
            </w:r>
            <w:r w:rsidR="0043139C" w:rsidRPr="00EA1E7F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/>
              </w:rPr>
              <w:t>r</w:t>
            </w:r>
            <w:r w:rsidR="0043139C" w:rsidRPr="00EA1E7F">
              <w:rPr>
                <w:sz w:val="20"/>
                <w:szCs w:val="20"/>
              </w:rPr>
              <w:t xml:space="preserve"> &gt;10 mm</w:t>
            </w:r>
            <w:r w:rsidR="00CC07F1" w:rsidRPr="00EA1E7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890" w:type="dxa"/>
          </w:tcPr>
          <w:p w14:paraId="0DD7183D" w14:textId="77777777" w:rsidR="000C60F1" w:rsidRPr="00EA1E7F" w:rsidRDefault="00ED648F" w:rsidP="00ED648F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Movement range </w:t>
            </w:r>
          </w:p>
        </w:tc>
        <w:tc>
          <w:tcPr>
            <w:tcW w:w="3240" w:type="dxa"/>
          </w:tcPr>
          <w:p w14:paraId="0FC98D17" w14:textId="77777777" w:rsidR="00ED648F" w:rsidRPr="00EA1E7F" w:rsidRDefault="00ED648F" w:rsidP="00ED648F">
            <w:pPr>
              <w:pStyle w:val="Default"/>
              <w:numPr>
                <w:ilvl w:val="0"/>
                <w:numId w:val="11"/>
              </w:numPr>
              <w:rPr>
                <w:color w:val="auto"/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 xml:space="preserve">Angular range </w:t>
            </w:r>
            <w:r w:rsidRPr="00EA1E7F">
              <w:rPr>
                <w:color w:val="auto"/>
                <w:sz w:val="20"/>
                <w:szCs w:val="20"/>
                <w:lang w:val="en-GB"/>
              </w:rPr>
              <w:t xml:space="preserve"> 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</w:t>
            </w:r>
            <w:r w:rsidRPr="00EA1E7F">
              <w:rPr>
                <w:color w:val="auto"/>
                <w:sz w:val="20"/>
                <w:szCs w:val="20"/>
                <w:lang w:val="en-GB"/>
              </w:rPr>
              <w:t>&gt;200°,</w:t>
            </w:r>
          </w:p>
          <w:p w14:paraId="42367649" w14:textId="77777777" w:rsidR="00ED648F" w:rsidRPr="00EA1E7F" w:rsidRDefault="00ED648F" w:rsidP="00ED648F">
            <w:pPr>
              <w:pStyle w:val="Default"/>
              <w:numPr>
                <w:ilvl w:val="0"/>
                <w:numId w:val="11"/>
              </w:numPr>
              <w:rPr>
                <w:color w:val="auto"/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 xml:space="preserve">Angular range </w:t>
            </w:r>
            <w:r w:rsidRPr="00EA1E7F">
              <w:rPr>
                <w:color w:val="auto"/>
                <w:sz w:val="20"/>
                <w:szCs w:val="20"/>
                <w:lang w:val="en-GB"/>
              </w:rPr>
              <w:t xml:space="preserve"> 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</w:t>
            </w:r>
            <w:r w:rsidRPr="00EA1E7F">
              <w:rPr>
                <w:color w:val="auto"/>
                <w:sz w:val="20"/>
                <w:szCs w:val="20"/>
                <w:lang w:val="en-GB"/>
              </w:rPr>
              <w:t>&gt;200°,</w:t>
            </w:r>
          </w:p>
          <w:p w14:paraId="3E649A92" w14:textId="77777777" w:rsidR="001170EC" w:rsidRPr="00EA1E7F" w:rsidRDefault="00ED648F" w:rsidP="00ED648F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 xml:space="preserve">Linear range </w:t>
            </w:r>
            <w:r w:rsidRPr="00EA1E7F">
              <w:rPr>
                <w:sz w:val="20"/>
                <w:szCs w:val="20"/>
                <w:lang w:val="en-GB"/>
              </w:rPr>
              <w:t xml:space="preserve">   </w:t>
            </w:r>
            <w:r w:rsidRPr="00EA1E7F">
              <w:rPr>
                <w:i/>
                <w:sz w:val="20"/>
                <w:szCs w:val="20"/>
                <w:shd w:val="clear" w:color="auto" w:fill="FFFFFF"/>
                <w:lang w:val="en-GB"/>
              </w:rPr>
              <w:t>r</w:t>
            </w:r>
            <w:r w:rsidRPr="00EA1E7F">
              <w:rPr>
                <w:sz w:val="20"/>
                <w:szCs w:val="20"/>
                <w:lang w:val="en-GB"/>
              </w:rPr>
              <w:t xml:space="preserve"> &gt;10 mm.</w:t>
            </w:r>
          </w:p>
        </w:tc>
        <w:tc>
          <w:tcPr>
            <w:tcW w:w="3600" w:type="dxa"/>
          </w:tcPr>
          <w:p w14:paraId="348ABAE4" w14:textId="77777777" w:rsidR="000C60F1" w:rsidRPr="00EA1E7F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EA1E7F" w14:paraId="5BBDEC75" w14:textId="77777777" w:rsidTr="00AC4893">
        <w:trPr>
          <w:trHeight w:val="752"/>
        </w:trPr>
        <w:tc>
          <w:tcPr>
            <w:tcW w:w="762" w:type="dxa"/>
          </w:tcPr>
          <w:p w14:paraId="66A6C016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4.</w:t>
            </w:r>
          </w:p>
        </w:tc>
        <w:tc>
          <w:tcPr>
            <w:tcW w:w="1596" w:type="dxa"/>
          </w:tcPr>
          <w:p w14:paraId="2623F9EA" w14:textId="7A756D6B" w:rsidR="000C60F1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Kustību</w:t>
            </w:r>
            <w:r w:rsidR="00CC07F1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precizitāte</w:t>
            </w:r>
            <w:r w:rsidR="00CC07F1" w:rsidRPr="00EA1E7F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60" w:type="dxa"/>
          </w:tcPr>
          <w:p w14:paraId="4D374B64" w14:textId="0C690188" w:rsidR="00CC07F1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  <w:shd w:val="clear" w:color="auto" w:fill="FFFFFF"/>
              </w:rPr>
              <w:t>Leņķiska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EA1E7F">
              <w:rPr>
                <w:sz w:val="20"/>
                <w:szCs w:val="20"/>
              </w:rPr>
              <w:t>precizitāte</w:t>
            </w:r>
            <w:r w:rsidR="00CC07F1" w:rsidRPr="00EA1E7F">
              <w:rPr>
                <w:sz w:val="20"/>
                <w:szCs w:val="20"/>
              </w:rPr>
              <w:t xml:space="preserve"> </w:t>
            </w:r>
            <w:r w:rsidR="00CC07F1" w:rsidRPr="00EA1E7F">
              <w:rPr>
                <w:rFonts w:ascii="Symbol" w:hAnsi="Symbol"/>
                <w:sz w:val="20"/>
                <w:szCs w:val="20"/>
              </w:rPr>
              <w:t>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>: 10</w:t>
            </w:r>
            <w:r w:rsidR="00CC07F1" w:rsidRPr="00EA1E7F">
              <w:rPr>
                <w:sz w:val="20"/>
                <w:szCs w:val="20"/>
                <w:bdr w:val="none" w:sz="0" w:space="0" w:color="auto" w:frame="1"/>
                <w:shd w:val="clear" w:color="auto" w:fill="FFFFFF"/>
                <w:vertAlign w:val="superscript"/>
              </w:rPr>
              <w:t>-7</w:t>
            </w:r>
            <w:r w:rsidR="00CC07F1" w:rsidRPr="00EA1E7F">
              <w:rPr>
                <w:rStyle w:val="apple-converted-space"/>
                <w:sz w:val="20"/>
                <w:szCs w:val="20"/>
                <w:shd w:val="clear" w:color="auto" w:fill="FFFFFF"/>
              </w:rPr>
              <w:t> 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>rad (5 nm)</w:t>
            </w:r>
            <w:r w:rsidR="00CC07F1" w:rsidRPr="00EA1E7F">
              <w:rPr>
                <w:sz w:val="20"/>
                <w:szCs w:val="20"/>
              </w:rPr>
              <w:t>,</w:t>
            </w:r>
          </w:p>
          <w:p w14:paraId="5D541CCF" w14:textId="0C22A56C" w:rsidR="00CC07F1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  <w:shd w:val="clear" w:color="auto" w:fill="FFFFFF"/>
              </w:rPr>
              <w:t>Leņķiska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EA1E7F">
              <w:rPr>
                <w:sz w:val="20"/>
                <w:szCs w:val="20"/>
              </w:rPr>
              <w:t>precizitāte</w:t>
            </w:r>
            <w:r w:rsidR="00CC07F1" w:rsidRPr="00EA1E7F">
              <w:rPr>
                <w:sz w:val="20"/>
                <w:szCs w:val="20"/>
              </w:rPr>
              <w:t xml:space="preserve"> </w:t>
            </w:r>
            <w:r w:rsidR="00CC07F1" w:rsidRPr="00EA1E7F">
              <w:rPr>
                <w:rFonts w:ascii="Symbol" w:hAnsi="Symbol"/>
                <w:sz w:val="20"/>
                <w:szCs w:val="20"/>
              </w:rPr>
              <w:t>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>: 10</w:t>
            </w:r>
            <w:r w:rsidR="00CC07F1" w:rsidRPr="00EA1E7F">
              <w:rPr>
                <w:sz w:val="20"/>
                <w:szCs w:val="20"/>
                <w:bdr w:val="none" w:sz="0" w:space="0" w:color="auto" w:frame="1"/>
                <w:shd w:val="clear" w:color="auto" w:fill="FFFFFF"/>
                <w:vertAlign w:val="superscript"/>
              </w:rPr>
              <w:t>-7</w:t>
            </w:r>
            <w:r w:rsidR="00CC07F1" w:rsidRPr="00EA1E7F">
              <w:rPr>
                <w:rStyle w:val="apple-converted-space"/>
                <w:sz w:val="20"/>
                <w:szCs w:val="20"/>
                <w:shd w:val="clear" w:color="auto" w:fill="FFFFFF"/>
              </w:rPr>
              <w:t> 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>rad (5 nm)</w:t>
            </w:r>
            <w:r w:rsidR="00CC07F1" w:rsidRPr="00EA1E7F">
              <w:rPr>
                <w:sz w:val="20"/>
                <w:szCs w:val="20"/>
              </w:rPr>
              <w:t>,</w:t>
            </w:r>
          </w:p>
          <w:p w14:paraId="7EE21719" w14:textId="03E422DF" w:rsidR="000C60F1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  <w:shd w:val="clear" w:color="auto" w:fill="FFFFFF"/>
              </w:rPr>
              <w:t>Lineāra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EA1E7F">
              <w:rPr>
                <w:sz w:val="20"/>
                <w:szCs w:val="20"/>
              </w:rPr>
              <w:t>precizitāte</w:t>
            </w:r>
            <w:r w:rsidR="00CC07F1" w:rsidRPr="00EA1E7F">
              <w:rPr>
                <w:sz w:val="20"/>
                <w:szCs w:val="20"/>
              </w:rPr>
              <w:t xml:space="preserve"> </w:t>
            </w:r>
            <w:r w:rsidR="00CC07F1" w:rsidRPr="00EA1E7F">
              <w:rPr>
                <w:i/>
                <w:sz w:val="20"/>
                <w:szCs w:val="20"/>
              </w:rPr>
              <w:t>r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>: &lt; 1 nm</w:t>
            </w:r>
          </w:p>
        </w:tc>
        <w:tc>
          <w:tcPr>
            <w:tcW w:w="1890" w:type="dxa"/>
          </w:tcPr>
          <w:p w14:paraId="429D1B7C" w14:textId="77777777" w:rsidR="000C60F1" w:rsidRPr="00EA1E7F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Movement </w:t>
            </w:r>
            <w:r w:rsidR="00CC07F1" w:rsidRPr="00EA1E7F">
              <w:rPr>
                <w:sz w:val="20"/>
                <w:szCs w:val="20"/>
                <w:lang w:val="en-GB"/>
              </w:rPr>
              <w:t>precision</w:t>
            </w:r>
          </w:p>
        </w:tc>
        <w:tc>
          <w:tcPr>
            <w:tcW w:w="3240" w:type="dxa"/>
          </w:tcPr>
          <w:p w14:paraId="20343233" w14:textId="77777777" w:rsidR="00CC07F1" w:rsidRPr="00EA1E7F" w:rsidRDefault="00CC07F1" w:rsidP="00CC07F1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Angular precision</w:t>
            </w:r>
            <w:r w:rsidRPr="00EA1E7F">
              <w:rPr>
                <w:sz w:val="20"/>
                <w:szCs w:val="20"/>
                <w:lang w:val="en-GB"/>
              </w:rPr>
              <w:t xml:space="preserve"> 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</w:t>
            </w: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: 10</w:t>
            </w:r>
            <w:r w:rsidRPr="00EA1E7F">
              <w:rPr>
                <w:sz w:val="20"/>
                <w:szCs w:val="20"/>
                <w:bdr w:val="none" w:sz="0" w:space="0" w:color="auto" w:frame="1"/>
                <w:shd w:val="clear" w:color="auto" w:fill="FFFFFF"/>
                <w:vertAlign w:val="superscript"/>
                <w:lang w:val="en-GB"/>
              </w:rPr>
              <w:t>-7</w:t>
            </w:r>
            <w:r w:rsidRPr="00EA1E7F">
              <w:rPr>
                <w:rStyle w:val="apple-converted-space"/>
                <w:sz w:val="20"/>
                <w:szCs w:val="20"/>
                <w:shd w:val="clear" w:color="auto" w:fill="FFFFFF"/>
                <w:lang w:val="en-GB"/>
              </w:rPr>
              <w:t> </w:t>
            </w: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rad (5 nm)</w:t>
            </w:r>
            <w:r w:rsidRPr="00EA1E7F">
              <w:rPr>
                <w:sz w:val="20"/>
                <w:szCs w:val="20"/>
                <w:lang w:val="en-GB"/>
              </w:rPr>
              <w:t>,</w:t>
            </w:r>
          </w:p>
          <w:p w14:paraId="0D769351" w14:textId="77777777" w:rsidR="00CC07F1" w:rsidRPr="00EA1E7F" w:rsidRDefault="00CC07F1" w:rsidP="00CC07F1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Angular precision</w:t>
            </w:r>
            <w:r w:rsidRPr="00EA1E7F">
              <w:rPr>
                <w:sz w:val="20"/>
                <w:szCs w:val="20"/>
                <w:lang w:val="en-GB"/>
              </w:rPr>
              <w:t xml:space="preserve"> 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</w:t>
            </w: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: 10</w:t>
            </w:r>
            <w:r w:rsidRPr="00EA1E7F">
              <w:rPr>
                <w:sz w:val="20"/>
                <w:szCs w:val="20"/>
                <w:bdr w:val="none" w:sz="0" w:space="0" w:color="auto" w:frame="1"/>
                <w:shd w:val="clear" w:color="auto" w:fill="FFFFFF"/>
                <w:vertAlign w:val="superscript"/>
                <w:lang w:val="en-GB"/>
              </w:rPr>
              <w:t>-7</w:t>
            </w:r>
            <w:r w:rsidRPr="00EA1E7F">
              <w:rPr>
                <w:rStyle w:val="apple-converted-space"/>
                <w:sz w:val="20"/>
                <w:szCs w:val="20"/>
                <w:shd w:val="clear" w:color="auto" w:fill="FFFFFF"/>
                <w:lang w:val="en-GB"/>
              </w:rPr>
              <w:t> </w:t>
            </w: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rad (5 nm)</w:t>
            </w:r>
            <w:r w:rsidRPr="00EA1E7F">
              <w:rPr>
                <w:sz w:val="20"/>
                <w:szCs w:val="20"/>
                <w:lang w:val="en-GB"/>
              </w:rPr>
              <w:t>,</w:t>
            </w:r>
          </w:p>
          <w:p w14:paraId="18FE342A" w14:textId="77777777" w:rsidR="00157677" w:rsidRPr="00EA1E7F" w:rsidRDefault="00CC07F1" w:rsidP="002D7989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Linear precision</w:t>
            </w:r>
            <w:r w:rsidRPr="00EA1E7F">
              <w:rPr>
                <w:sz w:val="20"/>
                <w:szCs w:val="20"/>
                <w:lang w:val="en-GB"/>
              </w:rPr>
              <w:t xml:space="preserve"> </w:t>
            </w:r>
            <w:r w:rsidRPr="00EA1E7F">
              <w:rPr>
                <w:i/>
                <w:sz w:val="20"/>
                <w:szCs w:val="20"/>
                <w:lang w:val="en-GB"/>
              </w:rPr>
              <w:t>r</w:t>
            </w: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: &lt; 1 nm</w:t>
            </w:r>
            <w:r w:rsidRPr="00EA1E7F" w:rsidDel="0043139C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600" w:type="dxa"/>
          </w:tcPr>
          <w:p w14:paraId="6B23E966" w14:textId="77777777" w:rsidR="000C60F1" w:rsidRPr="00EA1E7F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EA1E7F" w14:paraId="1EB6E57F" w14:textId="77777777" w:rsidTr="00AC4893">
        <w:trPr>
          <w:trHeight w:val="558"/>
        </w:trPr>
        <w:tc>
          <w:tcPr>
            <w:tcW w:w="762" w:type="dxa"/>
          </w:tcPr>
          <w:p w14:paraId="20252ED4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596" w:type="dxa"/>
          </w:tcPr>
          <w:p w14:paraId="4D824B30" w14:textId="735A4A31" w:rsidR="000C60F1" w:rsidRPr="00EA1E7F" w:rsidRDefault="00961753" w:rsidP="00E736A4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Pārvietošanas</w:t>
            </w:r>
            <w:r w:rsidR="002D7989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ātrums</w:t>
            </w:r>
            <w:r w:rsidR="002D7989" w:rsidRPr="00EA1E7F" w:rsidDel="0043139C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60" w:type="dxa"/>
          </w:tcPr>
          <w:p w14:paraId="1A8B57EB" w14:textId="57A34690" w:rsidR="002D7989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Leņķu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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sz w:val="20"/>
                <w:szCs w:val="20"/>
              </w:rPr>
              <w:t>un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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sz w:val="20"/>
                <w:szCs w:val="20"/>
              </w:rPr>
              <w:t>a</w:t>
            </w:r>
            <w:r w:rsidRPr="00EA1E7F">
              <w:rPr>
                <w:sz w:val="20"/>
                <w:szCs w:val="20"/>
              </w:rPr>
              <w:t>s</w:t>
            </w:r>
            <w:r w:rsidR="002D7989" w:rsidRPr="00EA1E7F">
              <w:rPr>
                <w:sz w:val="20"/>
                <w:szCs w:val="20"/>
              </w:rPr>
              <w:t>is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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sz w:val="20"/>
                <w:szCs w:val="20"/>
              </w:rPr>
              <w:t>l</w:t>
            </w:r>
            <w:r w:rsidRPr="00EA1E7F">
              <w:rPr>
                <w:sz w:val="20"/>
                <w:szCs w:val="20"/>
              </w:rPr>
              <w:t>ī</w:t>
            </w:r>
            <w:r w:rsidR="002D7989" w:rsidRPr="00EA1E7F">
              <w:rPr>
                <w:sz w:val="20"/>
                <w:szCs w:val="20"/>
              </w:rPr>
              <w:t>dz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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sz w:val="20"/>
                <w:szCs w:val="20"/>
              </w:rPr>
              <w:t>mm/s,</w:t>
            </w:r>
          </w:p>
          <w:p w14:paraId="6EB87FED" w14:textId="5B5392D1" w:rsidR="000C60F1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Lineārais</w:t>
            </w:r>
            <w:r w:rsidR="002D7989" w:rsidRPr="00EA1E7F">
              <w:rPr>
                <w:sz w:val="20"/>
                <w:szCs w:val="20"/>
              </w:rPr>
              <w:t xml:space="preserve"> </w:t>
            </w:r>
            <w:r w:rsidR="002D7989" w:rsidRPr="00EA1E7F">
              <w:rPr>
                <w:i/>
                <w:sz w:val="20"/>
                <w:szCs w:val="20"/>
              </w:rPr>
              <w:t>r</w:t>
            </w:r>
            <w:r w:rsidR="002D7989" w:rsidRPr="00EA1E7F">
              <w:rPr>
                <w:sz w:val="20"/>
                <w:szCs w:val="20"/>
              </w:rPr>
              <w:t xml:space="preserve"> asis: </w:t>
            </w:r>
            <w:r w:rsidRPr="00EA1E7F">
              <w:rPr>
                <w:sz w:val="20"/>
                <w:szCs w:val="20"/>
              </w:rPr>
              <w:t>līdz</w:t>
            </w:r>
            <w:r w:rsidR="002D7989" w:rsidRPr="00EA1E7F">
              <w:rPr>
                <w:sz w:val="20"/>
                <w:szCs w:val="20"/>
              </w:rPr>
              <w:t xml:space="preserve"> 1 mm/s.</w:t>
            </w:r>
            <w:r w:rsidR="002D7989" w:rsidRPr="00EA1E7F" w:rsidDel="0043139C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</w:tcPr>
          <w:p w14:paraId="371091B9" w14:textId="77777777" w:rsidR="000C60F1" w:rsidRPr="00EA1E7F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ovement speed</w:t>
            </w:r>
          </w:p>
        </w:tc>
        <w:tc>
          <w:tcPr>
            <w:tcW w:w="3240" w:type="dxa"/>
          </w:tcPr>
          <w:p w14:paraId="11B32BF8" w14:textId="7C5DD1B3" w:rsidR="003073F4" w:rsidRPr="00EA1E7F" w:rsidRDefault="003073F4" w:rsidP="003073F4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Angular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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="00C460F2" w:rsidRPr="00EA1E7F">
              <w:rPr>
                <w:sz w:val="20"/>
                <w:szCs w:val="20"/>
                <w:lang w:val="en-GB"/>
              </w:rPr>
              <w:t>and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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sz w:val="20"/>
                <w:szCs w:val="20"/>
                <w:lang w:val="en-GB"/>
              </w:rPr>
              <w:t>axis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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sz w:val="20"/>
                <w:szCs w:val="20"/>
                <w:lang w:val="en-GB"/>
              </w:rPr>
              <w:t>up to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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sz w:val="20"/>
                <w:szCs w:val="20"/>
                <w:lang w:val="en-GB"/>
              </w:rPr>
              <w:t>mm/s,</w:t>
            </w:r>
          </w:p>
          <w:p w14:paraId="21AA80B1" w14:textId="7D910700" w:rsidR="00AF2D02" w:rsidRPr="00EA1E7F" w:rsidRDefault="003073F4" w:rsidP="003073F4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Linear axis </w:t>
            </w:r>
            <w:r w:rsidRPr="00EA1E7F">
              <w:rPr>
                <w:i/>
                <w:sz w:val="20"/>
                <w:szCs w:val="20"/>
                <w:lang w:val="en-GB"/>
              </w:rPr>
              <w:t>r</w:t>
            </w:r>
            <w:r w:rsidRPr="00EA1E7F">
              <w:rPr>
                <w:sz w:val="20"/>
                <w:szCs w:val="20"/>
                <w:lang w:val="en-GB"/>
              </w:rPr>
              <w:t xml:space="preserve"> </w:t>
            </w:r>
            <w:r w:rsidR="00961753" w:rsidRPr="00EA1E7F">
              <w:rPr>
                <w:sz w:val="20"/>
                <w:szCs w:val="20"/>
                <w:lang w:val="en-GB"/>
              </w:rPr>
              <w:t>axis</w:t>
            </w:r>
            <w:r w:rsidRPr="00EA1E7F">
              <w:rPr>
                <w:sz w:val="20"/>
                <w:szCs w:val="20"/>
                <w:lang w:val="en-GB"/>
              </w:rPr>
              <w:t>: up to 1 mm/s.</w:t>
            </w:r>
          </w:p>
        </w:tc>
        <w:tc>
          <w:tcPr>
            <w:tcW w:w="3600" w:type="dxa"/>
          </w:tcPr>
          <w:p w14:paraId="2517D79A" w14:textId="77777777" w:rsidR="000C60F1" w:rsidRPr="00EA1E7F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EA1E7F" w14:paraId="5655A5FB" w14:textId="77777777" w:rsidTr="00AC4893">
        <w:trPr>
          <w:trHeight w:val="273"/>
        </w:trPr>
        <w:tc>
          <w:tcPr>
            <w:tcW w:w="762" w:type="dxa"/>
          </w:tcPr>
          <w:p w14:paraId="698EF59A" w14:textId="77777777" w:rsidR="000C60F1" w:rsidRPr="00EA1E7F" w:rsidRDefault="000C60F1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6.</w:t>
            </w:r>
          </w:p>
        </w:tc>
        <w:tc>
          <w:tcPr>
            <w:tcW w:w="1596" w:type="dxa"/>
          </w:tcPr>
          <w:p w14:paraId="2C710530" w14:textId="65943ADE" w:rsidR="000C60F1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i</w:t>
            </w:r>
            <w:r w:rsidR="002D7989" w:rsidRPr="00EA1E7F">
              <w:rPr>
                <w:sz w:val="20"/>
                <w:szCs w:val="20"/>
              </w:rPr>
              <w:t xml:space="preserve"> atļauts drifts</w:t>
            </w:r>
            <w:r w:rsidR="002D7989" w:rsidRPr="00EA1E7F" w:rsidDel="0043139C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60" w:type="dxa"/>
          </w:tcPr>
          <w:p w14:paraId="06E0E007" w14:textId="7561FB63" w:rsidR="000C60F1" w:rsidRPr="00EA1E7F" w:rsidRDefault="002D7989" w:rsidP="002D7989">
            <w:pPr>
              <w:pStyle w:val="Default"/>
              <w:ind w:left="720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Zems drifts (ne </w:t>
            </w:r>
            <w:r w:rsidR="00C460F2" w:rsidRPr="00EA1E7F">
              <w:rPr>
                <w:sz w:val="20"/>
                <w:szCs w:val="20"/>
              </w:rPr>
              <w:t>vairāk</w:t>
            </w:r>
            <w:r w:rsidRPr="00EA1E7F">
              <w:rPr>
                <w:sz w:val="20"/>
                <w:szCs w:val="20"/>
              </w:rPr>
              <w:t xml:space="preserve"> ka 1 nm/min)</w:t>
            </w:r>
          </w:p>
        </w:tc>
        <w:tc>
          <w:tcPr>
            <w:tcW w:w="1890" w:type="dxa"/>
          </w:tcPr>
          <w:p w14:paraId="7BFF1AFF" w14:textId="77777777" w:rsidR="000C60F1" w:rsidRPr="00EA1E7F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um allowed drift</w:t>
            </w:r>
          </w:p>
        </w:tc>
        <w:tc>
          <w:tcPr>
            <w:tcW w:w="3240" w:type="dxa"/>
          </w:tcPr>
          <w:p w14:paraId="04BB9A28" w14:textId="77777777" w:rsidR="00BD0B70" w:rsidRPr="00EA1E7F" w:rsidRDefault="003073F4" w:rsidP="003073F4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Low drift (smaller than 1 nm/min)</w:t>
            </w:r>
          </w:p>
        </w:tc>
        <w:tc>
          <w:tcPr>
            <w:tcW w:w="3600" w:type="dxa"/>
          </w:tcPr>
          <w:p w14:paraId="2C15AB34" w14:textId="77777777" w:rsidR="000C60F1" w:rsidRPr="00EA1E7F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EA1E7F" w14:paraId="514A026C" w14:textId="77777777" w:rsidTr="00AC4893">
        <w:trPr>
          <w:trHeight w:val="285"/>
        </w:trPr>
        <w:tc>
          <w:tcPr>
            <w:tcW w:w="762" w:type="dxa"/>
          </w:tcPr>
          <w:p w14:paraId="2ECD81F3" w14:textId="77777777" w:rsidR="000C60F1" w:rsidRPr="00EA1E7F" w:rsidRDefault="000C60F1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7.</w:t>
            </w:r>
          </w:p>
        </w:tc>
        <w:tc>
          <w:tcPr>
            <w:tcW w:w="1596" w:type="dxa"/>
          </w:tcPr>
          <w:p w14:paraId="1CFF131B" w14:textId="77777777" w:rsidR="000C60F1" w:rsidRPr="00EA1E7F" w:rsidRDefault="002D7989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Kravnesība</w:t>
            </w:r>
            <w:r w:rsidRPr="00EA1E7F" w:rsidDel="0043139C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60" w:type="dxa"/>
          </w:tcPr>
          <w:p w14:paraId="008CC5C2" w14:textId="4B361B84" w:rsidR="000C60F1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Ne </w:t>
            </w:r>
            <w:r w:rsidR="00C460F2" w:rsidRPr="00EA1E7F">
              <w:rPr>
                <w:sz w:val="20"/>
                <w:szCs w:val="20"/>
              </w:rPr>
              <w:t>mazāk</w:t>
            </w:r>
            <w:r w:rsidRPr="00EA1E7F">
              <w:rPr>
                <w:sz w:val="20"/>
                <w:szCs w:val="20"/>
              </w:rPr>
              <w:t xml:space="preserve"> ka 5 g</w:t>
            </w:r>
            <w:r w:rsidRPr="00EA1E7F" w:rsidDel="0043139C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</w:tcPr>
          <w:p w14:paraId="338B59E0" w14:textId="77777777" w:rsidR="000C60F1" w:rsidRPr="00EA1E7F" w:rsidRDefault="003073F4" w:rsidP="003073F4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Load capacity</w:t>
            </w:r>
          </w:p>
        </w:tc>
        <w:tc>
          <w:tcPr>
            <w:tcW w:w="3240" w:type="dxa"/>
          </w:tcPr>
          <w:p w14:paraId="0403BB46" w14:textId="77777777" w:rsidR="000C60F1" w:rsidRPr="00EA1E7F" w:rsidRDefault="003073F4" w:rsidP="003073F4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smaller than 5 g</w:t>
            </w:r>
          </w:p>
        </w:tc>
        <w:tc>
          <w:tcPr>
            <w:tcW w:w="3600" w:type="dxa"/>
          </w:tcPr>
          <w:p w14:paraId="1E3423B1" w14:textId="77777777" w:rsidR="000C60F1" w:rsidRPr="00EA1E7F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5A26D157" w14:textId="77777777" w:rsidTr="00AC4893">
        <w:trPr>
          <w:trHeight w:val="376"/>
        </w:trPr>
        <w:tc>
          <w:tcPr>
            <w:tcW w:w="762" w:type="dxa"/>
          </w:tcPr>
          <w:p w14:paraId="1F4BC583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.8.</w:t>
            </w:r>
          </w:p>
        </w:tc>
        <w:tc>
          <w:tcPr>
            <w:tcW w:w="1596" w:type="dxa"/>
          </w:tcPr>
          <w:p w14:paraId="38E4ED56" w14:textId="59309826" w:rsidR="002D7989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Apturēšanas</w:t>
            </w:r>
            <w:r w:rsidR="002D7989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spēks</w:t>
            </w:r>
          </w:p>
        </w:tc>
        <w:tc>
          <w:tcPr>
            <w:tcW w:w="3060" w:type="dxa"/>
          </w:tcPr>
          <w:p w14:paraId="4171BF4E" w14:textId="0F9AEC5D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Ne vair</w:t>
            </w:r>
            <w:r w:rsidR="00C460F2" w:rsidRPr="00EA1E7F">
              <w:rPr>
                <w:sz w:val="20"/>
                <w:szCs w:val="20"/>
              </w:rPr>
              <w:t>ā</w:t>
            </w:r>
            <w:r w:rsidRPr="00EA1E7F">
              <w:rPr>
                <w:sz w:val="20"/>
                <w:szCs w:val="20"/>
              </w:rPr>
              <w:t>k ka 1 N</w:t>
            </w:r>
          </w:p>
          <w:p w14:paraId="43C4DC9E" w14:textId="77777777" w:rsidR="002D7989" w:rsidRPr="00EA1E7F" w:rsidRDefault="002D7989" w:rsidP="002D7989">
            <w:pPr>
              <w:pStyle w:val="Default"/>
              <w:ind w:left="720"/>
              <w:rPr>
                <w:sz w:val="20"/>
                <w:szCs w:val="20"/>
              </w:rPr>
            </w:pPr>
          </w:p>
          <w:p w14:paraId="72506599" w14:textId="77777777" w:rsidR="002D7989" w:rsidRPr="00EA1E7F" w:rsidRDefault="002D7989" w:rsidP="0002044A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1156945F" w14:textId="77777777" w:rsidR="002D7989" w:rsidRPr="00EA1E7F" w:rsidDel="0043139C" w:rsidRDefault="003073F4" w:rsidP="003073F4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Holding force</w:t>
            </w:r>
          </w:p>
        </w:tc>
        <w:tc>
          <w:tcPr>
            <w:tcW w:w="3240" w:type="dxa"/>
          </w:tcPr>
          <w:p w14:paraId="4186C8AB" w14:textId="77777777" w:rsidR="002D7989" w:rsidRPr="00EA1E7F" w:rsidDel="0043139C" w:rsidRDefault="003073F4" w:rsidP="003073F4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more than 1 N</w:t>
            </w:r>
          </w:p>
        </w:tc>
        <w:tc>
          <w:tcPr>
            <w:tcW w:w="3600" w:type="dxa"/>
          </w:tcPr>
          <w:p w14:paraId="6ACD1EE3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5DE11AE0" w14:textId="77777777" w:rsidTr="00AC4893">
        <w:trPr>
          <w:trHeight w:val="363"/>
        </w:trPr>
        <w:tc>
          <w:tcPr>
            <w:tcW w:w="762" w:type="dxa"/>
          </w:tcPr>
          <w:p w14:paraId="1E39DF95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9.</w:t>
            </w:r>
          </w:p>
        </w:tc>
        <w:tc>
          <w:tcPr>
            <w:tcW w:w="1596" w:type="dxa"/>
          </w:tcPr>
          <w:p w14:paraId="2D431CF7" w14:textId="64137F28" w:rsidR="002D7989" w:rsidRPr="00EA1E7F" w:rsidDel="0043139C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Apturēšanas </w:t>
            </w:r>
            <w:r w:rsidR="002D7989" w:rsidRPr="00EA1E7F">
              <w:rPr>
                <w:sz w:val="20"/>
                <w:szCs w:val="20"/>
              </w:rPr>
              <w:t>moments</w:t>
            </w:r>
          </w:p>
        </w:tc>
        <w:tc>
          <w:tcPr>
            <w:tcW w:w="3060" w:type="dxa"/>
          </w:tcPr>
          <w:p w14:paraId="02BAEE4D" w14:textId="7A034FEB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Ne </w:t>
            </w:r>
            <w:r w:rsidR="00961753" w:rsidRPr="00EA1E7F">
              <w:rPr>
                <w:sz w:val="20"/>
                <w:szCs w:val="20"/>
              </w:rPr>
              <w:t>vairāk</w:t>
            </w:r>
            <w:r w:rsidRPr="00EA1E7F">
              <w:rPr>
                <w:sz w:val="20"/>
                <w:szCs w:val="20"/>
              </w:rPr>
              <w:t xml:space="preserve"> ka 5 Nm</w:t>
            </w:r>
          </w:p>
        </w:tc>
        <w:tc>
          <w:tcPr>
            <w:tcW w:w="1890" w:type="dxa"/>
          </w:tcPr>
          <w:p w14:paraId="5854A6C9" w14:textId="77777777" w:rsidR="002D7989" w:rsidRPr="00EA1E7F" w:rsidDel="0043139C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Holding torque</w:t>
            </w:r>
          </w:p>
        </w:tc>
        <w:tc>
          <w:tcPr>
            <w:tcW w:w="3240" w:type="dxa"/>
          </w:tcPr>
          <w:p w14:paraId="428F4A4F" w14:textId="77777777" w:rsidR="002D7989" w:rsidRPr="00EA1E7F" w:rsidDel="0043139C" w:rsidRDefault="003073F4" w:rsidP="003073F4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more than 5 Nm</w:t>
            </w:r>
          </w:p>
        </w:tc>
        <w:tc>
          <w:tcPr>
            <w:tcW w:w="3600" w:type="dxa"/>
          </w:tcPr>
          <w:p w14:paraId="0E2288A7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0C1A634F" w14:textId="77777777" w:rsidTr="00AC4893">
        <w:trPr>
          <w:trHeight w:val="467"/>
        </w:trPr>
        <w:tc>
          <w:tcPr>
            <w:tcW w:w="762" w:type="dxa"/>
          </w:tcPr>
          <w:p w14:paraId="1FD0E3A9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10.</w:t>
            </w:r>
          </w:p>
        </w:tc>
        <w:tc>
          <w:tcPr>
            <w:tcW w:w="1596" w:type="dxa"/>
          </w:tcPr>
          <w:p w14:paraId="2BBA8D88" w14:textId="77777777" w:rsidR="002D7989" w:rsidRPr="00EA1E7F" w:rsidDel="0043139C" w:rsidRDefault="002D7989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Svars</w:t>
            </w:r>
          </w:p>
        </w:tc>
        <w:tc>
          <w:tcPr>
            <w:tcW w:w="3060" w:type="dxa"/>
          </w:tcPr>
          <w:p w14:paraId="2ED46AA8" w14:textId="4F3C0380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Ne </w:t>
            </w:r>
            <w:r w:rsidR="00961753" w:rsidRPr="00EA1E7F">
              <w:rPr>
                <w:sz w:val="20"/>
                <w:szCs w:val="20"/>
              </w:rPr>
              <w:t>vairāk</w:t>
            </w:r>
            <w:r w:rsidRPr="00EA1E7F">
              <w:rPr>
                <w:sz w:val="20"/>
                <w:szCs w:val="20"/>
              </w:rPr>
              <w:t xml:space="preserve"> ka 50 g</w:t>
            </w:r>
          </w:p>
          <w:p w14:paraId="260C771D" w14:textId="77777777" w:rsidR="002D7989" w:rsidRPr="00EA1E7F" w:rsidDel="0043139C" w:rsidRDefault="002D7989" w:rsidP="002D7989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47426355" w14:textId="77777777" w:rsidR="002D7989" w:rsidRPr="00EA1E7F" w:rsidDel="0043139C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Weight</w:t>
            </w:r>
          </w:p>
        </w:tc>
        <w:tc>
          <w:tcPr>
            <w:tcW w:w="3240" w:type="dxa"/>
          </w:tcPr>
          <w:p w14:paraId="58E99EE0" w14:textId="77777777" w:rsidR="002D7989" w:rsidRPr="00EA1E7F" w:rsidDel="0043139C" w:rsidRDefault="003073F4" w:rsidP="003073F4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more than 50 g</w:t>
            </w:r>
          </w:p>
        </w:tc>
        <w:tc>
          <w:tcPr>
            <w:tcW w:w="3600" w:type="dxa"/>
          </w:tcPr>
          <w:p w14:paraId="1580DFE7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7F92F416" w14:textId="77777777" w:rsidTr="00AC4893">
        <w:trPr>
          <w:trHeight w:val="435"/>
        </w:trPr>
        <w:tc>
          <w:tcPr>
            <w:tcW w:w="762" w:type="dxa"/>
          </w:tcPr>
          <w:p w14:paraId="6B607EA0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0.</w:t>
            </w:r>
          </w:p>
        </w:tc>
        <w:tc>
          <w:tcPr>
            <w:tcW w:w="1596" w:type="dxa"/>
          </w:tcPr>
          <w:p w14:paraId="6FE6B16A" w14:textId="77777777" w:rsidR="002D7989" w:rsidRPr="00EA1E7F" w:rsidRDefault="002D7989" w:rsidP="005A4586">
            <w:pPr>
              <w:pStyle w:val="Default"/>
              <w:rPr>
                <w:b/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>Manipulatoru uzgalis</w:t>
            </w:r>
          </w:p>
        </w:tc>
        <w:tc>
          <w:tcPr>
            <w:tcW w:w="3060" w:type="dxa"/>
          </w:tcPr>
          <w:p w14:paraId="003121ED" w14:textId="7CC67CAF" w:rsidR="002D7989" w:rsidRPr="00EA1E7F" w:rsidRDefault="002D7989" w:rsidP="002D7989">
            <w:pPr>
              <w:pStyle w:val="Default"/>
              <w:rPr>
                <w:b/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>Mikrosatvērējs – 1 gab.</w:t>
            </w:r>
          </w:p>
          <w:p w14:paraId="77EF42A8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30DD24C3" w14:textId="77777777" w:rsidR="002D7989" w:rsidRPr="00EA1E7F" w:rsidDel="0043139C" w:rsidRDefault="003073F4" w:rsidP="0002044A">
            <w:pPr>
              <w:pStyle w:val="Default"/>
              <w:rPr>
                <w:b/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Manipulator plug-in</w:t>
            </w:r>
          </w:p>
        </w:tc>
        <w:tc>
          <w:tcPr>
            <w:tcW w:w="3240" w:type="dxa"/>
          </w:tcPr>
          <w:p w14:paraId="2ED82D20" w14:textId="77777777" w:rsidR="002D7989" w:rsidRPr="00EA1E7F" w:rsidDel="0043139C" w:rsidRDefault="003073F4" w:rsidP="003073F4">
            <w:pPr>
              <w:pStyle w:val="Default"/>
              <w:rPr>
                <w:b/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>Microgripper – 1 piece</w:t>
            </w:r>
          </w:p>
        </w:tc>
        <w:tc>
          <w:tcPr>
            <w:tcW w:w="3600" w:type="dxa"/>
          </w:tcPr>
          <w:p w14:paraId="3647E7C3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4EB69FB4" w14:textId="77777777" w:rsidTr="00AC4893">
        <w:trPr>
          <w:trHeight w:val="377"/>
        </w:trPr>
        <w:tc>
          <w:tcPr>
            <w:tcW w:w="762" w:type="dxa"/>
          </w:tcPr>
          <w:p w14:paraId="43AADE70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1.</w:t>
            </w:r>
          </w:p>
        </w:tc>
        <w:tc>
          <w:tcPr>
            <w:tcW w:w="1596" w:type="dxa"/>
          </w:tcPr>
          <w:p w14:paraId="0D243EA4" w14:textId="2F8E34AD" w:rsidR="002D7989" w:rsidRPr="00EA1E7F" w:rsidRDefault="002D7989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Kontaktlaukums</w:t>
            </w:r>
          </w:p>
        </w:tc>
        <w:tc>
          <w:tcPr>
            <w:tcW w:w="3060" w:type="dxa"/>
          </w:tcPr>
          <w:p w14:paraId="4283C5C9" w14:textId="77777777" w:rsidR="002D7989" w:rsidRPr="00EA1E7F" w:rsidRDefault="002D7989" w:rsidP="002D7989">
            <w:pPr>
              <w:shd w:val="clear" w:color="auto" w:fill="FFFFFF"/>
              <w:spacing w:after="75" w:line="255" w:lineRule="atLeast"/>
              <w:ind w:right="225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 5 to 10 µm²</w:t>
            </w:r>
          </w:p>
          <w:p w14:paraId="5447904D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5877C378" w14:textId="77777777" w:rsidR="002D7989" w:rsidRPr="00EA1E7F" w:rsidDel="0043139C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Gripping area</w:t>
            </w:r>
          </w:p>
        </w:tc>
        <w:tc>
          <w:tcPr>
            <w:tcW w:w="3240" w:type="dxa"/>
          </w:tcPr>
          <w:p w14:paraId="0592C936" w14:textId="0A707FD6" w:rsidR="003073F4" w:rsidRPr="00EA1E7F" w:rsidRDefault="00C460F2" w:rsidP="003073F4">
            <w:pPr>
              <w:shd w:val="clear" w:color="auto" w:fill="FFFFFF"/>
              <w:spacing w:after="75" w:line="255" w:lineRule="atLeast"/>
              <w:ind w:right="225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from</w:t>
            </w:r>
            <w:r w:rsidR="003073F4"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5 </w:t>
            </w:r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up </w:t>
            </w:r>
            <w:r w:rsidR="003073F4"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o 10 µm²</w:t>
            </w:r>
          </w:p>
          <w:p w14:paraId="6B3DBE55" w14:textId="77777777" w:rsidR="002D7989" w:rsidRPr="00EA1E7F" w:rsidDel="0043139C" w:rsidRDefault="002D7989" w:rsidP="003073F4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</w:p>
        </w:tc>
        <w:tc>
          <w:tcPr>
            <w:tcW w:w="3600" w:type="dxa"/>
          </w:tcPr>
          <w:p w14:paraId="3ABBB90B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327690A6" w14:textId="77777777" w:rsidTr="00AC4893">
        <w:trPr>
          <w:trHeight w:val="597"/>
        </w:trPr>
        <w:tc>
          <w:tcPr>
            <w:tcW w:w="762" w:type="dxa"/>
          </w:tcPr>
          <w:p w14:paraId="4F19ABE2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2.</w:t>
            </w:r>
          </w:p>
        </w:tc>
        <w:tc>
          <w:tcPr>
            <w:tcW w:w="1596" w:type="dxa"/>
          </w:tcPr>
          <w:p w14:paraId="26E3E1BB" w14:textId="7EEE7567" w:rsidR="002D7989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Precizitāte</w:t>
            </w:r>
          </w:p>
        </w:tc>
        <w:tc>
          <w:tcPr>
            <w:tcW w:w="3060" w:type="dxa"/>
          </w:tcPr>
          <w:p w14:paraId="0F579A9A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rFonts w:eastAsia="Times New Roman"/>
                <w:sz w:val="20"/>
                <w:szCs w:val="20"/>
              </w:rPr>
              <w:t>&lt; 30 nm</w:t>
            </w:r>
          </w:p>
        </w:tc>
        <w:tc>
          <w:tcPr>
            <w:tcW w:w="1890" w:type="dxa"/>
          </w:tcPr>
          <w:p w14:paraId="2ED2CD5A" w14:textId="77777777" w:rsidR="002D7989" w:rsidRPr="00EA1E7F" w:rsidDel="0043139C" w:rsidRDefault="00533937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Precision</w:t>
            </w:r>
          </w:p>
        </w:tc>
        <w:tc>
          <w:tcPr>
            <w:tcW w:w="3240" w:type="dxa"/>
          </w:tcPr>
          <w:p w14:paraId="681CD381" w14:textId="77777777" w:rsidR="002D7989" w:rsidRPr="00EA1E7F" w:rsidDel="0043139C" w:rsidRDefault="003073F4" w:rsidP="00533937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&lt; 30 nm</w:t>
            </w:r>
          </w:p>
        </w:tc>
        <w:tc>
          <w:tcPr>
            <w:tcW w:w="3600" w:type="dxa"/>
          </w:tcPr>
          <w:p w14:paraId="34EAE597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1EB910CD" w14:textId="77777777" w:rsidTr="00AC4893">
        <w:trPr>
          <w:trHeight w:val="701"/>
        </w:trPr>
        <w:tc>
          <w:tcPr>
            <w:tcW w:w="762" w:type="dxa"/>
          </w:tcPr>
          <w:p w14:paraId="0997EC07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3.</w:t>
            </w:r>
          </w:p>
        </w:tc>
        <w:tc>
          <w:tcPr>
            <w:tcW w:w="1596" w:type="dxa"/>
          </w:tcPr>
          <w:p w14:paraId="2446731B" w14:textId="2DBC30E8" w:rsidR="002D7989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Ķeršanas</w:t>
            </w:r>
            <w:r w:rsidR="002D7989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spēka</w:t>
            </w:r>
            <w:r w:rsidR="002D7989" w:rsidRPr="00EA1E7F">
              <w:rPr>
                <w:sz w:val="20"/>
                <w:szCs w:val="20"/>
              </w:rPr>
              <w:t xml:space="preserve"> diapazons</w:t>
            </w:r>
          </w:p>
        </w:tc>
        <w:tc>
          <w:tcPr>
            <w:tcW w:w="3060" w:type="dxa"/>
          </w:tcPr>
          <w:p w14:paraId="3DBA8CE1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  <w:p w14:paraId="38BB64D0" w14:textId="77777777" w:rsidR="002D7989" w:rsidRPr="00EA1E7F" w:rsidRDefault="002D7989" w:rsidP="002D7989">
            <w:pPr>
              <w:shd w:val="clear" w:color="auto" w:fill="FFFFFF"/>
              <w:spacing w:after="75" w:line="255" w:lineRule="atLeast"/>
              <w:ind w:right="225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 10 to lidz  5000 µN</w:t>
            </w:r>
          </w:p>
          <w:p w14:paraId="08174793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002174E0" w14:textId="77777777" w:rsidR="002D7989" w:rsidRPr="00EA1E7F" w:rsidDel="0043139C" w:rsidRDefault="00533937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Gripping force range</w:t>
            </w:r>
          </w:p>
        </w:tc>
        <w:tc>
          <w:tcPr>
            <w:tcW w:w="3240" w:type="dxa"/>
          </w:tcPr>
          <w:p w14:paraId="1E8D57C5" w14:textId="5A67EB9C" w:rsidR="003073F4" w:rsidRPr="00EA1E7F" w:rsidRDefault="00C460F2" w:rsidP="003073F4">
            <w:pPr>
              <w:shd w:val="clear" w:color="auto" w:fill="FFFFFF"/>
              <w:spacing w:after="75" w:line="255" w:lineRule="atLeast"/>
              <w:ind w:right="225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from</w:t>
            </w:r>
            <w:r w:rsidR="003073F4"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10 </w:t>
            </w:r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up </w:t>
            </w:r>
            <w:r w:rsidR="003073F4"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o 5000 µN</w:t>
            </w:r>
          </w:p>
          <w:p w14:paraId="2F6CE25B" w14:textId="77777777" w:rsidR="002D7989" w:rsidRPr="00EA1E7F" w:rsidDel="0043139C" w:rsidRDefault="002D7989" w:rsidP="00533937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</w:p>
        </w:tc>
        <w:tc>
          <w:tcPr>
            <w:tcW w:w="3600" w:type="dxa"/>
          </w:tcPr>
          <w:p w14:paraId="7F349159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128B4E30" w14:textId="77777777" w:rsidTr="00AC4893">
        <w:trPr>
          <w:trHeight w:val="329"/>
        </w:trPr>
        <w:tc>
          <w:tcPr>
            <w:tcW w:w="762" w:type="dxa"/>
          </w:tcPr>
          <w:p w14:paraId="3CC6398D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4.</w:t>
            </w:r>
          </w:p>
        </w:tc>
        <w:tc>
          <w:tcPr>
            <w:tcW w:w="1596" w:type="dxa"/>
          </w:tcPr>
          <w:p w14:paraId="1B9AAF17" w14:textId="430780A3" w:rsidR="002D7989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ais</w:t>
            </w:r>
            <w:r w:rsidR="002D7989" w:rsidRPr="00EA1E7F">
              <w:rPr>
                <w:sz w:val="20"/>
                <w:szCs w:val="20"/>
              </w:rPr>
              <w:t xml:space="preserve"> objekta </w:t>
            </w:r>
            <w:r w:rsidRPr="00EA1E7F">
              <w:rPr>
                <w:sz w:val="20"/>
                <w:szCs w:val="20"/>
              </w:rPr>
              <w:t>izmērs</w:t>
            </w:r>
          </w:p>
        </w:tc>
        <w:tc>
          <w:tcPr>
            <w:tcW w:w="3060" w:type="dxa"/>
          </w:tcPr>
          <w:p w14:paraId="183BC92B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&gt; 10 </w:t>
            </w:r>
            <w:r w:rsidRPr="00EA1E7F">
              <w:rPr>
                <w:rFonts w:eastAsia="Times New Roman"/>
                <w:sz w:val="20"/>
                <w:szCs w:val="20"/>
              </w:rPr>
              <w:t>µm</w:t>
            </w:r>
          </w:p>
        </w:tc>
        <w:tc>
          <w:tcPr>
            <w:tcW w:w="1890" w:type="dxa"/>
          </w:tcPr>
          <w:p w14:paraId="48A138DC" w14:textId="77777777" w:rsidR="002D7989" w:rsidRPr="00EA1E7F" w:rsidDel="0043139C" w:rsidRDefault="00533937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um object size</w:t>
            </w:r>
          </w:p>
        </w:tc>
        <w:tc>
          <w:tcPr>
            <w:tcW w:w="3240" w:type="dxa"/>
          </w:tcPr>
          <w:p w14:paraId="6C0F1946" w14:textId="77777777" w:rsidR="002D7989" w:rsidRPr="00EA1E7F" w:rsidDel="0043139C" w:rsidRDefault="003073F4" w:rsidP="00533937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&gt; 10 </w:t>
            </w:r>
            <w:r w:rsidRPr="00EA1E7F">
              <w:rPr>
                <w:rFonts w:eastAsia="Times New Roman"/>
                <w:sz w:val="20"/>
                <w:szCs w:val="20"/>
                <w:lang w:val="en-GB"/>
              </w:rPr>
              <w:t>µm</w:t>
            </w:r>
          </w:p>
        </w:tc>
        <w:tc>
          <w:tcPr>
            <w:tcW w:w="3600" w:type="dxa"/>
          </w:tcPr>
          <w:p w14:paraId="1A498BF7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402E2226" w14:textId="77777777" w:rsidTr="00AC4893">
        <w:trPr>
          <w:trHeight w:val="506"/>
        </w:trPr>
        <w:tc>
          <w:tcPr>
            <w:tcW w:w="762" w:type="dxa"/>
          </w:tcPr>
          <w:p w14:paraId="0543378C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5.</w:t>
            </w:r>
          </w:p>
        </w:tc>
        <w:tc>
          <w:tcPr>
            <w:tcW w:w="1596" w:type="dxa"/>
          </w:tcPr>
          <w:p w14:paraId="7EB69A7F" w14:textId="77777777" w:rsidR="002D7989" w:rsidRPr="00EA1E7F" w:rsidRDefault="002D7989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Atbilst vakuumam</w:t>
            </w:r>
          </w:p>
        </w:tc>
        <w:tc>
          <w:tcPr>
            <w:tcW w:w="3060" w:type="dxa"/>
          </w:tcPr>
          <w:p w14:paraId="3E51F385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Nodrošina vakuumu 10</w:t>
            </w:r>
            <w:r w:rsidRPr="00EA1E7F">
              <w:rPr>
                <w:sz w:val="20"/>
                <w:szCs w:val="20"/>
                <w:vertAlign w:val="superscript"/>
              </w:rPr>
              <w:t>-7</w:t>
            </w:r>
            <w:r w:rsidRPr="00EA1E7F">
              <w:rPr>
                <w:sz w:val="20"/>
                <w:szCs w:val="20"/>
              </w:rPr>
              <w:t xml:space="preserve"> mbar</w:t>
            </w:r>
          </w:p>
        </w:tc>
        <w:tc>
          <w:tcPr>
            <w:tcW w:w="1890" w:type="dxa"/>
          </w:tcPr>
          <w:p w14:paraId="68F8190B" w14:textId="77777777" w:rsidR="002D7989" w:rsidRPr="00EA1E7F" w:rsidDel="0043139C" w:rsidRDefault="00533937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ility</w:t>
            </w:r>
          </w:p>
        </w:tc>
        <w:tc>
          <w:tcPr>
            <w:tcW w:w="3240" w:type="dxa"/>
          </w:tcPr>
          <w:p w14:paraId="10E5B223" w14:textId="77777777" w:rsidR="002D7989" w:rsidRPr="00EA1E7F" w:rsidDel="0043139C" w:rsidRDefault="00533937" w:rsidP="00533937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le up to 10</w:t>
            </w:r>
            <w:r w:rsidRPr="00EA1E7F">
              <w:rPr>
                <w:sz w:val="20"/>
                <w:szCs w:val="20"/>
                <w:vertAlign w:val="superscript"/>
                <w:lang w:val="en-GB"/>
              </w:rPr>
              <w:t>-7</w:t>
            </w:r>
            <w:r w:rsidRPr="00EA1E7F">
              <w:rPr>
                <w:sz w:val="20"/>
                <w:szCs w:val="20"/>
                <w:lang w:val="en-GB"/>
              </w:rPr>
              <w:t xml:space="preserve"> mbar</w:t>
            </w:r>
          </w:p>
        </w:tc>
        <w:tc>
          <w:tcPr>
            <w:tcW w:w="3600" w:type="dxa"/>
          </w:tcPr>
          <w:p w14:paraId="56EF94D9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150DA728" w14:textId="77777777" w:rsidTr="00AC4893">
        <w:trPr>
          <w:trHeight w:val="557"/>
        </w:trPr>
        <w:tc>
          <w:tcPr>
            <w:tcW w:w="762" w:type="dxa"/>
          </w:tcPr>
          <w:p w14:paraId="44E0D310" w14:textId="77777777" w:rsidR="002D7989" w:rsidRPr="00EA1E7F" w:rsidRDefault="00906CC1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1596" w:type="dxa"/>
          </w:tcPr>
          <w:p w14:paraId="000DDCB1" w14:textId="77777777" w:rsidR="002D7989" w:rsidRPr="00EA1E7F" w:rsidRDefault="00906CC1" w:rsidP="005A4586">
            <w:pPr>
              <w:pStyle w:val="Default"/>
              <w:rPr>
                <w:b/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>Manipulatoru uzgalis</w:t>
            </w:r>
            <w:r w:rsidR="00A016B8" w:rsidRPr="00EA1E7F">
              <w:rPr>
                <w:b/>
                <w:sz w:val="20"/>
                <w:szCs w:val="20"/>
              </w:rPr>
              <w:t xml:space="preserve"> *</w:t>
            </w:r>
          </w:p>
        </w:tc>
        <w:tc>
          <w:tcPr>
            <w:tcW w:w="3060" w:type="dxa"/>
          </w:tcPr>
          <w:p w14:paraId="2ED8178B" w14:textId="2D1F37E3" w:rsidR="002D7989" w:rsidRPr="00EA1E7F" w:rsidRDefault="00961753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>Rotējošais</w:t>
            </w:r>
            <w:r w:rsidR="00906CC1" w:rsidRPr="00EA1E7F">
              <w:rPr>
                <w:sz w:val="20"/>
                <w:szCs w:val="20"/>
              </w:rPr>
              <w:t xml:space="preserve"> </w:t>
            </w:r>
            <w:r w:rsidR="00906CC1" w:rsidRPr="00EA1E7F">
              <w:rPr>
                <w:b/>
                <w:sz w:val="20"/>
                <w:szCs w:val="20"/>
              </w:rPr>
              <w:t>uzgali</w:t>
            </w:r>
            <w:r w:rsidR="0030486C" w:rsidRPr="00EA1E7F">
              <w:rPr>
                <w:b/>
                <w:sz w:val="20"/>
                <w:szCs w:val="20"/>
              </w:rPr>
              <w:t>s – 1 gab</w:t>
            </w:r>
            <w:r w:rsidR="00E93D9A" w:rsidRPr="00EA1E7F">
              <w:rPr>
                <w:b/>
                <w:sz w:val="20"/>
                <w:szCs w:val="20"/>
              </w:rPr>
              <w:t xml:space="preserve"> *</w:t>
            </w:r>
          </w:p>
        </w:tc>
        <w:tc>
          <w:tcPr>
            <w:tcW w:w="1890" w:type="dxa"/>
          </w:tcPr>
          <w:p w14:paraId="330BED8A" w14:textId="77777777" w:rsidR="002D7989" w:rsidRPr="00EA1E7F" w:rsidDel="0043139C" w:rsidRDefault="00533937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Manipulator plug-in</w:t>
            </w:r>
            <w:r w:rsidR="00A016B8"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 xml:space="preserve"> *</w:t>
            </w:r>
          </w:p>
        </w:tc>
        <w:tc>
          <w:tcPr>
            <w:tcW w:w="3240" w:type="dxa"/>
          </w:tcPr>
          <w:p w14:paraId="6BA49787" w14:textId="77777777" w:rsidR="002D7989" w:rsidRPr="00EA1E7F" w:rsidDel="0043139C" w:rsidRDefault="0030486C" w:rsidP="00E93D9A">
            <w:pPr>
              <w:pStyle w:val="Default"/>
              <w:rPr>
                <w:b/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Rotational plug-in – 1 piece</w:t>
            </w:r>
            <w:r w:rsidR="00E93D9A"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*</w:t>
            </w:r>
          </w:p>
        </w:tc>
        <w:tc>
          <w:tcPr>
            <w:tcW w:w="3600" w:type="dxa"/>
          </w:tcPr>
          <w:p w14:paraId="2456126D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011A974A" w14:textId="77777777" w:rsidTr="00AC4893">
        <w:trPr>
          <w:trHeight w:val="566"/>
        </w:trPr>
        <w:tc>
          <w:tcPr>
            <w:tcW w:w="762" w:type="dxa"/>
          </w:tcPr>
          <w:p w14:paraId="47D26EEA" w14:textId="77777777" w:rsidR="002D7989" w:rsidRPr="00EA1E7F" w:rsidRDefault="00906CC1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1.</w:t>
            </w:r>
          </w:p>
        </w:tc>
        <w:tc>
          <w:tcPr>
            <w:tcW w:w="1596" w:type="dxa"/>
          </w:tcPr>
          <w:p w14:paraId="6EF5E87D" w14:textId="6D706DB6" w:rsidR="002D7989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Rotācijas</w:t>
            </w:r>
            <w:r w:rsidR="00906CC1" w:rsidRPr="00EA1E7F">
              <w:rPr>
                <w:sz w:val="20"/>
                <w:szCs w:val="20"/>
              </w:rPr>
              <w:t xml:space="preserve"> diapazons</w:t>
            </w:r>
          </w:p>
        </w:tc>
        <w:tc>
          <w:tcPr>
            <w:tcW w:w="3060" w:type="dxa"/>
          </w:tcPr>
          <w:p w14:paraId="6AE4E94F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  <w:p w14:paraId="6AD77D19" w14:textId="77777777" w:rsidR="002D7989" w:rsidRPr="00EA1E7F" w:rsidRDefault="00906CC1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rFonts w:eastAsia="Times New Roman"/>
                <w:sz w:val="20"/>
                <w:szCs w:val="20"/>
              </w:rPr>
              <w:t>360°</w:t>
            </w:r>
          </w:p>
        </w:tc>
        <w:tc>
          <w:tcPr>
            <w:tcW w:w="1890" w:type="dxa"/>
          </w:tcPr>
          <w:p w14:paraId="67E71C98" w14:textId="77777777" w:rsidR="002D7989" w:rsidRPr="00EA1E7F" w:rsidDel="0043139C" w:rsidRDefault="0030486C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Rotation range</w:t>
            </w:r>
          </w:p>
        </w:tc>
        <w:tc>
          <w:tcPr>
            <w:tcW w:w="3240" w:type="dxa"/>
          </w:tcPr>
          <w:p w14:paraId="2840DE71" w14:textId="77777777" w:rsidR="002D7989" w:rsidRPr="00EA1E7F" w:rsidDel="0043139C" w:rsidRDefault="0030486C" w:rsidP="0030486C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360°</w:t>
            </w:r>
          </w:p>
        </w:tc>
        <w:tc>
          <w:tcPr>
            <w:tcW w:w="3600" w:type="dxa"/>
          </w:tcPr>
          <w:p w14:paraId="5BA26C1E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5009AD11" w14:textId="77777777" w:rsidTr="00AC4893">
        <w:trPr>
          <w:trHeight w:val="480"/>
        </w:trPr>
        <w:tc>
          <w:tcPr>
            <w:tcW w:w="762" w:type="dxa"/>
          </w:tcPr>
          <w:p w14:paraId="742AA3EF" w14:textId="43CEBAAC" w:rsidR="002D7989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2.</w:t>
            </w:r>
          </w:p>
        </w:tc>
        <w:tc>
          <w:tcPr>
            <w:tcW w:w="1596" w:type="dxa"/>
          </w:tcPr>
          <w:p w14:paraId="22DFEE8E" w14:textId="3092E481" w:rsidR="00906CC1" w:rsidRPr="00EA1E7F" w:rsidRDefault="00961753" w:rsidP="00906CC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Leņķiska</w:t>
            </w:r>
          </w:p>
          <w:p w14:paraId="03CF7DCE" w14:textId="6D55B092" w:rsidR="002D7989" w:rsidRPr="00EA1E7F" w:rsidRDefault="00961753" w:rsidP="00906CC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precizitāte</w:t>
            </w:r>
          </w:p>
        </w:tc>
        <w:tc>
          <w:tcPr>
            <w:tcW w:w="3060" w:type="dxa"/>
          </w:tcPr>
          <w:p w14:paraId="4A19EE80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  <w:p w14:paraId="5FDF73D9" w14:textId="77777777" w:rsidR="002D7989" w:rsidRPr="00EA1E7F" w:rsidRDefault="00906CC1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rFonts w:eastAsia="Times New Roman"/>
                <w:sz w:val="20"/>
                <w:szCs w:val="20"/>
              </w:rPr>
              <w:t>0.1°</w:t>
            </w:r>
          </w:p>
        </w:tc>
        <w:tc>
          <w:tcPr>
            <w:tcW w:w="1890" w:type="dxa"/>
          </w:tcPr>
          <w:p w14:paraId="1A6C3363" w14:textId="77777777" w:rsidR="002D7989" w:rsidRPr="00EA1E7F" w:rsidDel="0043139C" w:rsidRDefault="0030486C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Angular precision</w:t>
            </w:r>
          </w:p>
        </w:tc>
        <w:tc>
          <w:tcPr>
            <w:tcW w:w="3240" w:type="dxa"/>
          </w:tcPr>
          <w:p w14:paraId="43FC117D" w14:textId="77777777" w:rsidR="002D7989" w:rsidRPr="00EA1E7F" w:rsidDel="0043139C" w:rsidRDefault="0030486C" w:rsidP="0030486C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0.1°</w:t>
            </w:r>
          </w:p>
        </w:tc>
        <w:tc>
          <w:tcPr>
            <w:tcW w:w="3600" w:type="dxa"/>
          </w:tcPr>
          <w:p w14:paraId="3837CEEA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329B6240" w14:textId="77777777" w:rsidTr="00AC4893">
        <w:trPr>
          <w:trHeight w:val="539"/>
        </w:trPr>
        <w:tc>
          <w:tcPr>
            <w:tcW w:w="762" w:type="dxa"/>
          </w:tcPr>
          <w:p w14:paraId="1E4138A6" w14:textId="29F1FEF5" w:rsidR="002D7989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3.</w:t>
            </w:r>
          </w:p>
        </w:tc>
        <w:tc>
          <w:tcPr>
            <w:tcW w:w="1596" w:type="dxa"/>
          </w:tcPr>
          <w:p w14:paraId="4726F91E" w14:textId="77777777" w:rsidR="002D7989" w:rsidRPr="00EA1E7F" w:rsidRDefault="00906CC1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Atbilst vakuumam</w:t>
            </w:r>
          </w:p>
        </w:tc>
        <w:tc>
          <w:tcPr>
            <w:tcW w:w="3060" w:type="dxa"/>
          </w:tcPr>
          <w:p w14:paraId="3D2FD24F" w14:textId="77777777" w:rsidR="00E63D86" w:rsidRPr="00EA1E7F" w:rsidRDefault="00906CC1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Nodrošina vakuumu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7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bar</w:t>
            </w:r>
          </w:p>
        </w:tc>
        <w:tc>
          <w:tcPr>
            <w:tcW w:w="1890" w:type="dxa"/>
          </w:tcPr>
          <w:p w14:paraId="6EA3F571" w14:textId="77777777" w:rsidR="002D7989" w:rsidRPr="00EA1E7F" w:rsidDel="0043139C" w:rsidRDefault="0030486C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ility</w:t>
            </w:r>
          </w:p>
        </w:tc>
        <w:tc>
          <w:tcPr>
            <w:tcW w:w="3240" w:type="dxa"/>
          </w:tcPr>
          <w:p w14:paraId="230BDA9A" w14:textId="77777777" w:rsidR="002D7989" w:rsidRPr="00EA1E7F" w:rsidDel="0043139C" w:rsidRDefault="0030486C" w:rsidP="0030486C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le up to 10</w:t>
            </w:r>
            <w:r w:rsidRPr="00EA1E7F">
              <w:rPr>
                <w:sz w:val="20"/>
                <w:szCs w:val="20"/>
                <w:vertAlign w:val="superscript"/>
                <w:lang w:val="en-GB"/>
              </w:rPr>
              <w:t>-7</w:t>
            </w:r>
            <w:r w:rsidRPr="00EA1E7F">
              <w:rPr>
                <w:sz w:val="20"/>
                <w:szCs w:val="20"/>
                <w:lang w:val="en-GB"/>
              </w:rPr>
              <w:t xml:space="preserve"> mbar</w:t>
            </w:r>
          </w:p>
        </w:tc>
        <w:tc>
          <w:tcPr>
            <w:tcW w:w="3600" w:type="dxa"/>
          </w:tcPr>
          <w:p w14:paraId="18CE04D0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35EEA6AC" w14:textId="77777777" w:rsidTr="00AC4893">
        <w:trPr>
          <w:trHeight w:val="480"/>
        </w:trPr>
        <w:tc>
          <w:tcPr>
            <w:tcW w:w="762" w:type="dxa"/>
          </w:tcPr>
          <w:p w14:paraId="0E14FE0E" w14:textId="7F692A2B" w:rsidR="00E63D86" w:rsidRPr="00403373" w:rsidRDefault="00EA0B74" w:rsidP="00E736A4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403373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4.4.</w:t>
            </w:r>
          </w:p>
        </w:tc>
        <w:tc>
          <w:tcPr>
            <w:tcW w:w="1596" w:type="dxa"/>
          </w:tcPr>
          <w:p w14:paraId="56631987" w14:textId="77777777" w:rsidR="00E63D86" w:rsidRPr="00403373" w:rsidRDefault="00E63D86" w:rsidP="00E63D86">
            <w:pPr>
              <w:pStyle w:val="Default"/>
              <w:rPr>
                <w:b/>
                <w:sz w:val="20"/>
                <w:szCs w:val="20"/>
                <w:highlight w:val="yellow"/>
              </w:rPr>
            </w:pPr>
            <w:r w:rsidRPr="00403373">
              <w:rPr>
                <w:b/>
                <w:sz w:val="20"/>
                <w:szCs w:val="20"/>
                <w:highlight w:val="yellow"/>
              </w:rPr>
              <w:t>Manipulatoru uzgalis</w:t>
            </w:r>
          </w:p>
          <w:p w14:paraId="32D743F5" w14:textId="77777777" w:rsidR="00E63D86" w:rsidRPr="00403373" w:rsidRDefault="00E63D86" w:rsidP="005A4586">
            <w:pPr>
              <w:pStyle w:val="Default"/>
              <w:rPr>
                <w:sz w:val="20"/>
                <w:szCs w:val="20"/>
                <w:highlight w:val="yellow"/>
              </w:rPr>
            </w:pPr>
          </w:p>
        </w:tc>
        <w:tc>
          <w:tcPr>
            <w:tcW w:w="3060" w:type="dxa"/>
          </w:tcPr>
          <w:p w14:paraId="0756E7C6" w14:textId="10854C0F" w:rsidR="00E63D86" w:rsidRPr="00403373" w:rsidRDefault="00961753" w:rsidP="009C0AD6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403373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  <w:t>Strāvas</w:t>
            </w:r>
            <w:r w:rsidR="00E63D86" w:rsidRPr="00403373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  <w:t xml:space="preserve"> </w:t>
            </w:r>
            <w:r w:rsidRPr="00403373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  <w:t>mērīšanas</w:t>
            </w:r>
            <w:r w:rsidR="00E63D86" w:rsidRPr="00403373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  <w:t xml:space="preserve"> komplekts –</w:t>
            </w:r>
            <w:r w:rsidR="00FE664F" w:rsidRPr="00403373"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  <w:t xml:space="preserve"> </w:t>
            </w:r>
            <w:r w:rsidR="00FE664F" w:rsidRPr="00403373">
              <w:rPr>
                <w:rFonts w:ascii="Times New Roman" w:hAnsi="Times New Roman" w:cs="Times New Roman"/>
                <w:b/>
                <w:strike/>
                <w:sz w:val="20"/>
                <w:szCs w:val="20"/>
                <w:highlight w:val="yellow"/>
              </w:rPr>
              <w:t>2</w:t>
            </w:r>
            <w:r w:rsidR="00E63D86" w:rsidRPr="00403373">
              <w:rPr>
                <w:rFonts w:ascii="Times New Roman" w:hAnsi="Times New Roman" w:cs="Times New Roman"/>
                <w:b/>
                <w:strike/>
                <w:sz w:val="20"/>
                <w:szCs w:val="20"/>
                <w:highlight w:val="yellow"/>
              </w:rPr>
              <w:t xml:space="preserve"> </w:t>
            </w:r>
            <w:r w:rsidR="009C0AD6" w:rsidRPr="00403373">
              <w:rPr>
                <w:rFonts w:ascii="Times New Roman" w:hAnsi="Times New Roman" w:cs="Times New Roman"/>
                <w:b/>
                <w:strike/>
                <w:color w:val="FF0000"/>
                <w:sz w:val="20"/>
                <w:szCs w:val="20"/>
                <w:highlight w:val="yellow"/>
              </w:rPr>
              <w:t>4</w:t>
            </w:r>
            <w:r w:rsidR="00E63D86" w:rsidRPr="00403373">
              <w:rPr>
                <w:rFonts w:ascii="Times New Roman" w:hAnsi="Times New Roman" w:cs="Times New Roman"/>
                <w:b/>
                <w:strike/>
                <w:sz w:val="20"/>
                <w:szCs w:val="20"/>
                <w:highlight w:val="yellow"/>
              </w:rPr>
              <w:t xml:space="preserve"> gab</w:t>
            </w:r>
          </w:p>
        </w:tc>
        <w:tc>
          <w:tcPr>
            <w:tcW w:w="1890" w:type="dxa"/>
          </w:tcPr>
          <w:p w14:paraId="2C063B45" w14:textId="77777777" w:rsidR="00E63D86" w:rsidRPr="00403373" w:rsidDel="0043139C" w:rsidRDefault="0030486C" w:rsidP="0002044A">
            <w:pPr>
              <w:pStyle w:val="Default"/>
              <w:rPr>
                <w:sz w:val="20"/>
                <w:szCs w:val="20"/>
                <w:highlight w:val="yellow"/>
                <w:lang w:val="en-GB"/>
              </w:rPr>
            </w:pPr>
            <w:r w:rsidRPr="00403373">
              <w:rPr>
                <w:b/>
                <w:sz w:val="20"/>
                <w:szCs w:val="20"/>
                <w:highlight w:val="yellow"/>
                <w:shd w:val="clear" w:color="auto" w:fill="FFFFFF"/>
                <w:lang w:val="en-GB"/>
              </w:rPr>
              <w:t>Manipulator plug-in</w:t>
            </w:r>
          </w:p>
        </w:tc>
        <w:tc>
          <w:tcPr>
            <w:tcW w:w="3240" w:type="dxa"/>
          </w:tcPr>
          <w:p w14:paraId="061CA395" w14:textId="2B1FB0AF" w:rsidR="00E63D86" w:rsidRPr="00403373" w:rsidDel="0043139C" w:rsidRDefault="0030486C" w:rsidP="009C0AD6">
            <w:pPr>
              <w:pStyle w:val="Default"/>
              <w:rPr>
                <w:b/>
                <w:sz w:val="20"/>
                <w:szCs w:val="20"/>
                <w:highlight w:val="yellow"/>
                <w:lang w:val="en-GB"/>
              </w:rPr>
            </w:pPr>
            <w:r w:rsidRPr="00403373">
              <w:rPr>
                <w:b/>
                <w:sz w:val="20"/>
                <w:szCs w:val="20"/>
                <w:highlight w:val="yellow"/>
                <w:lang w:val="en-GB"/>
              </w:rPr>
              <w:t xml:space="preserve">Low-current measurement kit - </w:t>
            </w:r>
            <w:r w:rsidR="00FE664F" w:rsidRPr="00403373">
              <w:rPr>
                <w:b/>
                <w:strike/>
                <w:sz w:val="20"/>
                <w:szCs w:val="20"/>
                <w:highlight w:val="yellow"/>
              </w:rPr>
              <w:t>2 4 gab</w:t>
            </w:r>
            <w:r w:rsidR="00FE664F" w:rsidRPr="00403373">
              <w:rPr>
                <w:b/>
                <w:sz w:val="20"/>
                <w:szCs w:val="20"/>
                <w:highlight w:val="yellow"/>
                <w:shd w:val="clear" w:color="auto" w:fill="FFFFFF"/>
                <w:lang w:val="en-GB"/>
              </w:rPr>
              <w:t xml:space="preserve">  </w:t>
            </w:r>
            <w:r w:rsidR="009C0AD6" w:rsidRPr="00403373">
              <w:rPr>
                <w:b/>
                <w:color w:val="FF0000"/>
                <w:sz w:val="20"/>
                <w:szCs w:val="20"/>
                <w:highlight w:val="yellow"/>
                <w:shd w:val="clear" w:color="auto" w:fill="FFFFFF"/>
                <w:lang w:val="en-GB"/>
              </w:rPr>
              <w:t>4</w:t>
            </w:r>
            <w:r w:rsidRPr="00403373">
              <w:rPr>
                <w:b/>
                <w:color w:val="FF0000"/>
                <w:sz w:val="20"/>
                <w:szCs w:val="20"/>
                <w:highlight w:val="yellow"/>
                <w:shd w:val="clear" w:color="auto" w:fill="FFFFFF"/>
                <w:lang w:val="en-GB"/>
              </w:rPr>
              <w:t xml:space="preserve"> </w:t>
            </w:r>
            <w:r w:rsidRPr="00403373">
              <w:rPr>
                <w:b/>
                <w:sz w:val="20"/>
                <w:szCs w:val="20"/>
                <w:highlight w:val="yellow"/>
                <w:shd w:val="clear" w:color="auto" w:fill="FFFFFF"/>
                <w:lang w:val="en-GB"/>
              </w:rPr>
              <w:t>pieces</w:t>
            </w:r>
          </w:p>
        </w:tc>
        <w:tc>
          <w:tcPr>
            <w:tcW w:w="3600" w:type="dxa"/>
          </w:tcPr>
          <w:p w14:paraId="13BC329F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5B56C2B3" w14:textId="77777777" w:rsidTr="00AC4893">
        <w:trPr>
          <w:trHeight w:val="454"/>
        </w:trPr>
        <w:tc>
          <w:tcPr>
            <w:tcW w:w="762" w:type="dxa"/>
          </w:tcPr>
          <w:p w14:paraId="1F7CF512" w14:textId="210384B0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5.</w:t>
            </w:r>
          </w:p>
        </w:tc>
        <w:tc>
          <w:tcPr>
            <w:tcW w:w="1596" w:type="dxa"/>
          </w:tcPr>
          <w:p w14:paraId="17D26C30" w14:textId="584BD404" w:rsidR="00E63D86" w:rsidRPr="00EA1E7F" w:rsidRDefault="00E63D86" w:rsidP="00E63D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Mazas </w:t>
            </w:r>
            <w:r w:rsidR="00961753" w:rsidRPr="00EA1E7F">
              <w:rPr>
                <w:sz w:val="20"/>
                <w:szCs w:val="20"/>
              </w:rPr>
              <w:t>strāvas</w:t>
            </w:r>
            <w:r w:rsidRPr="00EA1E7F">
              <w:rPr>
                <w:sz w:val="20"/>
                <w:szCs w:val="20"/>
              </w:rPr>
              <w:t xml:space="preserve"> </w:t>
            </w:r>
          </w:p>
          <w:p w14:paraId="7E8D2D33" w14:textId="688D7041" w:rsidR="00E63D86" w:rsidRPr="00EA1E7F" w:rsidRDefault="00961753" w:rsidP="00E63D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ērīšanas</w:t>
            </w:r>
            <w:r w:rsidR="00E63D86" w:rsidRPr="00EA1E7F">
              <w:rPr>
                <w:sz w:val="20"/>
                <w:szCs w:val="20"/>
              </w:rPr>
              <w:t xml:space="preserve"> limits</w:t>
            </w:r>
          </w:p>
        </w:tc>
        <w:tc>
          <w:tcPr>
            <w:tcW w:w="3060" w:type="dxa"/>
          </w:tcPr>
          <w:p w14:paraId="090BED79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sz w:val="20"/>
                <w:szCs w:val="20"/>
              </w:rPr>
              <w:t>5 fA @ 1 Hz</w:t>
            </w:r>
          </w:p>
        </w:tc>
        <w:tc>
          <w:tcPr>
            <w:tcW w:w="1890" w:type="dxa"/>
          </w:tcPr>
          <w:p w14:paraId="29A1FCD2" w14:textId="77777777" w:rsidR="00E63D86" w:rsidRPr="00EA1E7F" w:rsidDel="0043139C" w:rsidRDefault="0030486C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Low current limit</w:t>
            </w:r>
          </w:p>
        </w:tc>
        <w:tc>
          <w:tcPr>
            <w:tcW w:w="3240" w:type="dxa"/>
          </w:tcPr>
          <w:p w14:paraId="466CD12A" w14:textId="77777777" w:rsidR="00E63D86" w:rsidRPr="00EA1E7F" w:rsidDel="0043139C" w:rsidRDefault="0030486C" w:rsidP="0030486C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5 fA @ 1 Hz</w:t>
            </w:r>
          </w:p>
        </w:tc>
        <w:tc>
          <w:tcPr>
            <w:tcW w:w="3600" w:type="dxa"/>
          </w:tcPr>
          <w:p w14:paraId="57A12008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76CC348A" w14:textId="77777777" w:rsidTr="00AC4893">
        <w:trPr>
          <w:trHeight w:val="442"/>
        </w:trPr>
        <w:tc>
          <w:tcPr>
            <w:tcW w:w="762" w:type="dxa"/>
          </w:tcPr>
          <w:p w14:paraId="2A78272B" w14:textId="2A901E2A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6.</w:t>
            </w:r>
          </w:p>
        </w:tc>
        <w:tc>
          <w:tcPr>
            <w:tcW w:w="1596" w:type="dxa"/>
          </w:tcPr>
          <w:p w14:paraId="5E8363CD" w14:textId="03F12B99" w:rsidR="00E63D86" w:rsidRPr="00EA1E7F" w:rsidRDefault="00C460F2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Noplūdes</w:t>
            </w:r>
            <w:r w:rsidR="00E63D86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strāva</w:t>
            </w:r>
          </w:p>
        </w:tc>
        <w:tc>
          <w:tcPr>
            <w:tcW w:w="3060" w:type="dxa"/>
          </w:tcPr>
          <w:p w14:paraId="71989EBD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sz w:val="20"/>
                <w:szCs w:val="20"/>
              </w:rPr>
              <w:t>≤50 fA at 1 V</w:t>
            </w:r>
          </w:p>
        </w:tc>
        <w:tc>
          <w:tcPr>
            <w:tcW w:w="1890" w:type="dxa"/>
          </w:tcPr>
          <w:p w14:paraId="070EAEC0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Leakage current</w:t>
            </w:r>
          </w:p>
        </w:tc>
        <w:tc>
          <w:tcPr>
            <w:tcW w:w="3240" w:type="dxa"/>
          </w:tcPr>
          <w:p w14:paraId="5952B96A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≤50 fA at 1 V</w:t>
            </w:r>
          </w:p>
        </w:tc>
        <w:tc>
          <w:tcPr>
            <w:tcW w:w="3600" w:type="dxa"/>
          </w:tcPr>
          <w:p w14:paraId="55A00427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4D4AF4BA" w14:textId="77777777" w:rsidTr="00AC4893">
        <w:trPr>
          <w:trHeight w:val="480"/>
        </w:trPr>
        <w:tc>
          <w:tcPr>
            <w:tcW w:w="762" w:type="dxa"/>
          </w:tcPr>
          <w:p w14:paraId="13089350" w14:textId="516B205C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7.</w:t>
            </w:r>
          </w:p>
        </w:tc>
        <w:tc>
          <w:tcPr>
            <w:tcW w:w="1596" w:type="dxa"/>
          </w:tcPr>
          <w:p w14:paraId="4B081D3C" w14:textId="60EFAE00" w:rsidR="00E63D86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s</w:t>
            </w:r>
            <w:r w:rsidR="00E63D86" w:rsidRPr="00EA1E7F">
              <w:rPr>
                <w:sz w:val="20"/>
                <w:szCs w:val="20"/>
              </w:rPr>
              <w:t xml:space="preserve"> spriegums</w:t>
            </w:r>
          </w:p>
        </w:tc>
        <w:tc>
          <w:tcPr>
            <w:tcW w:w="3060" w:type="dxa"/>
          </w:tcPr>
          <w:p w14:paraId="115650FB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sz w:val="20"/>
                <w:szCs w:val="20"/>
              </w:rPr>
              <w:t>±210 V</w:t>
            </w:r>
          </w:p>
        </w:tc>
        <w:tc>
          <w:tcPr>
            <w:tcW w:w="1890" w:type="dxa"/>
          </w:tcPr>
          <w:p w14:paraId="376D59EB" w14:textId="77777777" w:rsidR="00E63D86" w:rsidRPr="00EA1E7F" w:rsidDel="0043139C" w:rsidRDefault="00C546B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al voltage</w:t>
            </w:r>
          </w:p>
        </w:tc>
        <w:tc>
          <w:tcPr>
            <w:tcW w:w="3240" w:type="dxa"/>
          </w:tcPr>
          <w:p w14:paraId="791F50B4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±210 V</w:t>
            </w:r>
          </w:p>
        </w:tc>
        <w:tc>
          <w:tcPr>
            <w:tcW w:w="3600" w:type="dxa"/>
          </w:tcPr>
          <w:p w14:paraId="4167FC68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219ABD87" w14:textId="77777777" w:rsidTr="00AC4893">
        <w:trPr>
          <w:trHeight w:val="327"/>
        </w:trPr>
        <w:tc>
          <w:tcPr>
            <w:tcW w:w="762" w:type="dxa"/>
          </w:tcPr>
          <w:p w14:paraId="4F9B6055" w14:textId="5346C120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8.</w:t>
            </w:r>
          </w:p>
        </w:tc>
        <w:tc>
          <w:tcPr>
            <w:tcW w:w="1596" w:type="dxa"/>
          </w:tcPr>
          <w:p w14:paraId="16CB71C7" w14:textId="0215453D" w:rsidR="00E63D86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a</w:t>
            </w:r>
            <w:r w:rsidR="00E63D86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strāva</w:t>
            </w:r>
          </w:p>
        </w:tc>
        <w:tc>
          <w:tcPr>
            <w:tcW w:w="3060" w:type="dxa"/>
          </w:tcPr>
          <w:p w14:paraId="15D88B0E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sz w:val="20"/>
                <w:szCs w:val="20"/>
              </w:rPr>
              <w:t>200 mA</w:t>
            </w:r>
          </w:p>
        </w:tc>
        <w:tc>
          <w:tcPr>
            <w:tcW w:w="1890" w:type="dxa"/>
          </w:tcPr>
          <w:p w14:paraId="2F5B4E8F" w14:textId="77777777" w:rsidR="00E63D86" w:rsidRPr="00EA1E7F" w:rsidDel="0043139C" w:rsidRDefault="00C546B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al current</w:t>
            </w:r>
          </w:p>
        </w:tc>
        <w:tc>
          <w:tcPr>
            <w:tcW w:w="3240" w:type="dxa"/>
          </w:tcPr>
          <w:p w14:paraId="5CE19FCF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200 mA</w:t>
            </w:r>
          </w:p>
        </w:tc>
        <w:tc>
          <w:tcPr>
            <w:tcW w:w="3600" w:type="dxa"/>
          </w:tcPr>
          <w:p w14:paraId="56BCBC90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62A13158" w14:textId="77777777" w:rsidTr="00AC4893">
        <w:trPr>
          <w:trHeight w:val="519"/>
        </w:trPr>
        <w:tc>
          <w:tcPr>
            <w:tcW w:w="762" w:type="dxa"/>
          </w:tcPr>
          <w:p w14:paraId="48659605" w14:textId="6CF81268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.9.</w:t>
            </w:r>
          </w:p>
        </w:tc>
        <w:tc>
          <w:tcPr>
            <w:tcW w:w="1596" w:type="dxa"/>
          </w:tcPr>
          <w:p w14:paraId="7C391D92" w14:textId="0EC775BA" w:rsidR="00E63D86" w:rsidRPr="00EA1E7F" w:rsidRDefault="00C460F2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a</w:t>
            </w:r>
            <w:r w:rsidR="00E63D86" w:rsidRPr="00EA1E7F">
              <w:rPr>
                <w:sz w:val="20"/>
                <w:szCs w:val="20"/>
              </w:rPr>
              <w:t xml:space="preserve"> frekvence</w:t>
            </w:r>
          </w:p>
        </w:tc>
        <w:tc>
          <w:tcPr>
            <w:tcW w:w="3060" w:type="dxa"/>
          </w:tcPr>
          <w:p w14:paraId="36306F7D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sz w:val="20"/>
                <w:szCs w:val="20"/>
              </w:rPr>
              <w:t>100 MHz</w:t>
            </w:r>
          </w:p>
        </w:tc>
        <w:tc>
          <w:tcPr>
            <w:tcW w:w="1890" w:type="dxa"/>
          </w:tcPr>
          <w:p w14:paraId="7B31D537" w14:textId="77777777" w:rsidR="00E63D86" w:rsidRPr="00EA1E7F" w:rsidDel="0043139C" w:rsidRDefault="00C546B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al frequency</w:t>
            </w:r>
          </w:p>
        </w:tc>
        <w:tc>
          <w:tcPr>
            <w:tcW w:w="3240" w:type="dxa"/>
          </w:tcPr>
          <w:p w14:paraId="41CD91C5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100 MHz</w:t>
            </w:r>
          </w:p>
        </w:tc>
        <w:tc>
          <w:tcPr>
            <w:tcW w:w="3600" w:type="dxa"/>
          </w:tcPr>
          <w:p w14:paraId="065E16E6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64D1C65A" w14:textId="77777777" w:rsidTr="00AC4893">
        <w:trPr>
          <w:trHeight w:val="448"/>
        </w:trPr>
        <w:tc>
          <w:tcPr>
            <w:tcW w:w="762" w:type="dxa"/>
          </w:tcPr>
          <w:p w14:paraId="5CEEFB39" w14:textId="4BBADE28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10.</w:t>
            </w:r>
          </w:p>
        </w:tc>
        <w:tc>
          <w:tcPr>
            <w:tcW w:w="1596" w:type="dxa"/>
          </w:tcPr>
          <w:p w14:paraId="57289605" w14:textId="77777777" w:rsidR="00E63D86" w:rsidRPr="00EA1E7F" w:rsidRDefault="00E63D86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Atbilst vakuumam</w:t>
            </w:r>
          </w:p>
          <w:p w14:paraId="4B100F43" w14:textId="77777777" w:rsidR="00E63D86" w:rsidRPr="00EA1E7F" w:rsidRDefault="00E63D86" w:rsidP="005A458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42266830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Nodrošina vakuumu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7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bar</w:t>
            </w:r>
          </w:p>
          <w:p w14:paraId="5677D406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4E0DDB2C" w14:textId="77777777" w:rsidR="00E63D86" w:rsidRPr="00EA1E7F" w:rsidDel="0043139C" w:rsidRDefault="00C546B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ility</w:t>
            </w:r>
          </w:p>
        </w:tc>
        <w:tc>
          <w:tcPr>
            <w:tcW w:w="3240" w:type="dxa"/>
          </w:tcPr>
          <w:p w14:paraId="049DFD88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le up to 10</w:t>
            </w:r>
            <w:r w:rsidRPr="00EA1E7F">
              <w:rPr>
                <w:sz w:val="20"/>
                <w:szCs w:val="20"/>
                <w:vertAlign w:val="superscript"/>
                <w:lang w:val="en-GB"/>
              </w:rPr>
              <w:t>-7</w:t>
            </w:r>
            <w:r w:rsidRPr="00EA1E7F">
              <w:rPr>
                <w:sz w:val="20"/>
                <w:szCs w:val="20"/>
                <w:lang w:val="en-GB"/>
              </w:rPr>
              <w:t xml:space="preserve"> mbar</w:t>
            </w:r>
          </w:p>
        </w:tc>
        <w:tc>
          <w:tcPr>
            <w:tcW w:w="3600" w:type="dxa"/>
          </w:tcPr>
          <w:p w14:paraId="3C13F604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384BDEC9" w14:textId="77777777" w:rsidTr="00AC4893">
        <w:trPr>
          <w:trHeight w:val="523"/>
        </w:trPr>
        <w:tc>
          <w:tcPr>
            <w:tcW w:w="762" w:type="dxa"/>
          </w:tcPr>
          <w:p w14:paraId="5EB34ECC" w14:textId="1BFEABCC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1596" w:type="dxa"/>
          </w:tcPr>
          <w:p w14:paraId="1FE2DBBA" w14:textId="77777777" w:rsidR="003918A9" w:rsidRPr="00EA1E7F" w:rsidRDefault="003918A9" w:rsidP="003918A9">
            <w:pPr>
              <w:pStyle w:val="Default"/>
              <w:rPr>
                <w:sz w:val="23"/>
                <w:szCs w:val="23"/>
              </w:rPr>
            </w:pPr>
            <w:r w:rsidRPr="00EA1E7F">
              <w:rPr>
                <w:b/>
                <w:sz w:val="20"/>
                <w:szCs w:val="20"/>
              </w:rPr>
              <w:t>Manipulatoru uzgalis</w:t>
            </w:r>
          </w:p>
        </w:tc>
        <w:tc>
          <w:tcPr>
            <w:tcW w:w="3060" w:type="dxa"/>
          </w:tcPr>
          <w:p w14:paraId="5D142C76" w14:textId="1B720A8F" w:rsidR="00E63D86" w:rsidRPr="00EA1E7F" w:rsidRDefault="00961753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Spēka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mērīšanas</w:t>
            </w:r>
            <w:r w:rsidR="003F2931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komplekts – 1 gab.</w:t>
            </w:r>
          </w:p>
        </w:tc>
        <w:tc>
          <w:tcPr>
            <w:tcW w:w="1890" w:type="dxa"/>
          </w:tcPr>
          <w:p w14:paraId="69FA860D" w14:textId="77777777" w:rsidR="00E63D86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Manipulator plug-in</w:t>
            </w:r>
          </w:p>
        </w:tc>
        <w:tc>
          <w:tcPr>
            <w:tcW w:w="3240" w:type="dxa"/>
          </w:tcPr>
          <w:p w14:paraId="4AF5A319" w14:textId="77777777" w:rsidR="00E63D86" w:rsidRPr="00EA1E7F" w:rsidDel="0043139C" w:rsidRDefault="00193E0E" w:rsidP="00193E0E">
            <w:pPr>
              <w:pStyle w:val="Default"/>
              <w:rPr>
                <w:b/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>Force measurement system – 1 piece</w:t>
            </w:r>
          </w:p>
        </w:tc>
        <w:tc>
          <w:tcPr>
            <w:tcW w:w="3600" w:type="dxa"/>
          </w:tcPr>
          <w:p w14:paraId="4C7ED205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1072AA0F" w14:textId="77777777" w:rsidTr="00AC4893">
        <w:trPr>
          <w:trHeight w:val="428"/>
        </w:trPr>
        <w:tc>
          <w:tcPr>
            <w:tcW w:w="762" w:type="dxa"/>
          </w:tcPr>
          <w:p w14:paraId="51AE9E1C" w14:textId="5AF2AB90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1.</w:t>
            </w:r>
          </w:p>
        </w:tc>
        <w:tc>
          <w:tcPr>
            <w:tcW w:w="1596" w:type="dxa"/>
          </w:tcPr>
          <w:p w14:paraId="32F470E3" w14:textId="0725D32A" w:rsidR="003F2931" w:rsidRPr="00EA1E7F" w:rsidRDefault="003F2931" w:rsidP="005A4586">
            <w:pPr>
              <w:pStyle w:val="Default"/>
              <w:rPr>
                <w:b/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Zondes gala </w:t>
            </w:r>
            <w:r w:rsidR="00961753" w:rsidRPr="00EA1E7F">
              <w:rPr>
                <w:sz w:val="20"/>
                <w:szCs w:val="20"/>
              </w:rPr>
              <w:t>rādiuss</w:t>
            </w:r>
          </w:p>
        </w:tc>
        <w:tc>
          <w:tcPr>
            <w:tcW w:w="3060" w:type="dxa"/>
          </w:tcPr>
          <w:p w14:paraId="669B90B3" w14:textId="77777777" w:rsidR="003F2931" w:rsidRPr="00EA1E7F" w:rsidRDefault="003F2931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&lt; 30 nm</w:t>
            </w:r>
          </w:p>
        </w:tc>
        <w:tc>
          <w:tcPr>
            <w:tcW w:w="1890" w:type="dxa"/>
          </w:tcPr>
          <w:p w14:paraId="790B13DE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Tip radius </w:t>
            </w:r>
          </w:p>
        </w:tc>
        <w:tc>
          <w:tcPr>
            <w:tcW w:w="3240" w:type="dxa"/>
          </w:tcPr>
          <w:p w14:paraId="39061A9E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&lt; 30 nm</w:t>
            </w:r>
          </w:p>
        </w:tc>
        <w:tc>
          <w:tcPr>
            <w:tcW w:w="3600" w:type="dxa"/>
          </w:tcPr>
          <w:p w14:paraId="3A37F9B0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60EF3E72" w14:textId="77777777" w:rsidTr="00AC4893">
        <w:trPr>
          <w:trHeight w:val="318"/>
        </w:trPr>
        <w:tc>
          <w:tcPr>
            <w:tcW w:w="762" w:type="dxa"/>
          </w:tcPr>
          <w:p w14:paraId="19F2C21D" w14:textId="72B351BF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2.</w:t>
            </w:r>
          </w:p>
        </w:tc>
        <w:tc>
          <w:tcPr>
            <w:tcW w:w="1596" w:type="dxa"/>
          </w:tcPr>
          <w:p w14:paraId="110DA303" w14:textId="76A690C3" w:rsidR="003F2931" w:rsidRPr="00EA1E7F" w:rsidRDefault="003F2931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Zondes </w:t>
            </w:r>
            <w:r w:rsidR="00961753" w:rsidRPr="00EA1E7F">
              <w:rPr>
                <w:sz w:val="20"/>
                <w:szCs w:val="20"/>
              </w:rPr>
              <w:t>spēka</w:t>
            </w:r>
            <w:r w:rsidRPr="00EA1E7F">
              <w:rPr>
                <w:sz w:val="20"/>
                <w:szCs w:val="20"/>
              </w:rPr>
              <w:t xml:space="preserve"> konstanta</w:t>
            </w:r>
          </w:p>
        </w:tc>
        <w:tc>
          <w:tcPr>
            <w:tcW w:w="3060" w:type="dxa"/>
          </w:tcPr>
          <w:p w14:paraId="533360B6" w14:textId="3AD51C9B" w:rsidR="003F2931" w:rsidRPr="00EA1E7F" w:rsidRDefault="00193E0E" w:rsidP="00193E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No 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2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līdz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4 N/m</w:t>
            </w:r>
          </w:p>
        </w:tc>
        <w:tc>
          <w:tcPr>
            <w:tcW w:w="1890" w:type="dxa"/>
          </w:tcPr>
          <w:p w14:paraId="75120FEA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Tip force constant</w:t>
            </w:r>
          </w:p>
        </w:tc>
        <w:tc>
          <w:tcPr>
            <w:tcW w:w="3240" w:type="dxa"/>
          </w:tcPr>
          <w:p w14:paraId="50F97021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From 2 to 4 N/m</w:t>
            </w:r>
          </w:p>
        </w:tc>
        <w:tc>
          <w:tcPr>
            <w:tcW w:w="3600" w:type="dxa"/>
          </w:tcPr>
          <w:p w14:paraId="0C4F8007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0DEACFB5" w14:textId="77777777" w:rsidTr="00AC4893">
        <w:trPr>
          <w:trHeight w:val="467"/>
        </w:trPr>
        <w:tc>
          <w:tcPr>
            <w:tcW w:w="762" w:type="dxa"/>
          </w:tcPr>
          <w:p w14:paraId="553B7434" w14:textId="2373C76F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3.</w:t>
            </w:r>
          </w:p>
        </w:tc>
        <w:tc>
          <w:tcPr>
            <w:tcW w:w="1596" w:type="dxa"/>
          </w:tcPr>
          <w:p w14:paraId="64E5D218" w14:textId="2081C670" w:rsidR="003F2931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Spēka</w:t>
            </w:r>
            <w:r w:rsidR="00193E0E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izšķiršana</w:t>
            </w:r>
          </w:p>
          <w:p w14:paraId="5FB9CF70" w14:textId="77777777" w:rsidR="003F2931" w:rsidRPr="00EA1E7F" w:rsidRDefault="003F2931" w:rsidP="005A458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7657EB07" w14:textId="6696A428" w:rsidR="003F2931" w:rsidRPr="00EA1E7F" w:rsidRDefault="003F2931" w:rsidP="00C460F2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Ne </w:t>
            </w:r>
            <w:r w:rsidR="00961753" w:rsidRPr="00EA1E7F">
              <w:rPr>
                <w:sz w:val="20"/>
                <w:szCs w:val="20"/>
              </w:rPr>
              <w:t>mazāk</w:t>
            </w:r>
            <w:r w:rsidRPr="00EA1E7F">
              <w:rPr>
                <w:sz w:val="20"/>
                <w:szCs w:val="20"/>
              </w:rPr>
              <w:t xml:space="preserve"> ka 5 nN</w:t>
            </w:r>
          </w:p>
        </w:tc>
        <w:tc>
          <w:tcPr>
            <w:tcW w:w="1890" w:type="dxa"/>
          </w:tcPr>
          <w:p w14:paraId="25E0689A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Force resolution</w:t>
            </w:r>
          </w:p>
        </w:tc>
        <w:tc>
          <w:tcPr>
            <w:tcW w:w="3240" w:type="dxa"/>
          </w:tcPr>
          <w:p w14:paraId="2D199591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Better than 5 nN</w:t>
            </w:r>
          </w:p>
        </w:tc>
        <w:tc>
          <w:tcPr>
            <w:tcW w:w="3600" w:type="dxa"/>
          </w:tcPr>
          <w:p w14:paraId="498BA94D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0D273496" w14:textId="77777777" w:rsidTr="00AC4893">
        <w:trPr>
          <w:trHeight w:val="506"/>
        </w:trPr>
        <w:tc>
          <w:tcPr>
            <w:tcW w:w="762" w:type="dxa"/>
          </w:tcPr>
          <w:p w14:paraId="042F1957" w14:textId="356E728E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4.</w:t>
            </w:r>
          </w:p>
        </w:tc>
        <w:tc>
          <w:tcPr>
            <w:tcW w:w="1596" w:type="dxa"/>
          </w:tcPr>
          <w:p w14:paraId="1DEBD621" w14:textId="339F2F86" w:rsidR="003F2931" w:rsidRPr="00EA1E7F" w:rsidRDefault="00961753" w:rsidP="003F293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s</w:t>
            </w:r>
            <w:r w:rsidR="003F2931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spēks</w:t>
            </w:r>
          </w:p>
          <w:p w14:paraId="7B827A50" w14:textId="77777777" w:rsidR="003F2931" w:rsidRPr="00EA1E7F" w:rsidRDefault="003F2931" w:rsidP="00C460F2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579B5675" w14:textId="0443BC8D" w:rsidR="003F2931" w:rsidRPr="00EA1E7F" w:rsidRDefault="003F2931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Ne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mazāk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ka 50 µN</w:t>
            </w:r>
          </w:p>
        </w:tc>
        <w:tc>
          <w:tcPr>
            <w:tcW w:w="1890" w:type="dxa"/>
          </w:tcPr>
          <w:p w14:paraId="7D50A908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um tip force</w:t>
            </w:r>
          </w:p>
        </w:tc>
        <w:tc>
          <w:tcPr>
            <w:tcW w:w="3240" w:type="dxa"/>
          </w:tcPr>
          <w:p w14:paraId="1A7192A4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smaller than 50 µN</w:t>
            </w:r>
          </w:p>
        </w:tc>
        <w:tc>
          <w:tcPr>
            <w:tcW w:w="3600" w:type="dxa"/>
          </w:tcPr>
          <w:p w14:paraId="12136570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5B26B73D" w14:textId="77777777" w:rsidTr="00AC4893">
        <w:trPr>
          <w:trHeight w:val="428"/>
        </w:trPr>
        <w:tc>
          <w:tcPr>
            <w:tcW w:w="762" w:type="dxa"/>
          </w:tcPr>
          <w:p w14:paraId="34190921" w14:textId="08091F1E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5.</w:t>
            </w:r>
          </w:p>
        </w:tc>
        <w:tc>
          <w:tcPr>
            <w:tcW w:w="1596" w:type="dxa"/>
          </w:tcPr>
          <w:p w14:paraId="3F7FF807" w14:textId="7406BA51" w:rsidR="003F2931" w:rsidRPr="00EA1E7F" w:rsidRDefault="00961753" w:rsidP="003F293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Jutība</w:t>
            </w:r>
          </w:p>
        </w:tc>
        <w:tc>
          <w:tcPr>
            <w:tcW w:w="3060" w:type="dxa"/>
          </w:tcPr>
          <w:p w14:paraId="2B5AF17F" w14:textId="1A576B0A" w:rsidR="003F2931" w:rsidRPr="00EA1E7F" w:rsidRDefault="003F2931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Ne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mazāk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ka 1 ×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V/nm</w:t>
            </w:r>
          </w:p>
        </w:tc>
        <w:tc>
          <w:tcPr>
            <w:tcW w:w="1890" w:type="dxa"/>
          </w:tcPr>
          <w:p w14:paraId="5AEF5D84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Sensitivity</w:t>
            </w:r>
          </w:p>
        </w:tc>
        <w:tc>
          <w:tcPr>
            <w:tcW w:w="3240" w:type="dxa"/>
          </w:tcPr>
          <w:p w14:paraId="2BE37CA0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smaller than 1 × 10</w:t>
            </w:r>
            <w:r w:rsidRPr="00EA1E7F">
              <w:rPr>
                <w:sz w:val="20"/>
                <w:szCs w:val="20"/>
                <w:vertAlign w:val="superscript"/>
                <w:lang w:val="en-GB"/>
              </w:rPr>
              <w:t>-3</w:t>
            </w:r>
            <w:r w:rsidRPr="00EA1E7F">
              <w:rPr>
                <w:sz w:val="20"/>
                <w:szCs w:val="20"/>
                <w:lang w:val="en-GB"/>
              </w:rPr>
              <w:t xml:space="preserve"> mV/nm</w:t>
            </w:r>
          </w:p>
        </w:tc>
        <w:tc>
          <w:tcPr>
            <w:tcW w:w="3600" w:type="dxa"/>
          </w:tcPr>
          <w:p w14:paraId="5130E0A3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7AF3CB77" w14:textId="77777777" w:rsidTr="00AC4893">
        <w:trPr>
          <w:trHeight w:val="312"/>
        </w:trPr>
        <w:tc>
          <w:tcPr>
            <w:tcW w:w="762" w:type="dxa"/>
          </w:tcPr>
          <w:p w14:paraId="775079D2" w14:textId="6A68A6D7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6.</w:t>
            </w:r>
          </w:p>
        </w:tc>
        <w:tc>
          <w:tcPr>
            <w:tcW w:w="1596" w:type="dxa"/>
          </w:tcPr>
          <w:p w14:paraId="655E653F" w14:textId="77777777" w:rsidR="003F2931" w:rsidRPr="00EA1E7F" w:rsidRDefault="003F2931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Atbilst vakuumam</w:t>
            </w:r>
          </w:p>
        </w:tc>
        <w:tc>
          <w:tcPr>
            <w:tcW w:w="3060" w:type="dxa"/>
          </w:tcPr>
          <w:p w14:paraId="715F1ABE" w14:textId="77777777" w:rsidR="003F2931" w:rsidRPr="00EA1E7F" w:rsidRDefault="003F2931" w:rsidP="003F29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Nodrošina vakuumu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7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bar</w:t>
            </w:r>
          </w:p>
          <w:p w14:paraId="6891EAB3" w14:textId="77777777" w:rsidR="003F2931" w:rsidRPr="00EA1E7F" w:rsidRDefault="003F2931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40E5C2A6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ility</w:t>
            </w:r>
          </w:p>
        </w:tc>
        <w:tc>
          <w:tcPr>
            <w:tcW w:w="3240" w:type="dxa"/>
          </w:tcPr>
          <w:p w14:paraId="49692A2E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le up to 10</w:t>
            </w:r>
            <w:r w:rsidRPr="00EA1E7F">
              <w:rPr>
                <w:sz w:val="20"/>
                <w:szCs w:val="20"/>
                <w:vertAlign w:val="superscript"/>
                <w:lang w:val="en-GB"/>
              </w:rPr>
              <w:t>-7</w:t>
            </w:r>
            <w:r w:rsidRPr="00EA1E7F">
              <w:rPr>
                <w:sz w:val="20"/>
                <w:szCs w:val="20"/>
                <w:lang w:val="en-GB"/>
              </w:rPr>
              <w:t xml:space="preserve"> mbar</w:t>
            </w:r>
          </w:p>
        </w:tc>
        <w:tc>
          <w:tcPr>
            <w:tcW w:w="3600" w:type="dxa"/>
          </w:tcPr>
          <w:p w14:paraId="6283F250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FC3EAE" w:rsidRPr="00EA1E7F" w14:paraId="199E49A1" w14:textId="77777777" w:rsidTr="00AC4893">
        <w:trPr>
          <w:trHeight w:val="467"/>
        </w:trPr>
        <w:tc>
          <w:tcPr>
            <w:tcW w:w="762" w:type="dxa"/>
          </w:tcPr>
          <w:p w14:paraId="6C9E9BD8" w14:textId="26700FBC" w:rsidR="00FC3EAE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1596" w:type="dxa"/>
          </w:tcPr>
          <w:p w14:paraId="1BCD916D" w14:textId="77C7D5AC" w:rsidR="00FC3EAE" w:rsidRPr="00EA1E7F" w:rsidRDefault="00FC3EAE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 xml:space="preserve">Manipulatoru </w:t>
            </w:r>
            <w:r w:rsidR="00961753" w:rsidRPr="00EA1E7F">
              <w:rPr>
                <w:b/>
                <w:sz w:val="20"/>
                <w:szCs w:val="20"/>
              </w:rPr>
              <w:t>stiprināšanas</w:t>
            </w:r>
          </w:p>
          <w:p w14:paraId="3850C210" w14:textId="77777777" w:rsidR="00FC3EAE" w:rsidRPr="00EA1E7F" w:rsidRDefault="000F1B43" w:rsidP="00FC3EAE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>komplekts</w:t>
            </w:r>
          </w:p>
        </w:tc>
        <w:tc>
          <w:tcPr>
            <w:tcW w:w="3060" w:type="dxa"/>
          </w:tcPr>
          <w:p w14:paraId="0D31B3E3" w14:textId="388EDF46" w:rsidR="00FC3EAE" w:rsidRPr="00EA1E7F" w:rsidRDefault="00FC3EAE" w:rsidP="00FC3EA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anipulatoru </w:t>
            </w:r>
            <w:r w:rsidR="00961753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stiprināšana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uz SEM galdiņa</w:t>
            </w:r>
            <w:r w:rsidR="000F1B43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- 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2 gab.</w:t>
            </w:r>
          </w:p>
        </w:tc>
        <w:tc>
          <w:tcPr>
            <w:tcW w:w="1890" w:type="dxa"/>
          </w:tcPr>
          <w:p w14:paraId="46CEB74C" w14:textId="77777777" w:rsidR="00FC3EAE" w:rsidRPr="00EA1E7F" w:rsidDel="0043139C" w:rsidRDefault="000F1B43" w:rsidP="0002044A">
            <w:pPr>
              <w:pStyle w:val="Default"/>
              <w:rPr>
                <w:b/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>Manipulator fastening kit</w:t>
            </w:r>
          </w:p>
        </w:tc>
        <w:tc>
          <w:tcPr>
            <w:tcW w:w="3240" w:type="dxa"/>
          </w:tcPr>
          <w:p w14:paraId="035AC26B" w14:textId="77777777" w:rsidR="00FC3EAE" w:rsidRPr="00EA1E7F" w:rsidDel="0043139C" w:rsidRDefault="000F1B43" w:rsidP="000F1B4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>SEM table fastening kit – 2 kits</w:t>
            </w:r>
          </w:p>
        </w:tc>
        <w:tc>
          <w:tcPr>
            <w:tcW w:w="3600" w:type="dxa"/>
          </w:tcPr>
          <w:p w14:paraId="4BE13440" w14:textId="77777777" w:rsidR="00FC3EAE" w:rsidRPr="00EA1E7F" w:rsidRDefault="00FC3EAE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FC3EAE" w:rsidRPr="00EA1E7F" w14:paraId="70E358D2" w14:textId="77777777" w:rsidTr="00AC4893">
        <w:trPr>
          <w:trHeight w:val="428"/>
        </w:trPr>
        <w:tc>
          <w:tcPr>
            <w:tcW w:w="762" w:type="dxa"/>
          </w:tcPr>
          <w:p w14:paraId="687B58D0" w14:textId="778642FF" w:rsidR="00FC3EAE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6.1.</w:t>
            </w:r>
          </w:p>
        </w:tc>
        <w:tc>
          <w:tcPr>
            <w:tcW w:w="1596" w:type="dxa"/>
          </w:tcPr>
          <w:p w14:paraId="5F0B0DA9" w14:textId="77777777" w:rsidR="00FC3EAE" w:rsidRPr="00EA1E7F" w:rsidRDefault="00FC3EAE" w:rsidP="005A4586">
            <w:pPr>
              <w:pStyle w:val="Default"/>
              <w:rPr>
                <w:sz w:val="20"/>
                <w:szCs w:val="20"/>
              </w:rPr>
            </w:pPr>
          </w:p>
          <w:p w14:paraId="4617EE07" w14:textId="2960A7E0" w:rsidR="00FC3EAE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Īss</w:t>
            </w:r>
            <w:r w:rsidR="00FC3EAE" w:rsidRPr="00EA1E7F">
              <w:rPr>
                <w:sz w:val="20"/>
                <w:szCs w:val="20"/>
              </w:rPr>
              <w:t xml:space="preserve"> apraksts</w:t>
            </w:r>
          </w:p>
        </w:tc>
        <w:tc>
          <w:tcPr>
            <w:tcW w:w="3060" w:type="dxa"/>
          </w:tcPr>
          <w:p w14:paraId="1F135005" w14:textId="6F701E7A" w:rsidR="00FC3EAE" w:rsidRPr="00EA1E7F" w:rsidRDefault="00961753" w:rsidP="003F29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Komplekts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ietver sevi vakuuma flanci un 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stiprināšanu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diviem vai 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vairāk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anipulatoriem</w:t>
            </w:r>
          </w:p>
        </w:tc>
        <w:tc>
          <w:tcPr>
            <w:tcW w:w="1890" w:type="dxa"/>
          </w:tcPr>
          <w:p w14:paraId="42F1A29D" w14:textId="77777777" w:rsidR="00FC3EAE" w:rsidRPr="00EA1E7F" w:rsidDel="0043139C" w:rsidRDefault="000F1B4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Short description</w:t>
            </w:r>
          </w:p>
        </w:tc>
        <w:tc>
          <w:tcPr>
            <w:tcW w:w="3240" w:type="dxa"/>
          </w:tcPr>
          <w:p w14:paraId="4AF82FDC" w14:textId="63A269BD" w:rsidR="00FC3EAE" w:rsidRPr="00EA1E7F" w:rsidDel="0043139C" w:rsidRDefault="000F1B43" w:rsidP="000F1B4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The kit includes a vacuum flange and </w:t>
            </w:r>
            <w:r w:rsidR="00C460F2" w:rsidRPr="00EA1E7F">
              <w:rPr>
                <w:sz w:val="20"/>
                <w:szCs w:val="20"/>
                <w:lang w:val="en-GB"/>
              </w:rPr>
              <w:t>a</w:t>
            </w:r>
            <w:r w:rsidRPr="00EA1E7F">
              <w:rPr>
                <w:sz w:val="20"/>
                <w:szCs w:val="20"/>
                <w:lang w:val="en-GB"/>
              </w:rPr>
              <w:t xml:space="preserve"> fastening for two or more manipulators</w:t>
            </w:r>
          </w:p>
        </w:tc>
        <w:tc>
          <w:tcPr>
            <w:tcW w:w="3600" w:type="dxa"/>
          </w:tcPr>
          <w:p w14:paraId="2E50E80F" w14:textId="77777777" w:rsidR="00FC3EAE" w:rsidRPr="00EA1E7F" w:rsidRDefault="00FC3EAE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FC3EAE" w:rsidRPr="00EA1E7F" w14:paraId="49EEB4F7" w14:textId="77777777" w:rsidTr="00AC4893">
        <w:trPr>
          <w:trHeight w:val="402"/>
        </w:trPr>
        <w:tc>
          <w:tcPr>
            <w:tcW w:w="762" w:type="dxa"/>
          </w:tcPr>
          <w:p w14:paraId="5CD3542B" w14:textId="48044710" w:rsidR="00FC3EAE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1596" w:type="dxa"/>
          </w:tcPr>
          <w:p w14:paraId="3250D468" w14:textId="0044BC7A" w:rsidR="00FC3EAE" w:rsidRPr="00EA1E7F" w:rsidRDefault="00FC3EAE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 xml:space="preserve">Manipulatoru </w:t>
            </w:r>
            <w:r w:rsidR="00961753" w:rsidRPr="00EA1E7F">
              <w:rPr>
                <w:b/>
                <w:sz w:val="20"/>
                <w:szCs w:val="20"/>
              </w:rPr>
              <w:t>stiprināšanas</w:t>
            </w:r>
            <w:r w:rsidRPr="00EA1E7F">
              <w:rPr>
                <w:b/>
                <w:sz w:val="20"/>
                <w:szCs w:val="20"/>
              </w:rPr>
              <w:t xml:space="preserve"> komplekts</w:t>
            </w:r>
          </w:p>
          <w:p w14:paraId="61F16B00" w14:textId="77777777" w:rsidR="00FC3EAE" w:rsidRPr="00EA1E7F" w:rsidRDefault="00FC3EAE" w:rsidP="005A458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05A2DB4F" w14:textId="202ABBAC" w:rsidR="00FC3EAE" w:rsidRPr="00EA1E7F" w:rsidRDefault="00FC3EAE" w:rsidP="00FC3EA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anipulatoru </w:t>
            </w:r>
            <w:r w:rsidR="00961753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stiprināšana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uz SEM </w:t>
            </w:r>
            <w:r w:rsidR="00961753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durvīm</w:t>
            </w:r>
            <w:r w:rsidR="00964B19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- 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2 gab.</w:t>
            </w:r>
          </w:p>
        </w:tc>
        <w:tc>
          <w:tcPr>
            <w:tcW w:w="1890" w:type="dxa"/>
          </w:tcPr>
          <w:p w14:paraId="53C42649" w14:textId="77777777" w:rsidR="00FC3EAE" w:rsidRPr="00EA1E7F" w:rsidDel="0043139C" w:rsidRDefault="000F1B4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>Manipulator fastening kit</w:t>
            </w:r>
          </w:p>
        </w:tc>
        <w:tc>
          <w:tcPr>
            <w:tcW w:w="3240" w:type="dxa"/>
          </w:tcPr>
          <w:p w14:paraId="26FDAE64" w14:textId="77777777" w:rsidR="00FC3EAE" w:rsidRPr="00EA1E7F" w:rsidDel="0043139C" w:rsidRDefault="000F1B43" w:rsidP="000F1B4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>SEM door fastening kit – 2 kits</w:t>
            </w:r>
          </w:p>
        </w:tc>
        <w:tc>
          <w:tcPr>
            <w:tcW w:w="3600" w:type="dxa"/>
          </w:tcPr>
          <w:p w14:paraId="6D17ED12" w14:textId="77777777" w:rsidR="00FC3EAE" w:rsidRPr="00EA1E7F" w:rsidRDefault="00FC3EAE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FC3EAE" w:rsidRPr="00EA1E7F" w14:paraId="442A3DCD" w14:textId="77777777" w:rsidTr="00AC4893">
        <w:trPr>
          <w:trHeight w:val="480"/>
        </w:trPr>
        <w:tc>
          <w:tcPr>
            <w:tcW w:w="762" w:type="dxa"/>
          </w:tcPr>
          <w:p w14:paraId="65A13115" w14:textId="6E0ED8A3" w:rsidR="00FC3EAE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7.1.</w:t>
            </w:r>
          </w:p>
        </w:tc>
        <w:tc>
          <w:tcPr>
            <w:tcW w:w="1596" w:type="dxa"/>
          </w:tcPr>
          <w:p w14:paraId="73E4EC29" w14:textId="44924FE4" w:rsidR="00FC3EAE" w:rsidRPr="00EA1E7F" w:rsidRDefault="00961753" w:rsidP="00FC3EAE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Īss</w:t>
            </w:r>
            <w:r w:rsidR="00FC3EAE" w:rsidRPr="00EA1E7F">
              <w:rPr>
                <w:sz w:val="20"/>
                <w:szCs w:val="20"/>
              </w:rPr>
              <w:t xml:space="preserve"> apraksts</w:t>
            </w:r>
          </w:p>
        </w:tc>
        <w:tc>
          <w:tcPr>
            <w:tcW w:w="3060" w:type="dxa"/>
          </w:tcPr>
          <w:p w14:paraId="3044D290" w14:textId="6EA2DAFA" w:rsidR="00FC3EAE" w:rsidRPr="00EA1E7F" w:rsidRDefault="00961753" w:rsidP="003F29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Komplekts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ietver sevi vakuuma flanci un 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stiprināšanu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diviem vai 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vairāk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anipulatoriem</w:t>
            </w:r>
          </w:p>
        </w:tc>
        <w:tc>
          <w:tcPr>
            <w:tcW w:w="1890" w:type="dxa"/>
          </w:tcPr>
          <w:p w14:paraId="5B4EA6EB" w14:textId="77777777" w:rsidR="00FC3EAE" w:rsidRPr="00EA1E7F" w:rsidDel="0043139C" w:rsidRDefault="000F1B4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Short description</w:t>
            </w:r>
          </w:p>
        </w:tc>
        <w:tc>
          <w:tcPr>
            <w:tcW w:w="3240" w:type="dxa"/>
          </w:tcPr>
          <w:p w14:paraId="73665F95" w14:textId="249CCCEC" w:rsidR="00FC3EAE" w:rsidRPr="00EA1E7F" w:rsidDel="0043139C" w:rsidRDefault="000F1B43" w:rsidP="000F1B4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The kit includes a vacuum flange and a fastening for two or more manipulators</w:t>
            </w:r>
          </w:p>
        </w:tc>
        <w:tc>
          <w:tcPr>
            <w:tcW w:w="3600" w:type="dxa"/>
          </w:tcPr>
          <w:p w14:paraId="396DCBA5" w14:textId="77777777" w:rsidR="00FC3EAE" w:rsidRPr="00EA1E7F" w:rsidRDefault="00FC3EAE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53CF8D58" w14:textId="77777777" w:rsidTr="00AC4893">
        <w:tc>
          <w:tcPr>
            <w:tcW w:w="762" w:type="dxa"/>
          </w:tcPr>
          <w:p w14:paraId="2391B88B" w14:textId="1D949612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1596" w:type="dxa"/>
          </w:tcPr>
          <w:p w14:paraId="28616285" w14:textId="77777777" w:rsidR="003F2931" w:rsidRPr="00EA1E7F" w:rsidRDefault="003F2931" w:rsidP="008163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3B0D60BB" w14:textId="77777777" w:rsidR="003F2931" w:rsidRPr="00EA1E7F" w:rsidRDefault="003F2931" w:rsidP="0081638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Kopējās prasības</w:t>
            </w:r>
          </w:p>
        </w:tc>
        <w:tc>
          <w:tcPr>
            <w:tcW w:w="1890" w:type="dxa"/>
          </w:tcPr>
          <w:p w14:paraId="0B44CCAA" w14:textId="77777777" w:rsidR="003F2931" w:rsidRPr="00EA1E7F" w:rsidRDefault="003F2931" w:rsidP="00816381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3240" w:type="dxa"/>
          </w:tcPr>
          <w:p w14:paraId="696C4A5B" w14:textId="77777777" w:rsidR="003F2931" w:rsidRPr="00EA1E7F" w:rsidRDefault="003F2931" w:rsidP="00816381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EA1E7F">
              <w:rPr>
                <w:rStyle w:val="shorttext"/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mon requirements</w:t>
            </w:r>
          </w:p>
        </w:tc>
        <w:tc>
          <w:tcPr>
            <w:tcW w:w="3600" w:type="dxa"/>
          </w:tcPr>
          <w:p w14:paraId="7A6D7287" w14:textId="77777777" w:rsidR="003F2931" w:rsidRPr="00EA1E7F" w:rsidRDefault="003F2931" w:rsidP="00816381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F2931" w:rsidRPr="00EA1E7F" w14:paraId="0F337F8B" w14:textId="77777777" w:rsidTr="00AC4893">
        <w:tc>
          <w:tcPr>
            <w:tcW w:w="762" w:type="dxa"/>
          </w:tcPr>
          <w:p w14:paraId="5C6E3CD0" w14:textId="11E8DFD5" w:rsidR="003F2931" w:rsidRPr="00EA1E7F" w:rsidRDefault="00EA0B74" w:rsidP="00EA35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1.</w:t>
            </w:r>
          </w:p>
        </w:tc>
        <w:tc>
          <w:tcPr>
            <w:tcW w:w="1596" w:type="dxa"/>
          </w:tcPr>
          <w:p w14:paraId="0C1FDB38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Tīkla spriegums </w:t>
            </w:r>
          </w:p>
          <w:p w14:paraId="3D29BD26" w14:textId="77777777" w:rsidR="003F2931" w:rsidRPr="00EA1E7F" w:rsidRDefault="003F2931" w:rsidP="008163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054A316D" w14:textId="77777777" w:rsidR="003F2931" w:rsidRPr="00EA1E7F" w:rsidRDefault="003F2931" w:rsidP="0040491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Sistēmai jābūt aprīkotai barošanai no maiņsprieguma elektriskā tīkla: 100 - 240 V, 50 - 60 Hz, </w:t>
            </w:r>
          </w:p>
        </w:tc>
        <w:tc>
          <w:tcPr>
            <w:tcW w:w="1890" w:type="dxa"/>
          </w:tcPr>
          <w:p w14:paraId="0A56D52E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sz w:val="20"/>
                <w:szCs w:val="20"/>
                <w:lang w:val="en-GB"/>
              </w:rPr>
              <w:t>Network voltage</w:t>
            </w:r>
          </w:p>
        </w:tc>
        <w:tc>
          <w:tcPr>
            <w:tcW w:w="3240" w:type="dxa"/>
          </w:tcPr>
          <w:p w14:paraId="403CEA20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The system must be equipped with an AC power supply: 100 to 240 V, 50 to 60 Hz,</w:t>
            </w:r>
          </w:p>
        </w:tc>
        <w:tc>
          <w:tcPr>
            <w:tcW w:w="3600" w:type="dxa"/>
          </w:tcPr>
          <w:p w14:paraId="7BEEB21A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6154F58E" w14:textId="77777777" w:rsidTr="00AC4893">
        <w:tc>
          <w:tcPr>
            <w:tcW w:w="762" w:type="dxa"/>
          </w:tcPr>
          <w:p w14:paraId="45B0A0C8" w14:textId="7745A0BF" w:rsidR="003F2931" w:rsidRPr="00EA1E7F" w:rsidRDefault="00EA0B74" w:rsidP="00EA35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96" w:type="dxa"/>
          </w:tcPr>
          <w:p w14:paraId="2414F5B8" w14:textId="77777777" w:rsidR="003F2931" w:rsidRPr="00EA1E7F" w:rsidRDefault="003F293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53235E3F" w14:textId="77777777" w:rsidR="003F2931" w:rsidRPr="00EA1E7F" w:rsidRDefault="003F293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EA1E7F">
              <w:rPr>
                <w:b/>
                <w:bCs/>
                <w:sz w:val="20"/>
                <w:szCs w:val="20"/>
              </w:rPr>
              <w:t xml:space="preserve">Garantija un pēc garantijas remontdarbi </w:t>
            </w:r>
          </w:p>
        </w:tc>
        <w:tc>
          <w:tcPr>
            <w:tcW w:w="1890" w:type="dxa"/>
          </w:tcPr>
          <w:p w14:paraId="0EE37EE4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</w:p>
        </w:tc>
        <w:tc>
          <w:tcPr>
            <w:tcW w:w="3240" w:type="dxa"/>
          </w:tcPr>
          <w:p w14:paraId="4887A8CD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b/>
                <w:color w:val="auto"/>
                <w:sz w:val="20"/>
                <w:szCs w:val="20"/>
                <w:lang w:val="en-GB"/>
              </w:rPr>
              <w:t>Warranty and post-warranty repairs</w:t>
            </w:r>
          </w:p>
        </w:tc>
        <w:tc>
          <w:tcPr>
            <w:tcW w:w="3600" w:type="dxa"/>
          </w:tcPr>
          <w:p w14:paraId="17638E40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3F2931" w:rsidRPr="00EA1E7F" w14:paraId="6AD643EF" w14:textId="77777777" w:rsidTr="00AC4893">
        <w:tc>
          <w:tcPr>
            <w:tcW w:w="762" w:type="dxa"/>
          </w:tcPr>
          <w:p w14:paraId="135D2D4B" w14:textId="104E3C25" w:rsidR="003F2931" w:rsidRPr="00EA1E7F" w:rsidRDefault="00EA0B74" w:rsidP="00EA35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1.</w:t>
            </w:r>
          </w:p>
        </w:tc>
        <w:tc>
          <w:tcPr>
            <w:tcW w:w="1596" w:type="dxa"/>
          </w:tcPr>
          <w:p w14:paraId="789F4E84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Garantija </w:t>
            </w:r>
          </w:p>
          <w:p w14:paraId="1294079B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53F47D47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Jāsniedz vismaz 1 (viena) gada garantija detaļām un iekārtas </w:t>
            </w:r>
            <w:r w:rsidRPr="00EA1E7F">
              <w:rPr>
                <w:sz w:val="20"/>
                <w:szCs w:val="20"/>
              </w:rPr>
              <w:lastRenderedPageBreak/>
              <w:t xml:space="preserve">remontdarbiem. </w:t>
            </w:r>
          </w:p>
        </w:tc>
        <w:tc>
          <w:tcPr>
            <w:tcW w:w="1890" w:type="dxa"/>
          </w:tcPr>
          <w:p w14:paraId="657700EE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sz w:val="20"/>
                <w:szCs w:val="20"/>
                <w:lang w:val="en-GB"/>
              </w:rPr>
              <w:lastRenderedPageBreak/>
              <w:t>Warranty</w:t>
            </w:r>
          </w:p>
        </w:tc>
        <w:tc>
          <w:tcPr>
            <w:tcW w:w="3240" w:type="dxa"/>
          </w:tcPr>
          <w:p w14:paraId="216B9922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Provide at least 1 (one) year warranty for parts and equipment for repairs.</w:t>
            </w:r>
          </w:p>
        </w:tc>
        <w:tc>
          <w:tcPr>
            <w:tcW w:w="3600" w:type="dxa"/>
          </w:tcPr>
          <w:p w14:paraId="37DE6BB1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65B73840" w14:textId="77777777" w:rsidTr="00AC4893">
        <w:tc>
          <w:tcPr>
            <w:tcW w:w="762" w:type="dxa"/>
          </w:tcPr>
          <w:p w14:paraId="38F91179" w14:textId="7AC8FF03" w:rsidR="003F2931" w:rsidRPr="00EA1E7F" w:rsidRDefault="00EA0B74" w:rsidP="00EA35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2.</w:t>
            </w:r>
          </w:p>
        </w:tc>
        <w:tc>
          <w:tcPr>
            <w:tcW w:w="1596" w:type="dxa"/>
          </w:tcPr>
          <w:p w14:paraId="46202D4B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Pēc garantijas remontdarbi </w:t>
            </w:r>
          </w:p>
        </w:tc>
        <w:tc>
          <w:tcPr>
            <w:tcW w:w="3060" w:type="dxa"/>
          </w:tcPr>
          <w:p w14:paraId="5B766405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Iekārtas piegādātājam par atsevišķu samaksu (kas netiek iekļauta finanšu piedāvājumā) jāspēj sniegt pēc garantijas remontdarbu pakalpojumi vismaz 5 (piecus) gadus. </w:t>
            </w:r>
          </w:p>
        </w:tc>
        <w:tc>
          <w:tcPr>
            <w:tcW w:w="1890" w:type="dxa"/>
          </w:tcPr>
          <w:p w14:paraId="67E8027C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sz w:val="20"/>
                <w:szCs w:val="20"/>
                <w:lang w:val="en-GB"/>
              </w:rPr>
              <w:t>Post-warranty repairs.</w:t>
            </w:r>
          </w:p>
        </w:tc>
        <w:tc>
          <w:tcPr>
            <w:tcW w:w="3240" w:type="dxa"/>
          </w:tcPr>
          <w:p w14:paraId="4AB433C0" w14:textId="7ED97699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The equipment </w:t>
            </w:r>
            <w:r w:rsidR="00A551BD" w:rsidRPr="00EA1E7F">
              <w:rPr>
                <w:sz w:val="20"/>
                <w:szCs w:val="20"/>
                <w:lang w:val="en-GB"/>
              </w:rPr>
              <w:t xml:space="preserve">supplier </w:t>
            </w:r>
            <w:r w:rsidRPr="00EA1E7F">
              <w:rPr>
                <w:sz w:val="20"/>
                <w:szCs w:val="20"/>
                <w:lang w:val="en-GB"/>
              </w:rPr>
              <w:t>must be able to provide post-warranty repair services for a period of at least 5 (five) years for a separate payment (not included in the financial offer).</w:t>
            </w:r>
          </w:p>
        </w:tc>
        <w:tc>
          <w:tcPr>
            <w:tcW w:w="3600" w:type="dxa"/>
          </w:tcPr>
          <w:p w14:paraId="7E322B62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595A0C7E" w14:textId="77777777" w:rsidTr="00AC4893">
        <w:tc>
          <w:tcPr>
            <w:tcW w:w="762" w:type="dxa"/>
          </w:tcPr>
          <w:p w14:paraId="40F5CD96" w14:textId="295BC29D" w:rsidR="003F2931" w:rsidRPr="00EA1E7F" w:rsidRDefault="00EA0B74" w:rsidP="00816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0DCC145" w14:textId="77777777" w:rsidR="003F2931" w:rsidRPr="00EA1E7F" w:rsidRDefault="003F2931" w:rsidP="008163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6" w:type="dxa"/>
          </w:tcPr>
          <w:p w14:paraId="1FEF3C60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37EBED37" w14:textId="77777777" w:rsidR="003F2931" w:rsidRPr="00EA1E7F" w:rsidRDefault="003F293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EA1E7F">
              <w:rPr>
                <w:b/>
                <w:bCs/>
                <w:sz w:val="20"/>
                <w:szCs w:val="20"/>
              </w:rPr>
              <w:t xml:space="preserve">Piegāde un uzstādīšana </w:t>
            </w:r>
          </w:p>
        </w:tc>
        <w:tc>
          <w:tcPr>
            <w:tcW w:w="1890" w:type="dxa"/>
          </w:tcPr>
          <w:p w14:paraId="70F8359D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</w:p>
        </w:tc>
        <w:tc>
          <w:tcPr>
            <w:tcW w:w="3240" w:type="dxa"/>
          </w:tcPr>
          <w:p w14:paraId="7D2DB1AE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b/>
                <w:color w:val="auto"/>
                <w:sz w:val="20"/>
                <w:szCs w:val="20"/>
                <w:lang w:val="en-GB"/>
              </w:rPr>
              <w:t>Delivery and installation</w:t>
            </w:r>
          </w:p>
        </w:tc>
        <w:tc>
          <w:tcPr>
            <w:tcW w:w="3600" w:type="dxa"/>
          </w:tcPr>
          <w:p w14:paraId="5D0664E8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3F2931" w:rsidRPr="00EA1E7F" w14:paraId="32B73740" w14:textId="77777777" w:rsidTr="00AC4893">
        <w:tc>
          <w:tcPr>
            <w:tcW w:w="762" w:type="dxa"/>
          </w:tcPr>
          <w:p w14:paraId="6E9E3369" w14:textId="100AA8AF" w:rsidR="003F2931" w:rsidRPr="00EA1E7F" w:rsidRDefault="00EA0B74" w:rsidP="00FE5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10.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596" w:type="dxa"/>
          </w:tcPr>
          <w:p w14:paraId="462723BA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Piegādes un uzstādīšanas izmaksas </w:t>
            </w:r>
          </w:p>
        </w:tc>
        <w:tc>
          <w:tcPr>
            <w:tcW w:w="3060" w:type="dxa"/>
          </w:tcPr>
          <w:p w14:paraId="669275A7" w14:textId="43337389" w:rsidR="003F2931" w:rsidRPr="00EA1E7F" w:rsidRDefault="003F2931" w:rsidP="00EA1E7F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Piegādes un uzstādīšanas izmaksām jābūt iekļautām</w:t>
            </w:r>
            <w:r w:rsidR="00A551BD" w:rsidRPr="00EA1E7F">
              <w:rPr>
                <w:sz w:val="20"/>
                <w:szCs w:val="20"/>
              </w:rPr>
              <w:t xml:space="preserve"> piedāvātu sistēmu </w:t>
            </w:r>
            <w:r w:rsidRPr="00EA1E7F">
              <w:rPr>
                <w:sz w:val="20"/>
                <w:szCs w:val="20"/>
              </w:rPr>
              <w:t xml:space="preserve">cenā. </w:t>
            </w:r>
          </w:p>
        </w:tc>
        <w:tc>
          <w:tcPr>
            <w:tcW w:w="1890" w:type="dxa"/>
          </w:tcPr>
          <w:p w14:paraId="1BB874C4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sz w:val="20"/>
                <w:szCs w:val="20"/>
                <w:lang w:val="en-GB"/>
              </w:rPr>
              <w:t>Delivery and installation costs</w:t>
            </w:r>
          </w:p>
        </w:tc>
        <w:tc>
          <w:tcPr>
            <w:tcW w:w="3240" w:type="dxa"/>
          </w:tcPr>
          <w:p w14:paraId="0E6448AA" w14:textId="6E4B9904" w:rsidR="003F2931" w:rsidRPr="00EA1E7F" w:rsidRDefault="003F2931" w:rsidP="00EA1E7F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Delivery and installation costs must be included in the </w:t>
            </w:r>
            <w:r w:rsidR="00A551BD" w:rsidRPr="00EA1E7F">
              <w:rPr>
                <w:sz w:val="20"/>
                <w:szCs w:val="20"/>
                <w:lang w:val="en-GB"/>
              </w:rPr>
              <w:t xml:space="preserve">offered equipment </w:t>
            </w:r>
            <w:r w:rsidRPr="00EA1E7F">
              <w:rPr>
                <w:sz w:val="20"/>
                <w:szCs w:val="20"/>
                <w:lang w:val="en-GB"/>
              </w:rPr>
              <w:t>price.</w:t>
            </w:r>
          </w:p>
        </w:tc>
        <w:tc>
          <w:tcPr>
            <w:tcW w:w="3600" w:type="dxa"/>
          </w:tcPr>
          <w:p w14:paraId="384463D8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6F48B5D1" w14:textId="77777777" w:rsidTr="00AC4893">
        <w:tc>
          <w:tcPr>
            <w:tcW w:w="762" w:type="dxa"/>
          </w:tcPr>
          <w:p w14:paraId="39CF6DAA" w14:textId="69CD3A63" w:rsidR="003F2931" w:rsidRPr="00EA1E7F" w:rsidRDefault="00EA0B74" w:rsidP="00FE5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2.</w:t>
            </w:r>
          </w:p>
        </w:tc>
        <w:tc>
          <w:tcPr>
            <w:tcW w:w="1596" w:type="dxa"/>
          </w:tcPr>
          <w:p w14:paraId="65AEDD4F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Piegādes un uzstādīšanas laiks </w:t>
            </w:r>
          </w:p>
        </w:tc>
        <w:tc>
          <w:tcPr>
            <w:tcW w:w="3060" w:type="dxa"/>
          </w:tcPr>
          <w:p w14:paraId="006D15A4" w14:textId="27E42CF5" w:rsidR="003F2931" w:rsidRPr="00EA1E7F" w:rsidRDefault="00A551BD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Piedāvātu iekārtu </w:t>
            </w:r>
            <w:r w:rsidR="003F2931" w:rsidRPr="00EA1E7F">
              <w:rPr>
                <w:sz w:val="20"/>
                <w:szCs w:val="20"/>
              </w:rPr>
              <w:t xml:space="preserve">piegādei un uzstādīšanai jānotiek ne vēlāk kā 4 (četri) mēnešu laikā pēc līguma noslēgšanas. </w:t>
            </w:r>
          </w:p>
        </w:tc>
        <w:tc>
          <w:tcPr>
            <w:tcW w:w="1890" w:type="dxa"/>
          </w:tcPr>
          <w:p w14:paraId="73E3E44E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sz w:val="20"/>
                <w:szCs w:val="20"/>
                <w:lang w:val="en-GB"/>
              </w:rPr>
              <w:t>Delivery and installation time</w:t>
            </w:r>
          </w:p>
        </w:tc>
        <w:tc>
          <w:tcPr>
            <w:tcW w:w="3240" w:type="dxa"/>
          </w:tcPr>
          <w:p w14:paraId="08BA793B" w14:textId="779D72D7" w:rsidR="003F2931" w:rsidRPr="00EA1E7F" w:rsidRDefault="003F2931" w:rsidP="00EA1E7F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The delivery and installation of the </w:t>
            </w:r>
            <w:r w:rsidR="00A551BD" w:rsidRPr="00EA1E7F">
              <w:rPr>
                <w:sz w:val="20"/>
                <w:szCs w:val="20"/>
                <w:lang w:val="en-GB"/>
              </w:rPr>
              <w:t xml:space="preserve">offered equipment </w:t>
            </w:r>
            <w:r w:rsidRPr="00EA1E7F">
              <w:rPr>
                <w:sz w:val="20"/>
                <w:szCs w:val="20"/>
                <w:lang w:val="en-GB"/>
              </w:rPr>
              <w:t>must take place no later than within 4 (four) months after the conclusion of the contract.</w:t>
            </w:r>
          </w:p>
        </w:tc>
        <w:tc>
          <w:tcPr>
            <w:tcW w:w="3600" w:type="dxa"/>
          </w:tcPr>
          <w:p w14:paraId="74C972DE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537406D7" w14:textId="77777777" w:rsidR="00ED1166" w:rsidRPr="00EA1E7F" w:rsidRDefault="00ED1166" w:rsidP="00A13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A1E7F">
        <w:rPr>
          <w:rFonts w:ascii="Times New Roman" w:hAnsi="Times New Roman" w:cs="Times New Roman"/>
          <w:color w:val="000000"/>
        </w:rPr>
        <w:t xml:space="preserve"> </w:t>
      </w:r>
    </w:p>
    <w:p w14:paraId="25373FF2" w14:textId="39F0A22B" w:rsidR="00161917" w:rsidRPr="00A13381" w:rsidRDefault="00161917" w:rsidP="001619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566FE">
        <w:rPr>
          <w:rFonts w:ascii="Times New Roman" w:hAnsi="Times New Roman" w:cs="Times New Roman"/>
          <w:color w:val="000000"/>
        </w:rPr>
        <w:t>*Piezīme –</w:t>
      </w:r>
      <w:r w:rsidR="00513042" w:rsidRPr="002566FE">
        <w:rPr>
          <w:rFonts w:ascii="Times New Roman" w:hAnsi="Times New Roman" w:cs="Times New Roman"/>
          <w:color w:val="000000"/>
        </w:rPr>
        <w:t>opcija, no kuras</w:t>
      </w:r>
      <w:r w:rsidRPr="002566FE">
        <w:rPr>
          <w:rFonts w:ascii="Times New Roman" w:hAnsi="Times New Roman" w:cs="Times New Roman"/>
          <w:color w:val="000000"/>
        </w:rPr>
        <w:t xml:space="preserve"> Pasūtītājs var atteikties finanšu resursu nepietiekamības rezultātā. </w:t>
      </w:r>
    </w:p>
    <w:p w14:paraId="0E353EAE" w14:textId="77777777" w:rsidR="00C07EA0" w:rsidRPr="00734D41" w:rsidRDefault="00C07EA0" w:rsidP="00C07EA0">
      <w:pPr>
        <w:rPr>
          <w:rFonts w:ascii="Times New Roman" w:hAnsi="Times New Roman" w:cs="Times New Roman"/>
        </w:rPr>
      </w:pPr>
    </w:p>
    <w:p w14:paraId="2BB246D8" w14:textId="77777777" w:rsidR="00C07EA0" w:rsidRPr="00734D41" w:rsidRDefault="00C07EA0" w:rsidP="00C07EA0">
      <w:pPr>
        <w:rPr>
          <w:rFonts w:ascii="Times New Roman" w:hAnsi="Times New Roman" w:cs="Times New Roman"/>
        </w:rPr>
      </w:pPr>
      <w:r w:rsidRPr="00734D41">
        <w:rPr>
          <w:rFonts w:ascii="Times New Roman" w:hAnsi="Times New Roman" w:cs="Times New Roman"/>
        </w:rPr>
        <w:t>___________________________________________               ________________</w:t>
      </w:r>
    </w:p>
    <w:p w14:paraId="715497B2" w14:textId="77777777" w:rsidR="00C07EA0" w:rsidRPr="00734D41" w:rsidRDefault="00C07EA0" w:rsidP="00C07EA0">
      <w:pPr>
        <w:pStyle w:val="Komentrateksts"/>
        <w:rPr>
          <w:i/>
          <w:sz w:val="22"/>
          <w:szCs w:val="22"/>
        </w:rPr>
      </w:pPr>
      <w:r w:rsidRPr="00734D41">
        <w:rPr>
          <w:sz w:val="22"/>
          <w:szCs w:val="22"/>
        </w:rPr>
        <w:tab/>
        <w:t xml:space="preserve">  /</w:t>
      </w:r>
      <w:r w:rsidRPr="00734D41">
        <w:rPr>
          <w:i/>
          <w:sz w:val="22"/>
          <w:szCs w:val="22"/>
        </w:rPr>
        <w:t xml:space="preserve">vārds, uzvārds/ </w:t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  <w:t xml:space="preserve">/amats/                   </w:t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  <w:t>/paraksts/</w:t>
      </w:r>
    </w:p>
    <w:p w14:paraId="554C6F97" w14:textId="77777777" w:rsidR="00C07EA0" w:rsidRPr="00734D41" w:rsidRDefault="00C07EA0" w:rsidP="00C07EA0">
      <w:pPr>
        <w:rPr>
          <w:rFonts w:ascii="Times New Roman" w:hAnsi="Times New Roman" w:cs="Times New Roman"/>
        </w:rPr>
      </w:pPr>
    </w:p>
    <w:p w14:paraId="7061CB4B" w14:textId="77777777" w:rsidR="00C07EA0" w:rsidRPr="00734D41" w:rsidRDefault="00C07EA0" w:rsidP="00C07E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, 2019</w:t>
      </w:r>
      <w:r w:rsidRPr="00734D41">
        <w:rPr>
          <w:rFonts w:ascii="Times New Roman" w:hAnsi="Times New Roman" w:cs="Times New Roman"/>
        </w:rPr>
        <w:t>.gada ___._____________</w:t>
      </w:r>
    </w:p>
    <w:p w14:paraId="72C0FB79" w14:textId="77777777" w:rsidR="00C07EA0" w:rsidRDefault="00C07EA0" w:rsidP="00C07EA0">
      <w:pPr>
        <w:rPr>
          <w:rFonts w:ascii="Times New Roman" w:hAnsi="Times New Roman" w:cs="Times New Roman"/>
          <w:i/>
        </w:rPr>
      </w:pPr>
      <w:r w:rsidRPr="00734D41">
        <w:rPr>
          <w:rFonts w:ascii="Times New Roman" w:hAnsi="Times New Roman" w:cs="Times New Roman"/>
          <w:i/>
        </w:rPr>
        <w:t>/ vieta/</w:t>
      </w:r>
    </w:p>
    <w:p w14:paraId="707C3B47" w14:textId="77777777" w:rsidR="00C07EA0" w:rsidRPr="003448F3" w:rsidRDefault="00C07EA0" w:rsidP="00C07EA0">
      <w:pPr>
        <w:rPr>
          <w:rFonts w:ascii="Times New Roman" w:hAnsi="Times New Roman"/>
          <w:i/>
          <w:color w:val="4BACC6"/>
          <w:sz w:val="18"/>
          <w:szCs w:val="18"/>
        </w:rPr>
      </w:pPr>
      <w:r w:rsidRPr="003448F3">
        <w:rPr>
          <w:rFonts w:ascii="Times New Roman" w:hAnsi="Times New Roman"/>
          <w:i/>
          <w:color w:val="4BACC6"/>
          <w:sz w:val="18"/>
          <w:szCs w:val="18"/>
        </w:rPr>
        <w:t xml:space="preserve">Pretendents šo pieteikuma veidlapu var parakstīt Elektroniskās iepirkumu sistēmas  lietotāja parakstu, reģistrējoties sistēmā un ielādējot dokumentu </w:t>
      </w:r>
    </w:p>
    <w:p w14:paraId="68FB0967" w14:textId="77777777" w:rsidR="00C07EA0" w:rsidRPr="00734D41" w:rsidRDefault="00C07EA0" w:rsidP="00C07EA0">
      <w:pPr>
        <w:rPr>
          <w:rFonts w:ascii="Times New Roman" w:hAnsi="Times New Roman" w:cs="Times New Roman"/>
          <w:i/>
        </w:rPr>
      </w:pPr>
    </w:p>
    <w:p w14:paraId="539CF896" w14:textId="77777777" w:rsidR="00161917" w:rsidRPr="00A13381" w:rsidRDefault="00161917" w:rsidP="00A13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sectPr w:rsidR="00161917" w:rsidRPr="00A13381" w:rsidSect="00DB587D">
      <w:pgSz w:w="15840" w:h="12240" w:orient="landscape"/>
      <w:pgMar w:top="1701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5BF3DE" w14:textId="77777777" w:rsidR="001D6520" w:rsidRDefault="001D6520" w:rsidP="00127928">
      <w:pPr>
        <w:spacing w:after="0" w:line="240" w:lineRule="auto"/>
      </w:pPr>
      <w:r>
        <w:separator/>
      </w:r>
    </w:p>
  </w:endnote>
  <w:endnote w:type="continuationSeparator" w:id="0">
    <w:p w14:paraId="1E4E4BA6" w14:textId="77777777" w:rsidR="001D6520" w:rsidRDefault="001D6520" w:rsidP="00127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ta">
    <w:altName w:val="Met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DD71E9" w14:textId="77777777" w:rsidR="001D6520" w:rsidRDefault="001D6520" w:rsidP="00127928">
      <w:pPr>
        <w:spacing w:after="0" w:line="240" w:lineRule="auto"/>
      </w:pPr>
      <w:r>
        <w:separator/>
      </w:r>
    </w:p>
  </w:footnote>
  <w:footnote w:type="continuationSeparator" w:id="0">
    <w:p w14:paraId="5FADFEC4" w14:textId="77777777" w:rsidR="001D6520" w:rsidRDefault="001D6520" w:rsidP="001279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D26D5"/>
    <w:multiLevelType w:val="hybridMultilevel"/>
    <w:tmpl w:val="18DAE9C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1125E"/>
    <w:multiLevelType w:val="hybridMultilevel"/>
    <w:tmpl w:val="0682FCCA"/>
    <w:lvl w:ilvl="0" w:tplc="78860C0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71CEF"/>
    <w:multiLevelType w:val="hybridMultilevel"/>
    <w:tmpl w:val="07DE1C72"/>
    <w:lvl w:ilvl="0" w:tplc="90DA994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C2BF8"/>
    <w:multiLevelType w:val="hybridMultilevel"/>
    <w:tmpl w:val="7278DAB2"/>
    <w:lvl w:ilvl="0" w:tplc="26F84D8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67F4F"/>
    <w:multiLevelType w:val="multilevel"/>
    <w:tmpl w:val="79D0A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2162D1"/>
    <w:multiLevelType w:val="hybridMultilevel"/>
    <w:tmpl w:val="61AA27F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0966D6"/>
    <w:multiLevelType w:val="hybridMultilevel"/>
    <w:tmpl w:val="6856111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FF295A"/>
    <w:multiLevelType w:val="hybridMultilevel"/>
    <w:tmpl w:val="3678013C"/>
    <w:lvl w:ilvl="0" w:tplc="4BAEDD2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AC0A16"/>
    <w:multiLevelType w:val="hybridMultilevel"/>
    <w:tmpl w:val="C40A5812"/>
    <w:lvl w:ilvl="0" w:tplc="C98EE340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B9391A"/>
    <w:multiLevelType w:val="multilevel"/>
    <w:tmpl w:val="AFAE4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E24645"/>
    <w:multiLevelType w:val="hybridMultilevel"/>
    <w:tmpl w:val="7A3E3F6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854E81"/>
    <w:multiLevelType w:val="hybridMultilevel"/>
    <w:tmpl w:val="CAF6E6A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8E35D0"/>
    <w:multiLevelType w:val="hybridMultilevel"/>
    <w:tmpl w:val="6856111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11"/>
  </w:num>
  <w:num w:numId="5">
    <w:abstractNumId w:val="3"/>
  </w:num>
  <w:num w:numId="6">
    <w:abstractNumId w:val="0"/>
  </w:num>
  <w:num w:numId="7">
    <w:abstractNumId w:val="6"/>
  </w:num>
  <w:num w:numId="8">
    <w:abstractNumId w:val="5"/>
  </w:num>
  <w:num w:numId="9">
    <w:abstractNumId w:val="8"/>
  </w:num>
  <w:num w:numId="10">
    <w:abstractNumId w:val="2"/>
  </w:num>
  <w:num w:numId="11">
    <w:abstractNumId w:val="1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tjAzNTEytDQ3NjBR0lEKTi0uzszPAykwqgUAatT7GCwAAAA="/>
  </w:docVars>
  <w:rsids>
    <w:rsidRoot w:val="00064A35"/>
    <w:rsid w:val="00011B8A"/>
    <w:rsid w:val="00017B55"/>
    <w:rsid w:val="0002044A"/>
    <w:rsid w:val="0003343E"/>
    <w:rsid w:val="00060B7F"/>
    <w:rsid w:val="00064A35"/>
    <w:rsid w:val="00077BB1"/>
    <w:rsid w:val="00083762"/>
    <w:rsid w:val="00084E03"/>
    <w:rsid w:val="0008789F"/>
    <w:rsid w:val="00092ADC"/>
    <w:rsid w:val="000B4EC0"/>
    <w:rsid w:val="000C60F1"/>
    <w:rsid w:val="000D2ADC"/>
    <w:rsid w:val="000E3DE0"/>
    <w:rsid w:val="000F1B43"/>
    <w:rsid w:val="000F309C"/>
    <w:rsid w:val="000F359B"/>
    <w:rsid w:val="001020A0"/>
    <w:rsid w:val="00110506"/>
    <w:rsid w:val="00111829"/>
    <w:rsid w:val="0011662F"/>
    <w:rsid w:val="001170EC"/>
    <w:rsid w:val="00122328"/>
    <w:rsid w:val="001231A9"/>
    <w:rsid w:val="00124492"/>
    <w:rsid w:val="00127928"/>
    <w:rsid w:val="001368C8"/>
    <w:rsid w:val="0014736A"/>
    <w:rsid w:val="001516D3"/>
    <w:rsid w:val="00152D95"/>
    <w:rsid w:val="00157677"/>
    <w:rsid w:val="0016087F"/>
    <w:rsid w:val="00161917"/>
    <w:rsid w:val="00165620"/>
    <w:rsid w:val="00182498"/>
    <w:rsid w:val="00186E08"/>
    <w:rsid w:val="00190842"/>
    <w:rsid w:val="00193E0E"/>
    <w:rsid w:val="00196052"/>
    <w:rsid w:val="001A739D"/>
    <w:rsid w:val="001B06F8"/>
    <w:rsid w:val="001C0B32"/>
    <w:rsid w:val="001C3977"/>
    <w:rsid w:val="001C3BE2"/>
    <w:rsid w:val="001D6520"/>
    <w:rsid w:val="001F7617"/>
    <w:rsid w:val="00204262"/>
    <w:rsid w:val="0022252F"/>
    <w:rsid w:val="00230007"/>
    <w:rsid w:val="00233F08"/>
    <w:rsid w:val="00235CB6"/>
    <w:rsid w:val="0024251F"/>
    <w:rsid w:val="00245FA2"/>
    <w:rsid w:val="00246388"/>
    <w:rsid w:val="002501C6"/>
    <w:rsid w:val="00252D43"/>
    <w:rsid w:val="00254684"/>
    <w:rsid w:val="0025578A"/>
    <w:rsid w:val="002566FE"/>
    <w:rsid w:val="00261DB0"/>
    <w:rsid w:val="002634D7"/>
    <w:rsid w:val="00264C67"/>
    <w:rsid w:val="00266DCC"/>
    <w:rsid w:val="002912EF"/>
    <w:rsid w:val="002948D4"/>
    <w:rsid w:val="002A2136"/>
    <w:rsid w:val="002B4850"/>
    <w:rsid w:val="002D1D4F"/>
    <w:rsid w:val="002D2495"/>
    <w:rsid w:val="002D7989"/>
    <w:rsid w:val="002E02CC"/>
    <w:rsid w:val="002E2CA2"/>
    <w:rsid w:val="002F038D"/>
    <w:rsid w:val="00304416"/>
    <w:rsid w:val="0030486C"/>
    <w:rsid w:val="003073F4"/>
    <w:rsid w:val="0031402D"/>
    <w:rsid w:val="0033378B"/>
    <w:rsid w:val="003446CC"/>
    <w:rsid w:val="00345624"/>
    <w:rsid w:val="00350E04"/>
    <w:rsid w:val="00365433"/>
    <w:rsid w:val="00366604"/>
    <w:rsid w:val="00390709"/>
    <w:rsid w:val="003918A9"/>
    <w:rsid w:val="003A4A74"/>
    <w:rsid w:val="003B7793"/>
    <w:rsid w:val="003D4852"/>
    <w:rsid w:val="003D54BA"/>
    <w:rsid w:val="003D7DDB"/>
    <w:rsid w:val="003E3AFE"/>
    <w:rsid w:val="003F2931"/>
    <w:rsid w:val="003F6D2E"/>
    <w:rsid w:val="00403373"/>
    <w:rsid w:val="00404911"/>
    <w:rsid w:val="00404F8B"/>
    <w:rsid w:val="0043139C"/>
    <w:rsid w:val="00431E43"/>
    <w:rsid w:val="00450F95"/>
    <w:rsid w:val="004732DC"/>
    <w:rsid w:val="004C7EAC"/>
    <w:rsid w:val="004E6FBA"/>
    <w:rsid w:val="004F327B"/>
    <w:rsid w:val="004F7595"/>
    <w:rsid w:val="00507208"/>
    <w:rsid w:val="00511A6E"/>
    <w:rsid w:val="00513042"/>
    <w:rsid w:val="00523057"/>
    <w:rsid w:val="00530B5E"/>
    <w:rsid w:val="00533937"/>
    <w:rsid w:val="005359E0"/>
    <w:rsid w:val="005361E3"/>
    <w:rsid w:val="00546058"/>
    <w:rsid w:val="005470CA"/>
    <w:rsid w:val="00547A2A"/>
    <w:rsid w:val="00547FBF"/>
    <w:rsid w:val="00554887"/>
    <w:rsid w:val="00557711"/>
    <w:rsid w:val="005655E6"/>
    <w:rsid w:val="00567C32"/>
    <w:rsid w:val="0057112B"/>
    <w:rsid w:val="00577C00"/>
    <w:rsid w:val="005A1019"/>
    <w:rsid w:val="005A4586"/>
    <w:rsid w:val="005D4661"/>
    <w:rsid w:val="005E1067"/>
    <w:rsid w:val="005E1F1D"/>
    <w:rsid w:val="005E6454"/>
    <w:rsid w:val="005E66A9"/>
    <w:rsid w:val="005F13B7"/>
    <w:rsid w:val="005F2E78"/>
    <w:rsid w:val="005F3521"/>
    <w:rsid w:val="005F366B"/>
    <w:rsid w:val="00605D0E"/>
    <w:rsid w:val="00611C2B"/>
    <w:rsid w:val="0061304A"/>
    <w:rsid w:val="00642F47"/>
    <w:rsid w:val="00652029"/>
    <w:rsid w:val="006674CE"/>
    <w:rsid w:val="00677306"/>
    <w:rsid w:val="00677CCB"/>
    <w:rsid w:val="006805AD"/>
    <w:rsid w:val="00690798"/>
    <w:rsid w:val="00692A4B"/>
    <w:rsid w:val="006940CC"/>
    <w:rsid w:val="006A2810"/>
    <w:rsid w:val="006A3556"/>
    <w:rsid w:val="006C3A0F"/>
    <w:rsid w:val="006C44C3"/>
    <w:rsid w:val="006D2F35"/>
    <w:rsid w:val="006E349F"/>
    <w:rsid w:val="006F7AF3"/>
    <w:rsid w:val="00701EE0"/>
    <w:rsid w:val="00716737"/>
    <w:rsid w:val="0072503C"/>
    <w:rsid w:val="00740BE5"/>
    <w:rsid w:val="00741B91"/>
    <w:rsid w:val="007437FC"/>
    <w:rsid w:val="00756D3E"/>
    <w:rsid w:val="00756F2A"/>
    <w:rsid w:val="007656BF"/>
    <w:rsid w:val="00773C01"/>
    <w:rsid w:val="00791092"/>
    <w:rsid w:val="007A4B03"/>
    <w:rsid w:val="007A72DF"/>
    <w:rsid w:val="007B49A9"/>
    <w:rsid w:val="007D0E08"/>
    <w:rsid w:val="007D461E"/>
    <w:rsid w:val="007E562A"/>
    <w:rsid w:val="007F203C"/>
    <w:rsid w:val="008019BA"/>
    <w:rsid w:val="008130EE"/>
    <w:rsid w:val="00816381"/>
    <w:rsid w:val="0084209B"/>
    <w:rsid w:val="00843B1A"/>
    <w:rsid w:val="008461A5"/>
    <w:rsid w:val="00850360"/>
    <w:rsid w:val="00853051"/>
    <w:rsid w:val="00863A7E"/>
    <w:rsid w:val="0087446F"/>
    <w:rsid w:val="008841E5"/>
    <w:rsid w:val="00885D3F"/>
    <w:rsid w:val="00891C44"/>
    <w:rsid w:val="00892B90"/>
    <w:rsid w:val="008A0597"/>
    <w:rsid w:val="008A1171"/>
    <w:rsid w:val="008B44DB"/>
    <w:rsid w:val="008C486D"/>
    <w:rsid w:val="008D4A27"/>
    <w:rsid w:val="008D56F4"/>
    <w:rsid w:val="008D74DE"/>
    <w:rsid w:val="008E24B4"/>
    <w:rsid w:val="008F089C"/>
    <w:rsid w:val="008F240E"/>
    <w:rsid w:val="008F4593"/>
    <w:rsid w:val="0090463F"/>
    <w:rsid w:val="0090571A"/>
    <w:rsid w:val="00906CC1"/>
    <w:rsid w:val="00906D0B"/>
    <w:rsid w:val="00925AA6"/>
    <w:rsid w:val="009332BB"/>
    <w:rsid w:val="0093666C"/>
    <w:rsid w:val="00937F62"/>
    <w:rsid w:val="00961753"/>
    <w:rsid w:val="00961B25"/>
    <w:rsid w:val="00964B19"/>
    <w:rsid w:val="009727D8"/>
    <w:rsid w:val="009863D8"/>
    <w:rsid w:val="00991756"/>
    <w:rsid w:val="009952DE"/>
    <w:rsid w:val="009A3848"/>
    <w:rsid w:val="009A7C85"/>
    <w:rsid w:val="009B1C15"/>
    <w:rsid w:val="009B3D5E"/>
    <w:rsid w:val="009B5688"/>
    <w:rsid w:val="009C0AD6"/>
    <w:rsid w:val="009C72B2"/>
    <w:rsid w:val="009D3C4C"/>
    <w:rsid w:val="009E3792"/>
    <w:rsid w:val="009E4FDF"/>
    <w:rsid w:val="00A016B8"/>
    <w:rsid w:val="00A13381"/>
    <w:rsid w:val="00A15915"/>
    <w:rsid w:val="00A16C02"/>
    <w:rsid w:val="00A46A3A"/>
    <w:rsid w:val="00A5161B"/>
    <w:rsid w:val="00A551BD"/>
    <w:rsid w:val="00A6618A"/>
    <w:rsid w:val="00AB4D07"/>
    <w:rsid w:val="00AC419A"/>
    <w:rsid w:val="00AC4893"/>
    <w:rsid w:val="00AC4C6A"/>
    <w:rsid w:val="00AD0F00"/>
    <w:rsid w:val="00AE3972"/>
    <w:rsid w:val="00AF2D02"/>
    <w:rsid w:val="00AF579F"/>
    <w:rsid w:val="00B019C0"/>
    <w:rsid w:val="00B0340D"/>
    <w:rsid w:val="00B05FF3"/>
    <w:rsid w:val="00B06CD0"/>
    <w:rsid w:val="00B07B68"/>
    <w:rsid w:val="00B1247B"/>
    <w:rsid w:val="00B154BC"/>
    <w:rsid w:val="00B1598E"/>
    <w:rsid w:val="00B34938"/>
    <w:rsid w:val="00B439F6"/>
    <w:rsid w:val="00B473D1"/>
    <w:rsid w:val="00B56D12"/>
    <w:rsid w:val="00B57A67"/>
    <w:rsid w:val="00B81B60"/>
    <w:rsid w:val="00B97F6C"/>
    <w:rsid w:val="00BA5E46"/>
    <w:rsid w:val="00BA6F20"/>
    <w:rsid w:val="00BB29E0"/>
    <w:rsid w:val="00BC2A2C"/>
    <w:rsid w:val="00BC63E5"/>
    <w:rsid w:val="00BD0B70"/>
    <w:rsid w:val="00BD3DE2"/>
    <w:rsid w:val="00BF573D"/>
    <w:rsid w:val="00C018AF"/>
    <w:rsid w:val="00C02CFF"/>
    <w:rsid w:val="00C07EA0"/>
    <w:rsid w:val="00C1107D"/>
    <w:rsid w:val="00C154FF"/>
    <w:rsid w:val="00C22116"/>
    <w:rsid w:val="00C232EB"/>
    <w:rsid w:val="00C403D9"/>
    <w:rsid w:val="00C460F2"/>
    <w:rsid w:val="00C546B3"/>
    <w:rsid w:val="00C555B8"/>
    <w:rsid w:val="00C64036"/>
    <w:rsid w:val="00C92486"/>
    <w:rsid w:val="00CB13E1"/>
    <w:rsid w:val="00CC07F1"/>
    <w:rsid w:val="00CD1062"/>
    <w:rsid w:val="00CD5E0A"/>
    <w:rsid w:val="00D06D70"/>
    <w:rsid w:val="00D2082E"/>
    <w:rsid w:val="00D30FFE"/>
    <w:rsid w:val="00D33F14"/>
    <w:rsid w:val="00D40FA5"/>
    <w:rsid w:val="00D414E5"/>
    <w:rsid w:val="00D45363"/>
    <w:rsid w:val="00D4655E"/>
    <w:rsid w:val="00D47090"/>
    <w:rsid w:val="00D53768"/>
    <w:rsid w:val="00D57572"/>
    <w:rsid w:val="00D74CB8"/>
    <w:rsid w:val="00D8117D"/>
    <w:rsid w:val="00D83313"/>
    <w:rsid w:val="00D87BE5"/>
    <w:rsid w:val="00DA5EEE"/>
    <w:rsid w:val="00DB587D"/>
    <w:rsid w:val="00DC5710"/>
    <w:rsid w:val="00DD2783"/>
    <w:rsid w:val="00DD4528"/>
    <w:rsid w:val="00DF11A6"/>
    <w:rsid w:val="00DF2C76"/>
    <w:rsid w:val="00DF2F45"/>
    <w:rsid w:val="00DF3E8E"/>
    <w:rsid w:val="00E044E2"/>
    <w:rsid w:val="00E24630"/>
    <w:rsid w:val="00E26586"/>
    <w:rsid w:val="00E31E66"/>
    <w:rsid w:val="00E36DA7"/>
    <w:rsid w:val="00E424D3"/>
    <w:rsid w:val="00E55006"/>
    <w:rsid w:val="00E63D86"/>
    <w:rsid w:val="00E67307"/>
    <w:rsid w:val="00E736A4"/>
    <w:rsid w:val="00E75033"/>
    <w:rsid w:val="00E760F6"/>
    <w:rsid w:val="00E80592"/>
    <w:rsid w:val="00E84DA3"/>
    <w:rsid w:val="00E86D68"/>
    <w:rsid w:val="00E93D9A"/>
    <w:rsid w:val="00E943C0"/>
    <w:rsid w:val="00E94A4F"/>
    <w:rsid w:val="00E95EE9"/>
    <w:rsid w:val="00EA0B74"/>
    <w:rsid w:val="00EA0F33"/>
    <w:rsid w:val="00EA1E7F"/>
    <w:rsid w:val="00EA3527"/>
    <w:rsid w:val="00EB631B"/>
    <w:rsid w:val="00ED1166"/>
    <w:rsid w:val="00ED648F"/>
    <w:rsid w:val="00EE0357"/>
    <w:rsid w:val="00EE338F"/>
    <w:rsid w:val="00EF0893"/>
    <w:rsid w:val="00F0372F"/>
    <w:rsid w:val="00F22681"/>
    <w:rsid w:val="00F24284"/>
    <w:rsid w:val="00F3549B"/>
    <w:rsid w:val="00F46217"/>
    <w:rsid w:val="00F53026"/>
    <w:rsid w:val="00F63422"/>
    <w:rsid w:val="00F66F25"/>
    <w:rsid w:val="00F71A10"/>
    <w:rsid w:val="00F7466F"/>
    <w:rsid w:val="00F80171"/>
    <w:rsid w:val="00F807A1"/>
    <w:rsid w:val="00F95921"/>
    <w:rsid w:val="00FA4DAE"/>
    <w:rsid w:val="00FA7DA6"/>
    <w:rsid w:val="00FB0089"/>
    <w:rsid w:val="00FB1A4B"/>
    <w:rsid w:val="00FB644C"/>
    <w:rsid w:val="00FB6ED9"/>
    <w:rsid w:val="00FB77C4"/>
    <w:rsid w:val="00FC2027"/>
    <w:rsid w:val="00FC2CE2"/>
    <w:rsid w:val="00FC3EAE"/>
    <w:rsid w:val="00FD0BA2"/>
    <w:rsid w:val="00FD4539"/>
    <w:rsid w:val="00FE30E2"/>
    <w:rsid w:val="00FE40FB"/>
    <w:rsid w:val="00FE50C8"/>
    <w:rsid w:val="00FE5E56"/>
    <w:rsid w:val="00FE664F"/>
    <w:rsid w:val="00FE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DE29BF"/>
  <w15:docId w15:val="{AB05DFA1-45A3-4F7E-B87A-64E1938F5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arasts">
    <w:name w:val="Normal"/>
    <w:qFormat/>
  </w:style>
  <w:style w:type="paragraph" w:styleId="Virsraksts1">
    <w:name w:val="heading 1"/>
    <w:basedOn w:val="Parasts"/>
    <w:link w:val="Virsraksts1Rakstz"/>
    <w:uiPriority w:val="9"/>
    <w:qFormat/>
    <w:rsid w:val="005D46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0C60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Virsraksts7">
    <w:name w:val="heading 7"/>
    <w:basedOn w:val="Parasts"/>
    <w:next w:val="Parasts"/>
    <w:link w:val="Virsraksts7Rakstz"/>
    <w:uiPriority w:val="9"/>
    <w:semiHidden/>
    <w:unhideWhenUsed/>
    <w:qFormat/>
    <w:rsid w:val="000C60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customStyle="1" w:styleId="Default">
    <w:name w:val="Default"/>
    <w:rsid w:val="00064A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Reatabula">
    <w:name w:val="Table Grid"/>
    <w:basedOn w:val="Parastatabula"/>
    <w:uiPriority w:val="59"/>
    <w:rsid w:val="00064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rsraksts1Rakstz">
    <w:name w:val="Virsraksts 1 Rakstz."/>
    <w:basedOn w:val="Noklusjumarindkopasfonts"/>
    <w:link w:val="Virsraksts1"/>
    <w:uiPriority w:val="9"/>
    <w:rsid w:val="005D4661"/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Sarakstarindkopa">
    <w:name w:val="List Paragraph"/>
    <w:basedOn w:val="Parasts"/>
    <w:uiPriority w:val="34"/>
    <w:qFormat/>
    <w:rsid w:val="00092ADC"/>
    <w:pPr>
      <w:ind w:left="720"/>
      <w:contextualSpacing/>
    </w:pPr>
  </w:style>
  <w:style w:type="paragraph" w:styleId="Galvene">
    <w:name w:val="header"/>
    <w:basedOn w:val="Parasts"/>
    <w:link w:val="GalveneRakstz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127928"/>
  </w:style>
  <w:style w:type="paragraph" w:styleId="Kjene">
    <w:name w:val="footer"/>
    <w:basedOn w:val="Parasts"/>
    <w:link w:val="KjeneRakstz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127928"/>
  </w:style>
  <w:style w:type="paragraph" w:styleId="Balonteksts">
    <w:name w:val="Balloon Text"/>
    <w:basedOn w:val="Parasts"/>
    <w:link w:val="BalontekstsRakstz"/>
    <w:uiPriority w:val="99"/>
    <w:semiHidden/>
    <w:unhideWhenUsed/>
    <w:rsid w:val="00F807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F807A1"/>
    <w:rPr>
      <w:rFonts w:ascii="Tahoma" w:hAnsi="Tahoma" w:cs="Tahoma"/>
      <w:sz w:val="16"/>
      <w:szCs w:val="16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0C60F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Virsraksts7Rakstz">
    <w:name w:val="Virsraksts 7 Rakstz."/>
    <w:basedOn w:val="Noklusjumarindkopasfonts"/>
    <w:link w:val="Virsraksts7"/>
    <w:uiPriority w:val="9"/>
    <w:semiHidden/>
    <w:rsid w:val="000C60F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Hipersaite">
    <w:name w:val="Hyperlink"/>
    <w:basedOn w:val="Noklusjumarindkopasfonts"/>
    <w:uiPriority w:val="99"/>
    <w:semiHidden/>
    <w:unhideWhenUsed/>
    <w:rsid w:val="000C60F1"/>
    <w:rPr>
      <w:color w:val="0000FF" w:themeColor="hyperlink"/>
      <w:u w:val="single"/>
    </w:rPr>
  </w:style>
  <w:style w:type="character" w:customStyle="1" w:styleId="shorttext">
    <w:name w:val="short_text"/>
    <w:basedOn w:val="Noklusjumarindkopasfonts"/>
    <w:rsid w:val="00B05FF3"/>
  </w:style>
  <w:style w:type="character" w:customStyle="1" w:styleId="apple-converted-space">
    <w:name w:val="apple-converted-space"/>
    <w:basedOn w:val="Noklusjumarindkopasfonts"/>
    <w:rsid w:val="00CC07F1"/>
  </w:style>
  <w:style w:type="character" w:customStyle="1" w:styleId="A1">
    <w:name w:val="A1"/>
    <w:uiPriority w:val="99"/>
    <w:rsid w:val="00FC3EAE"/>
    <w:rPr>
      <w:rFonts w:cs="Meta"/>
      <w:color w:val="000000"/>
    </w:rPr>
  </w:style>
  <w:style w:type="paragraph" w:styleId="Komentrateksts">
    <w:name w:val="annotation text"/>
    <w:basedOn w:val="Parasts"/>
    <w:link w:val="KomentratekstsRakstz"/>
    <w:uiPriority w:val="99"/>
    <w:semiHidden/>
    <w:rsid w:val="00C07EA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KomentratekstsRakstz">
    <w:name w:val="Komentāra teksts Rakstz."/>
    <w:basedOn w:val="Noklusjumarindkopasfonts"/>
    <w:link w:val="Komentrateksts"/>
    <w:uiPriority w:val="99"/>
    <w:semiHidden/>
    <w:rsid w:val="00C07EA0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8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fi.lu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28E21FF0-D3CD-49F4-B830-5B4B30A4B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175</Words>
  <Characters>2951</Characters>
  <Application>Microsoft Office Word</Application>
  <DocSecurity>0</DocSecurity>
  <Lines>24</Lines>
  <Paragraphs>16</Paragraphs>
  <ScaleCrop>false</ScaleCrop>
  <HeadingPairs>
    <vt:vector size="6" baseType="variant">
      <vt:variant>
        <vt:lpstr>Nosaukums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8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s</dc:creator>
  <cp:lastModifiedBy>ilona.heinrihsone@gmail.com</cp:lastModifiedBy>
  <cp:revision>2</cp:revision>
  <cp:lastPrinted>2017-11-29T10:41:00Z</cp:lastPrinted>
  <dcterms:created xsi:type="dcterms:W3CDTF">2019-03-13T07:26:00Z</dcterms:created>
  <dcterms:modified xsi:type="dcterms:W3CDTF">2019-03-13T07:26:00Z</dcterms:modified>
</cp:coreProperties>
</file>